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BBE65" w14:textId="77777777" w:rsidR="00C30ECC" w:rsidRPr="0050324B" w:rsidRDefault="00C30ECC" w:rsidP="00DD2F39"/>
    <w:p w14:paraId="02818142" w14:textId="187BF12C" w:rsidR="00C30ECC" w:rsidRPr="0050324B" w:rsidRDefault="00C30ECC" w:rsidP="00DD2F39"/>
    <w:p w14:paraId="692159C6" w14:textId="5DE79F14" w:rsidR="00C30ECC" w:rsidRPr="0050324B" w:rsidRDefault="00C30ECC" w:rsidP="00C30ECC">
      <w:pPr>
        <w:pStyle w:val="Titel"/>
      </w:pPr>
      <w:r w:rsidRPr="0050324B">
        <w:t>[Titel der Bachelor- oder Masterarbeit]</w:t>
      </w:r>
    </w:p>
    <w:p w14:paraId="19CE9AE9" w14:textId="26198B8D" w:rsidR="00C30ECC" w:rsidRPr="0050324B" w:rsidRDefault="00C30ECC" w:rsidP="00D41E8A"/>
    <w:p w14:paraId="3D0B6ED3" w14:textId="7AA75CE1" w:rsidR="00C30ECC" w:rsidRPr="0050324B" w:rsidRDefault="00C30ECC" w:rsidP="00D41E8A"/>
    <w:p w14:paraId="01A327D7" w14:textId="7C941448" w:rsidR="00C30ECC" w:rsidRPr="0050324B" w:rsidRDefault="00C30ECC" w:rsidP="00C30ECC">
      <w:pPr>
        <w:pStyle w:val="Untertitel"/>
      </w:pPr>
      <w:r w:rsidRPr="0050324B">
        <w:t>[BACHELOR- oder MASTERARBEIT]</w:t>
      </w:r>
    </w:p>
    <w:p w14:paraId="65DFDFCD" w14:textId="351D4291" w:rsidR="00C30ECC" w:rsidRPr="0050324B" w:rsidRDefault="00C30ECC" w:rsidP="00D41E8A"/>
    <w:p w14:paraId="3E8F72CB" w14:textId="20339F7A" w:rsidR="003A1BD3" w:rsidRPr="0050324B" w:rsidRDefault="003A1BD3" w:rsidP="00D41E8A"/>
    <w:p w14:paraId="7779DAF7" w14:textId="16F39628" w:rsidR="003A1BD3" w:rsidRPr="0050324B" w:rsidRDefault="003A1BD3" w:rsidP="00D41E8A"/>
    <w:tbl>
      <w:tblPr>
        <w:tblStyle w:val="Tabellenraster"/>
        <w:tblW w:w="6521" w:type="dxa"/>
        <w:tblInd w:w="1271" w:type="dxa"/>
        <w:tblLook w:val="04A0" w:firstRow="1" w:lastRow="0" w:firstColumn="1" w:lastColumn="0" w:noHBand="0" w:noVBand="1"/>
      </w:tblPr>
      <w:tblGrid>
        <w:gridCol w:w="3257"/>
        <w:gridCol w:w="3264"/>
      </w:tblGrid>
      <w:tr w:rsidR="00DB0633" w:rsidRPr="0050324B" w14:paraId="7658D552" w14:textId="77777777" w:rsidTr="00DB0633">
        <w:tc>
          <w:tcPr>
            <w:tcW w:w="3257" w:type="dxa"/>
          </w:tcPr>
          <w:p w14:paraId="0D128325" w14:textId="564F0D91" w:rsidR="00DB0633" w:rsidRPr="0050324B" w:rsidRDefault="00DB0633" w:rsidP="00DB0633">
            <w:pPr>
              <w:pStyle w:val="Textkrper"/>
            </w:pPr>
            <w:r w:rsidRPr="0050324B">
              <w:t>zur Erlangung des akademischen Grades</w:t>
            </w:r>
          </w:p>
        </w:tc>
        <w:tc>
          <w:tcPr>
            <w:tcW w:w="3264" w:type="dxa"/>
          </w:tcPr>
          <w:p w14:paraId="273D50FE" w14:textId="1773DE2D" w:rsidR="00DB0633" w:rsidRPr="0050324B" w:rsidRDefault="00DB0633" w:rsidP="00DB0633">
            <w:pPr>
              <w:pStyle w:val="Textkrper"/>
            </w:pPr>
            <w:r w:rsidRPr="0050324B">
              <w:t>zur Erlangung des akademischen Grades</w:t>
            </w:r>
          </w:p>
        </w:tc>
      </w:tr>
      <w:tr w:rsidR="00DB0633" w:rsidRPr="0050324B" w14:paraId="57DCD27A" w14:textId="77777777" w:rsidTr="00DB0633">
        <w:tc>
          <w:tcPr>
            <w:tcW w:w="3257" w:type="dxa"/>
          </w:tcPr>
          <w:p w14:paraId="5221C016" w14:textId="49362731" w:rsidR="00DB0633" w:rsidRPr="0050324B" w:rsidRDefault="00DB0633" w:rsidP="00DB0633">
            <w:pPr>
              <w:pStyle w:val="Textkrper"/>
            </w:pPr>
            <w:r w:rsidRPr="0050324B">
              <w:t xml:space="preserve">„Bachelor </w:t>
            </w:r>
            <w:proofErr w:type="spellStart"/>
            <w:r w:rsidRPr="0050324B">
              <w:t>of</w:t>
            </w:r>
            <w:proofErr w:type="spellEnd"/>
            <w:r w:rsidRPr="0050324B">
              <w:t xml:space="preserve"> Science“</w:t>
            </w:r>
          </w:p>
        </w:tc>
        <w:tc>
          <w:tcPr>
            <w:tcW w:w="3264" w:type="dxa"/>
          </w:tcPr>
          <w:p w14:paraId="1DEE3E68" w14:textId="41866B95" w:rsidR="00DB0633" w:rsidRPr="0050324B" w:rsidRDefault="00DB0633" w:rsidP="00DB0633">
            <w:pPr>
              <w:pStyle w:val="Textkrper"/>
            </w:pPr>
            <w:r w:rsidRPr="0050324B">
              <w:t xml:space="preserve">„Master </w:t>
            </w:r>
            <w:proofErr w:type="spellStart"/>
            <w:r w:rsidRPr="0050324B">
              <w:t>of</w:t>
            </w:r>
            <w:proofErr w:type="spellEnd"/>
            <w:r w:rsidRPr="0050324B">
              <w:t xml:space="preserve"> Science“</w:t>
            </w:r>
          </w:p>
        </w:tc>
      </w:tr>
      <w:tr w:rsidR="00DB0633" w:rsidRPr="0050324B" w14:paraId="08A0509D" w14:textId="77777777" w:rsidTr="00DB0633">
        <w:tc>
          <w:tcPr>
            <w:tcW w:w="3257" w:type="dxa"/>
          </w:tcPr>
          <w:p w14:paraId="7B2720CD" w14:textId="53E20591" w:rsidR="00DB0633" w:rsidRPr="0050324B" w:rsidRDefault="00DB0633" w:rsidP="00DB0633">
            <w:pPr>
              <w:pStyle w:val="Textkrper"/>
            </w:pPr>
            <w:r w:rsidRPr="0050324B">
              <w:t>Der Wirtschaftswissenschaften</w:t>
            </w:r>
          </w:p>
        </w:tc>
        <w:tc>
          <w:tcPr>
            <w:tcW w:w="3264" w:type="dxa"/>
          </w:tcPr>
          <w:p w14:paraId="4948CAFE" w14:textId="000404DC" w:rsidR="00DB0633" w:rsidRPr="0050324B" w:rsidRDefault="00DB0633" w:rsidP="00DB0633">
            <w:pPr>
              <w:pStyle w:val="Textkrper"/>
            </w:pPr>
            <w:r w:rsidRPr="0050324B">
              <w:t>im Studiengang Wirtschaftsinformatik</w:t>
            </w:r>
          </w:p>
        </w:tc>
      </w:tr>
    </w:tbl>
    <w:p w14:paraId="19D43DCC" w14:textId="77777777" w:rsidR="00DB0633" w:rsidRPr="0050324B" w:rsidRDefault="00DB0633" w:rsidP="00D41E8A"/>
    <w:p w14:paraId="7326D50A" w14:textId="33C7E52F" w:rsidR="00AC41B4" w:rsidRPr="0050324B" w:rsidRDefault="00AC41B4" w:rsidP="00D41E8A"/>
    <w:p w14:paraId="1B1049EE" w14:textId="77777777" w:rsidR="00AC41B4" w:rsidRPr="00AC41B4" w:rsidRDefault="00AC41B4" w:rsidP="00AC41B4">
      <w:pPr>
        <w:pStyle w:val="Textkrper"/>
      </w:pPr>
      <w:r w:rsidRPr="00AC41B4">
        <w:t>eingereicht bei</w:t>
      </w:r>
    </w:p>
    <w:p w14:paraId="5AF0EA47" w14:textId="102C2D58" w:rsidR="00AC41B4" w:rsidRPr="00AC41B4" w:rsidRDefault="00AC41B4" w:rsidP="00AC41B4">
      <w:pPr>
        <w:pStyle w:val="Textkrper"/>
      </w:pPr>
      <w:r w:rsidRPr="0050324B">
        <w:t>[</w:t>
      </w:r>
      <w:r w:rsidRPr="00AC41B4">
        <w:t>Titel</w:t>
      </w:r>
      <w:r w:rsidRPr="0050324B">
        <w:t>]</w:t>
      </w:r>
    </w:p>
    <w:p w14:paraId="6758962F" w14:textId="37AEE866" w:rsidR="00AC41B4" w:rsidRPr="00AC41B4" w:rsidRDefault="00AC41B4" w:rsidP="00AC41B4">
      <w:pPr>
        <w:pStyle w:val="Textkrper"/>
      </w:pPr>
      <w:r w:rsidRPr="00AC41B4">
        <w:t>[Betreuer</w:t>
      </w:r>
      <w:r w:rsidR="00D93144" w:rsidRPr="0050324B">
        <w:t>/</w:t>
      </w:r>
      <w:r w:rsidRPr="0050324B">
        <w:t>i</w:t>
      </w:r>
      <w:r w:rsidRPr="00AC41B4">
        <w:t>n]</w:t>
      </w:r>
    </w:p>
    <w:p w14:paraId="4C867499" w14:textId="77777777" w:rsidR="00AC41B4" w:rsidRPr="00AC41B4" w:rsidRDefault="00AC41B4" w:rsidP="00AC41B4">
      <w:pPr>
        <w:pStyle w:val="Textkrper"/>
      </w:pPr>
      <w:r w:rsidRPr="00AC41B4">
        <w:t>Institut für Wirtschaftsinformatik, Produktionswirtschaft und Logistik</w:t>
      </w:r>
    </w:p>
    <w:p w14:paraId="5D33DE28" w14:textId="77777777" w:rsidR="00AC41B4" w:rsidRPr="00AC41B4" w:rsidRDefault="00AC41B4" w:rsidP="00AC41B4">
      <w:pPr>
        <w:pStyle w:val="Textkrper"/>
      </w:pPr>
      <w:r w:rsidRPr="00AC41B4">
        <w:t>Fakultät für Betriebswirtschaft</w:t>
      </w:r>
    </w:p>
    <w:p w14:paraId="16AFFBFE" w14:textId="2BC23AE1" w:rsidR="00AC41B4" w:rsidRPr="0050324B" w:rsidRDefault="00AC41B4" w:rsidP="00AC41B4">
      <w:pPr>
        <w:pStyle w:val="Textkrper"/>
      </w:pPr>
      <w:r w:rsidRPr="0050324B">
        <w:t>der Leopold-Franzens-Universität Innsbruck</w:t>
      </w:r>
    </w:p>
    <w:p w14:paraId="5559921E" w14:textId="68477491" w:rsidR="008411D4" w:rsidRPr="0050324B" w:rsidRDefault="008411D4" w:rsidP="00D41E8A"/>
    <w:p w14:paraId="184FDF8E" w14:textId="4B400E3F" w:rsidR="008411D4" w:rsidRPr="0050324B" w:rsidRDefault="008411D4" w:rsidP="00D41E8A"/>
    <w:p w14:paraId="736F618C" w14:textId="3971B37A" w:rsidR="008411D4" w:rsidRPr="0050324B" w:rsidRDefault="008411D4" w:rsidP="00AC41B4">
      <w:pPr>
        <w:pStyle w:val="Textkrper"/>
      </w:pPr>
      <w:r w:rsidRPr="0050324B">
        <w:t>von</w:t>
      </w:r>
    </w:p>
    <w:p w14:paraId="1A243DFE" w14:textId="27060694" w:rsidR="008411D4" w:rsidRPr="008411D4" w:rsidRDefault="008411D4" w:rsidP="008411D4">
      <w:pPr>
        <w:pStyle w:val="Textkrper"/>
      </w:pPr>
      <w:r w:rsidRPr="008411D4">
        <w:t xml:space="preserve">[Name </w:t>
      </w:r>
      <w:r w:rsidR="00D93144" w:rsidRPr="0050324B">
        <w:t>de</w:t>
      </w:r>
      <w:r w:rsidRPr="008411D4">
        <w:t>s</w:t>
      </w:r>
      <w:r w:rsidR="00D93144" w:rsidRPr="0050324B">
        <w:t>/der</w:t>
      </w:r>
      <w:r w:rsidRPr="008411D4">
        <w:t xml:space="preserve"> Studierende</w:t>
      </w:r>
      <w:r w:rsidR="00D93144" w:rsidRPr="0050324B">
        <w:t>n</w:t>
      </w:r>
      <w:r w:rsidRPr="008411D4">
        <w:t>]</w:t>
      </w:r>
    </w:p>
    <w:p w14:paraId="59FF33B9" w14:textId="56E0B3AC" w:rsidR="008411D4" w:rsidRPr="0050324B" w:rsidRDefault="008411D4" w:rsidP="00D41E8A"/>
    <w:p w14:paraId="65C1B1A0" w14:textId="049C1EF9" w:rsidR="00BA04D7" w:rsidRPr="0050324B" w:rsidRDefault="00BA04D7" w:rsidP="00D41E8A"/>
    <w:p w14:paraId="1E32A8A1" w14:textId="4DC9C9BD" w:rsidR="00C30ECC" w:rsidRPr="0050324B" w:rsidRDefault="00BA04D7" w:rsidP="00762046">
      <w:pPr>
        <w:pStyle w:val="Textkrper"/>
      </w:pPr>
      <w:r w:rsidRPr="0050324B">
        <w:t>Innsbruck, [Monat Jahr]</w:t>
      </w:r>
    </w:p>
    <w:p w14:paraId="53A75FDA" w14:textId="3D486AB6" w:rsidR="00C30ECC" w:rsidRPr="0050324B" w:rsidRDefault="00C30ECC" w:rsidP="00724296">
      <w:pPr>
        <w:rPr>
          <w:lang w:val="de-DE"/>
        </w:rPr>
        <w:sectPr w:rsidR="00C30ECC" w:rsidRPr="0050324B" w:rsidSect="00ED0F1D">
          <w:headerReference w:type="even" r:id="rId11"/>
          <w:headerReference w:type="default" r:id="rId12"/>
          <w:footerReference w:type="even" r:id="rId13"/>
          <w:footerReference w:type="default" r:id="rId14"/>
          <w:headerReference w:type="first" r:id="rId15"/>
          <w:footerReference w:type="first" r:id="rId16"/>
          <w:pgSz w:w="11901" w:h="16817"/>
          <w:pgMar w:top="1332" w:right="1134" w:bottom="1332" w:left="1701" w:header="851" w:footer="567" w:gutter="0"/>
          <w:cols w:space="708"/>
          <w:docGrid w:linePitch="360"/>
        </w:sectPr>
      </w:pPr>
    </w:p>
    <w:p w14:paraId="50447CBF" w14:textId="77777777" w:rsidR="001E4828" w:rsidRPr="0050324B" w:rsidRDefault="001E4828" w:rsidP="001E4828">
      <w:pPr>
        <w:pStyle w:val="HeadingnotinTOC"/>
        <w:framePr w:wrap="auto"/>
      </w:pPr>
      <w:bookmarkStart w:id="0" w:name="_Toc177658303"/>
      <w:r w:rsidRPr="0050324B">
        <w:lastRenderedPageBreak/>
        <w:t>Vorwort</w:t>
      </w:r>
      <w:bookmarkEnd w:id="0"/>
    </w:p>
    <w:p w14:paraId="2B80301C" w14:textId="490D5FDF" w:rsidR="005E494B" w:rsidRPr="005E494B" w:rsidRDefault="005E494B" w:rsidP="005E494B">
      <w:pPr>
        <w:rPr>
          <w:b/>
          <w:bCs/>
          <w:lang w:val="de-DE"/>
        </w:rPr>
      </w:pPr>
      <w:r w:rsidRPr="005E494B">
        <w:rPr>
          <w:b/>
          <w:bCs/>
          <w:lang w:val="de-DE"/>
        </w:rPr>
        <w:t>Genereller Hinweis</w:t>
      </w:r>
    </w:p>
    <w:p w14:paraId="6FC27BEF" w14:textId="6339859A" w:rsidR="005E494B" w:rsidRPr="005E494B" w:rsidRDefault="005E494B" w:rsidP="005E494B">
      <w:pPr>
        <w:rPr>
          <w:lang w:val="de-DE"/>
        </w:rPr>
      </w:pPr>
      <w:r w:rsidRPr="005E494B">
        <w:rPr>
          <w:lang w:val="de-DE"/>
        </w:rPr>
        <w:t xml:space="preserve">Die hier beschriebenen Richtlinien stellen einen </w:t>
      </w:r>
      <w:r w:rsidRPr="00531827">
        <w:rPr>
          <w:lang w:val="de-DE"/>
        </w:rPr>
        <w:t>Vorschlag</w:t>
      </w:r>
      <w:r w:rsidRPr="005E494B">
        <w:rPr>
          <w:lang w:val="de-DE"/>
        </w:rPr>
        <w:t xml:space="preserve"> für die </w:t>
      </w:r>
      <w:r w:rsidRPr="00531827">
        <w:rPr>
          <w:lang w:val="de-DE"/>
        </w:rPr>
        <w:t>formale</w:t>
      </w:r>
      <w:r w:rsidRPr="005E494B">
        <w:rPr>
          <w:lang w:val="de-DE"/>
        </w:rPr>
        <w:t xml:space="preserve"> und </w:t>
      </w:r>
      <w:r w:rsidRPr="00531827">
        <w:rPr>
          <w:lang w:val="de-DE"/>
        </w:rPr>
        <w:t>inhaltliche</w:t>
      </w:r>
      <w:r w:rsidRPr="005E494B">
        <w:rPr>
          <w:lang w:val="de-DE"/>
        </w:rPr>
        <w:t xml:space="preserve"> Gestaltung von wissenschaftlichen Arbeiten dar. Die Formatierungen, die einzelnen Ausführungen und die Gliederung (bspw. die Verzeichnisse der nächsten Seiten) in diesem Dokument orientieren sich grundsätzlich an diesen Richtlinien, wobei sich formale Hinweise nochmals gesammelt am Ende des Dokuments befinden (zur Anwendung in anderen Textverarbeitungsprogrammen). </w:t>
      </w:r>
    </w:p>
    <w:p w14:paraId="131970E5" w14:textId="3C49DDB5" w:rsidR="005E494B" w:rsidRPr="005E494B" w:rsidRDefault="005E494B" w:rsidP="005E494B">
      <w:pPr>
        <w:rPr>
          <w:lang w:val="de-DE"/>
        </w:rPr>
      </w:pPr>
      <w:r w:rsidRPr="005E494B">
        <w:rPr>
          <w:lang w:val="de-DE"/>
        </w:rPr>
        <w:t xml:space="preserve">Die Vorschläge zur inhaltlichen Gestaltung der einzelnen Kapitel können und sollen dabei natürlich nicht erschöpfend verstanden werden, sondern </w:t>
      </w:r>
      <w:r w:rsidR="005365EE">
        <w:rPr>
          <w:lang w:val="de-DE"/>
        </w:rPr>
        <w:t>dem/</w:t>
      </w:r>
      <w:r w:rsidRPr="005E494B">
        <w:rPr>
          <w:lang w:val="de-DE"/>
        </w:rPr>
        <w:t>der Autor</w:t>
      </w:r>
      <w:r w:rsidR="005365EE">
        <w:rPr>
          <w:lang w:val="de-DE"/>
        </w:rPr>
        <w:t>/</w:t>
      </w:r>
      <w:r w:rsidRPr="005E494B">
        <w:rPr>
          <w:lang w:val="de-DE"/>
        </w:rPr>
        <w:t xml:space="preserve">in vielmehr grundsätzliche Anhaltspunkte geben. Insbesondere die hier verwendeten Kapitelüberschriften sollten durch „sprechende“ und den spezifischen Inhalt der Arbeit beschreibende Überschriften ersetzt werden. Eigene formale Festlegungen </w:t>
      </w:r>
      <w:r w:rsidR="005365EE">
        <w:rPr>
          <w:lang w:val="de-DE"/>
        </w:rPr>
        <w:t>des/</w:t>
      </w:r>
      <w:r w:rsidRPr="005E494B">
        <w:rPr>
          <w:lang w:val="de-DE"/>
        </w:rPr>
        <w:t>der Autor</w:t>
      </w:r>
      <w:r w:rsidR="005365EE">
        <w:rPr>
          <w:lang w:val="de-DE"/>
        </w:rPr>
        <w:t>/</w:t>
      </w:r>
      <w:r w:rsidRPr="005E494B">
        <w:rPr>
          <w:lang w:val="de-DE"/>
        </w:rPr>
        <w:t xml:space="preserve">in sind </w:t>
      </w:r>
      <w:r w:rsidRPr="00531827">
        <w:rPr>
          <w:lang w:val="de-DE"/>
        </w:rPr>
        <w:t>konsistent</w:t>
      </w:r>
      <w:r w:rsidRPr="005E494B">
        <w:rPr>
          <w:lang w:val="de-DE"/>
        </w:rPr>
        <w:t xml:space="preserve"> für die gesamte Arbeit anzuwenden.</w:t>
      </w:r>
    </w:p>
    <w:p w14:paraId="520CB86A" w14:textId="22112AD3" w:rsidR="005E494B" w:rsidRPr="005E494B" w:rsidRDefault="005E494B" w:rsidP="005E494B">
      <w:pPr>
        <w:rPr>
          <w:lang w:val="de-DE"/>
        </w:rPr>
      </w:pPr>
      <w:r w:rsidRPr="005E494B">
        <w:rPr>
          <w:lang w:val="de-DE"/>
        </w:rPr>
        <w:t xml:space="preserve">Der konkrete Zitierstil kann individuell gewählt werden, es muss jedoch in der gesamten Arbeit </w:t>
      </w:r>
      <w:r w:rsidRPr="00531827">
        <w:rPr>
          <w:lang w:val="de-DE"/>
        </w:rPr>
        <w:t>einheitlich zitiert</w:t>
      </w:r>
      <w:r w:rsidRPr="005E494B">
        <w:rPr>
          <w:lang w:val="de-DE"/>
        </w:rPr>
        <w:t xml:space="preserve"> werden. Wir raten davon ab, einen „eigen</w:t>
      </w:r>
      <w:r w:rsidR="00531827">
        <w:rPr>
          <w:lang w:val="de-DE"/>
        </w:rPr>
        <w:t>en</w:t>
      </w:r>
      <w:r w:rsidRPr="005E494B">
        <w:rPr>
          <w:lang w:val="de-DE"/>
        </w:rPr>
        <w:t xml:space="preserve"> Zitierstil“ zur kreieren. Wir empfehlen insbesonder</w:t>
      </w:r>
      <w:r w:rsidR="0093113F" w:rsidRPr="0050324B">
        <w:rPr>
          <w:lang w:val="de-DE"/>
        </w:rPr>
        <w:t>e</w:t>
      </w:r>
      <w:r w:rsidRPr="005E494B">
        <w:rPr>
          <w:lang w:val="de-DE"/>
        </w:rPr>
        <w:t xml:space="preserve"> den Zitierstil der American Psychological </w:t>
      </w:r>
      <w:proofErr w:type="spellStart"/>
      <w:r w:rsidRPr="005E494B">
        <w:rPr>
          <w:lang w:val="de-DE"/>
        </w:rPr>
        <w:t>Association</w:t>
      </w:r>
      <w:proofErr w:type="spellEnd"/>
      <w:r w:rsidR="00AD1B5D">
        <w:rPr>
          <w:lang w:val="de-DE"/>
        </w:rPr>
        <w:t xml:space="preserve"> (APA)</w:t>
      </w:r>
      <w:r w:rsidRPr="005E494B">
        <w:rPr>
          <w:lang w:val="de-DE"/>
        </w:rPr>
        <w:t>.</w:t>
      </w:r>
    </w:p>
    <w:p w14:paraId="4D0B8F53" w14:textId="6BBEF956" w:rsidR="005E494B" w:rsidRPr="005E494B" w:rsidRDefault="005E494B" w:rsidP="005E494B">
      <w:pPr>
        <w:rPr>
          <w:lang w:val="de-DE"/>
        </w:rPr>
      </w:pPr>
      <w:r w:rsidRPr="005E494B">
        <w:rPr>
          <w:lang w:val="de-DE"/>
        </w:rPr>
        <w:t xml:space="preserve">Vorschläge zur Ergänzung und Weiterentwicklung dieser Richtlinien als weitere Hilfestellung für zukünftige </w:t>
      </w:r>
      <w:r w:rsidR="00377FD6">
        <w:rPr>
          <w:lang w:val="de-DE"/>
        </w:rPr>
        <w:t>Studierende</w:t>
      </w:r>
      <w:r w:rsidRPr="005E494B">
        <w:rPr>
          <w:lang w:val="de-DE"/>
        </w:rPr>
        <w:t xml:space="preserve"> sind willkommen.</w:t>
      </w:r>
    </w:p>
    <w:p w14:paraId="7DA04750" w14:textId="635214DC" w:rsidR="005D41D2" w:rsidRPr="0050324B" w:rsidRDefault="005E494B" w:rsidP="005E494B">
      <w:pPr>
        <w:rPr>
          <w:lang w:val="de-DE"/>
        </w:rPr>
      </w:pPr>
      <w:r w:rsidRPr="005E494B">
        <w:rPr>
          <w:lang w:val="de-DE"/>
        </w:rPr>
        <w:t xml:space="preserve">Es gibt für die Abschlussarbeiten keine institutsspezifischen Vorgaben für die Umsetzung einer gendergerechten Formulierung, d.h. Sie können sich verschiedenen Optionen ansehen und </w:t>
      </w:r>
      <w:r w:rsidR="00531827">
        <w:rPr>
          <w:lang w:val="de-DE"/>
        </w:rPr>
        <w:t xml:space="preserve">umsetzen. </w:t>
      </w:r>
      <w:proofErr w:type="spellStart"/>
      <w:r w:rsidRPr="005E494B">
        <w:rPr>
          <w:lang w:val="de-DE"/>
        </w:rPr>
        <w:t>Uniweite</w:t>
      </w:r>
      <w:proofErr w:type="spellEnd"/>
      <w:r w:rsidRPr="005E494B">
        <w:rPr>
          <w:lang w:val="de-DE"/>
        </w:rPr>
        <w:t xml:space="preserve"> Empfehlungen finden Sie hier: </w:t>
      </w:r>
      <w:hyperlink r:id="rId17" w:history="1">
        <w:r w:rsidR="00E81BDE" w:rsidRPr="0050324B">
          <w:rPr>
            <w:rStyle w:val="Hyperlink"/>
            <w:lang w:val="de-DE"/>
          </w:rPr>
          <w:t>www.uibk.ac.at/leopoldine/sprache.html</w:t>
        </w:r>
      </w:hyperlink>
      <w:r w:rsidRPr="005E494B">
        <w:rPr>
          <w:lang w:val="de-DE"/>
        </w:rPr>
        <w:t>.</w:t>
      </w:r>
    </w:p>
    <w:p w14:paraId="4E3CC524" w14:textId="77777777" w:rsidR="005D41D2" w:rsidRPr="0050324B" w:rsidRDefault="005D41D2">
      <w:pPr>
        <w:spacing w:after="0" w:line="240" w:lineRule="auto"/>
        <w:jc w:val="left"/>
        <w:rPr>
          <w:i/>
          <w:iCs/>
          <w:lang w:val="de-DE"/>
        </w:rPr>
      </w:pPr>
      <w:r w:rsidRPr="0050324B">
        <w:rPr>
          <w:i/>
          <w:iCs/>
          <w:lang w:val="de-DE"/>
        </w:rPr>
        <w:br w:type="page"/>
      </w:r>
    </w:p>
    <w:p w14:paraId="00BA951E" w14:textId="768E32A8" w:rsidR="005D41D2" w:rsidRPr="005D41D2" w:rsidRDefault="005D41D2" w:rsidP="005D41D2">
      <w:pPr>
        <w:rPr>
          <w:lang w:val="de-DE"/>
        </w:rPr>
      </w:pPr>
      <w:r w:rsidRPr="005D41D2">
        <w:rPr>
          <w:b/>
          <w:lang w:val="de-DE"/>
        </w:rPr>
        <w:lastRenderedPageBreak/>
        <w:t>Rahmenbedingungen</w:t>
      </w:r>
    </w:p>
    <w:p w14:paraId="10F73DA6" w14:textId="6CA46BA9" w:rsidR="005D41D2" w:rsidRPr="0050324B" w:rsidRDefault="005D41D2" w:rsidP="00494E1E">
      <w:pPr>
        <w:rPr>
          <w:lang w:val="de-DE"/>
        </w:rPr>
      </w:pPr>
      <w:r w:rsidRPr="0050324B">
        <w:rPr>
          <w:lang w:val="de-DE"/>
        </w:rPr>
        <w:t>Der Umfang, die Gliederung sowie auch die inhaltliche Ausgestaltung einer Arbeit sind auf jeden Fall mit d</w:t>
      </w:r>
      <w:r w:rsidR="00531827">
        <w:rPr>
          <w:lang w:val="de-DE"/>
        </w:rPr>
        <w:t>er Betreuungsperson</w:t>
      </w:r>
      <w:r w:rsidRPr="0050324B">
        <w:rPr>
          <w:lang w:val="de-DE"/>
        </w:rPr>
        <w:t xml:space="preserve"> abzustimmen. Es gilt hierbei der Grundsatz „Qualität vor Quantität“.</w:t>
      </w:r>
      <w:r w:rsidR="009B3F35" w:rsidRPr="0050324B">
        <w:rPr>
          <w:lang w:val="de-DE"/>
        </w:rPr>
        <w:t xml:space="preserve"> Folgende Rahmenbedingungen werden für die unterschiedlichen Typen an Arbeiten zugrunde gelegt:</w:t>
      </w:r>
    </w:p>
    <w:p w14:paraId="5F3B45A4" w14:textId="30121585" w:rsidR="009B3F35" w:rsidRPr="0050324B" w:rsidRDefault="009B3F35" w:rsidP="009A1675">
      <w:pPr>
        <w:pStyle w:val="Listenabsatz"/>
      </w:pPr>
      <w:r w:rsidRPr="0050324B">
        <w:rPr>
          <w:b/>
          <w:bCs/>
        </w:rPr>
        <w:t>Bachelorarbeit</w:t>
      </w:r>
      <w:r w:rsidRPr="0050324B">
        <w:t>: Der Umfang einer Bachelorarbeit beträgt ca. 30 inhaltliche Seiten.</w:t>
      </w:r>
    </w:p>
    <w:p w14:paraId="641DFF09" w14:textId="46668926" w:rsidR="00497787" w:rsidRPr="0050324B" w:rsidRDefault="009B3F35" w:rsidP="009A1675">
      <w:pPr>
        <w:pStyle w:val="Listenabsatz"/>
      </w:pPr>
      <w:r w:rsidRPr="006D38A7">
        <w:rPr>
          <w:b/>
          <w:bCs/>
        </w:rPr>
        <w:t>Masterarbeit</w:t>
      </w:r>
      <w:r w:rsidRPr="0050324B">
        <w:t xml:space="preserve">: Der Umfang einer Masterarbeit beträgt mindestens 50 inhaltliche Seiten. </w:t>
      </w:r>
      <w:r w:rsidR="00F2518F">
        <w:t xml:space="preserve">Die Abgabe der Masterarbeit erfolgt elektronisch </w:t>
      </w:r>
      <w:r w:rsidR="006D38A7">
        <w:t xml:space="preserve">beim zuständigen Prüfungsreferat (s. auch </w:t>
      </w:r>
      <w:hyperlink r:id="rId18" w:history="1">
        <w:r w:rsidR="006D38A7" w:rsidRPr="0056278E">
          <w:rPr>
            <w:rStyle w:val="Hyperlink"/>
          </w:rPr>
          <w:t>https://www.uibk.ac.at/fakultaeten-servicestelle/pruefungsreferate/einreichung_da_ma_01.11.2023_aktuelles.html.de</w:t>
        </w:r>
      </w:hyperlink>
      <w:r w:rsidR="006D38A7">
        <w:t xml:space="preserve">). </w:t>
      </w:r>
      <w:r w:rsidRPr="0050324B">
        <w:t xml:space="preserve">Zusätzlich ist die Arbeit digital (z.B. </w:t>
      </w:r>
      <w:r w:rsidR="00531827">
        <w:t>W</w:t>
      </w:r>
      <w:r w:rsidRPr="0050324B">
        <w:t xml:space="preserve">ord, </w:t>
      </w:r>
      <w:r w:rsidR="00531827">
        <w:t>PDF</w:t>
      </w:r>
      <w:r w:rsidRPr="0050324B">
        <w:t xml:space="preserve">, </w:t>
      </w:r>
      <w:r w:rsidR="00531827">
        <w:t>L</w:t>
      </w:r>
      <w:r w:rsidRPr="0050324B">
        <w:t>atex) an d</w:t>
      </w:r>
      <w:r w:rsidR="00531827">
        <w:t>ie Betreuungsperson</w:t>
      </w:r>
      <w:r w:rsidRPr="0050324B">
        <w:t xml:space="preserve"> zu senden und inklusive aller relevanten Dokumente und Dateien abzugeben.</w:t>
      </w:r>
    </w:p>
    <w:p w14:paraId="4D683E18" w14:textId="77777777" w:rsidR="00B513B5" w:rsidRPr="0050324B" w:rsidRDefault="00B513B5" w:rsidP="00497787">
      <w:pPr>
        <w:rPr>
          <w:lang w:val="de-DE"/>
        </w:rPr>
      </w:pPr>
    </w:p>
    <w:p w14:paraId="365D73F4" w14:textId="77777777" w:rsidR="00B513B5" w:rsidRPr="0050324B" w:rsidRDefault="00B513B5" w:rsidP="00497787">
      <w:pPr>
        <w:rPr>
          <w:lang w:val="de-DE"/>
        </w:rPr>
        <w:sectPr w:rsidR="00B513B5" w:rsidRPr="0050324B" w:rsidSect="00ED0F1D">
          <w:pgSz w:w="11901" w:h="16817"/>
          <w:pgMar w:top="1332" w:right="1134" w:bottom="1332" w:left="1701" w:header="851" w:footer="567" w:gutter="0"/>
          <w:cols w:space="708"/>
          <w:docGrid w:linePitch="360"/>
        </w:sectPr>
      </w:pPr>
    </w:p>
    <w:p w14:paraId="737BF3AB" w14:textId="77777777" w:rsidR="00943089" w:rsidRDefault="00943089" w:rsidP="00943089">
      <w:pPr>
        <w:pStyle w:val="HeadingnotinTOC"/>
        <w:framePr w:wrap="auto"/>
      </w:pPr>
      <w:bookmarkStart w:id="1" w:name="_Toc177658304"/>
      <w:r w:rsidRPr="0050324B">
        <w:lastRenderedPageBreak/>
        <w:t>Inhaltsverzeichnis</w:t>
      </w:r>
      <w:bookmarkEnd w:id="1"/>
    </w:p>
    <w:p w14:paraId="0E090EC0" w14:textId="3EAE480F" w:rsidR="00937712" w:rsidRDefault="00FA427C">
      <w:pPr>
        <w:pStyle w:val="Verzeichnis1"/>
        <w:rPr>
          <w:rFonts w:asciiTheme="minorHAnsi" w:eastAsiaTheme="minorEastAsia" w:hAnsiTheme="minorHAnsi" w:cstheme="minorBidi"/>
          <w:b w:val="0"/>
          <w:bCs w:val="0"/>
          <w:noProof/>
          <w:sz w:val="22"/>
          <w:szCs w:val="22"/>
          <w:lang w:val="de-AT" w:eastAsia="de-AT"/>
        </w:rPr>
      </w:pPr>
      <w:r>
        <w:fldChar w:fldCharType="begin"/>
      </w:r>
      <w:r>
        <w:instrText xml:space="preserve"> TOC \o "2-3" \h \z \t "Überschrift 1;1;Heading;1;Appendix Heading 1;1" </w:instrText>
      </w:r>
      <w:r>
        <w:fldChar w:fldCharType="separate"/>
      </w:r>
      <w:hyperlink w:anchor="_Toc177658915" w:history="1">
        <w:r w:rsidR="00937712" w:rsidRPr="007B07B6">
          <w:rPr>
            <w:rStyle w:val="Hyperlink"/>
            <w:noProof/>
          </w:rPr>
          <w:t>Abkürzungsverzeichnis</w:t>
        </w:r>
        <w:r w:rsidR="00937712">
          <w:rPr>
            <w:noProof/>
            <w:webHidden/>
          </w:rPr>
          <w:tab/>
        </w:r>
        <w:r w:rsidR="00937712">
          <w:rPr>
            <w:noProof/>
            <w:webHidden/>
          </w:rPr>
          <w:fldChar w:fldCharType="begin"/>
        </w:r>
        <w:r w:rsidR="00937712">
          <w:rPr>
            <w:noProof/>
            <w:webHidden/>
          </w:rPr>
          <w:instrText xml:space="preserve"> PAGEREF _Toc177658915 \h </w:instrText>
        </w:r>
        <w:r w:rsidR="00937712">
          <w:rPr>
            <w:noProof/>
            <w:webHidden/>
          </w:rPr>
        </w:r>
        <w:r w:rsidR="00937712">
          <w:rPr>
            <w:noProof/>
            <w:webHidden/>
          </w:rPr>
          <w:fldChar w:fldCharType="separate"/>
        </w:r>
        <w:r w:rsidR="00937712">
          <w:rPr>
            <w:noProof/>
            <w:webHidden/>
          </w:rPr>
          <w:t>V</w:t>
        </w:r>
        <w:r w:rsidR="00937712">
          <w:rPr>
            <w:noProof/>
            <w:webHidden/>
          </w:rPr>
          <w:fldChar w:fldCharType="end"/>
        </w:r>
      </w:hyperlink>
    </w:p>
    <w:p w14:paraId="0C879825" w14:textId="5E8607A3"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16" w:history="1">
        <w:r w:rsidR="00937712" w:rsidRPr="007B07B6">
          <w:rPr>
            <w:rStyle w:val="Hyperlink"/>
            <w:noProof/>
          </w:rPr>
          <w:t>Abbildungsverzeichnis</w:t>
        </w:r>
        <w:r w:rsidR="00937712">
          <w:rPr>
            <w:noProof/>
            <w:webHidden/>
          </w:rPr>
          <w:tab/>
        </w:r>
        <w:r w:rsidR="00937712">
          <w:rPr>
            <w:noProof/>
            <w:webHidden/>
          </w:rPr>
          <w:fldChar w:fldCharType="begin"/>
        </w:r>
        <w:r w:rsidR="00937712">
          <w:rPr>
            <w:noProof/>
            <w:webHidden/>
          </w:rPr>
          <w:instrText xml:space="preserve"> PAGEREF _Toc177658916 \h </w:instrText>
        </w:r>
        <w:r w:rsidR="00937712">
          <w:rPr>
            <w:noProof/>
            <w:webHidden/>
          </w:rPr>
        </w:r>
        <w:r w:rsidR="00937712">
          <w:rPr>
            <w:noProof/>
            <w:webHidden/>
          </w:rPr>
          <w:fldChar w:fldCharType="separate"/>
        </w:r>
        <w:r w:rsidR="00937712">
          <w:rPr>
            <w:noProof/>
            <w:webHidden/>
          </w:rPr>
          <w:t>VI</w:t>
        </w:r>
        <w:r w:rsidR="00937712">
          <w:rPr>
            <w:noProof/>
            <w:webHidden/>
          </w:rPr>
          <w:fldChar w:fldCharType="end"/>
        </w:r>
      </w:hyperlink>
    </w:p>
    <w:p w14:paraId="48E4865A" w14:textId="41E67F12"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17" w:history="1">
        <w:r w:rsidR="00937712" w:rsidRPr="007B07B6">
          <w:rPr>
            <w:rStyle w:val="Hyperlink"/>
            <w:noProof/>
          </w:rPr>
          <w:t>Tabellenverzeichnis</w:t>
        </w:r>
        <w:r w:rsidR="00937712">
          <w:rPr>
            <w:noProof/>
            <w:webHidden/>
          </w:rPr>
          <w:tab/>
        </w:r>
        <w:r w:rsidR="00937712">
          <w:rPr>
            <w:noProof/>
            <w:webHidden/>
          </w:rPr>
          <w:fldChar w:fldCharType="begin"/>
        </w:r>
        <w:r w:rsidR="00937712">
          <w:rPr>
            <w:noProof/>
            <w:webHidden/>
          </w:rPr>
          <w:instrText xml:space="preserve"> PAGEREF _Toc177658917 \h </w:instrText>
        </w:r>
        <w:r w:rsidR="00937712">
          <w:rPr>
            <w:noProof/>
            <w:webHidden/>
          </w:rPr>
        </w:r>
        <w:r w:rsidR="00937712">
          <w:rPr>
            <w:noProof/>
            <w:webHidden/>
          </w:rPr>
          <w:fldChar w:fldCharType="separate"/>
        </w:r>
        <w:r w:rsidR="00937712">
          <w:rPr>
            <w:noProof/>
            <w:webHidden/>
          </w:rPr>
          <w:t>VII</w:t>
        </w:r>
        <w:r w:rsidR="00937712">
          <w:rPr>
            <w:noProof/>
            <w:webHidden/>
          </w:rPr>
          <w:fldChar w:fldCharType="end"/>
        </w:r>
      </w:hyperlink>
    </w:p>
    <w:p w14:paraId="02030C68" w14:textId="5AF7A08D"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18" w:history="1">
        <w:r w:rsidR="00937712" w:rsidRPr="007B07B6">
          <w:rPr>
            <w:rStyle w:val="Hyperlink"/>
            <w:noProof/>
          </w:rPr>
          <w:t>Abstract</w:t>
        </w:r>
        <w:r w:rsidR="00937712">
          <w:rPr>
            <w:noProof/>
            <w:webHidden/>
          </w:rPr>
          <w:tab/>
        </w:r>
        <w:r w:rsidR="00937712">
          <w:rPr>
            <w:noProof/>
            <w:webHidden/>
          </w:rPr>
          <w:fldChar w:fldCharType="begin"/>
        </w:r>
        <w:r w:rsidR="00937712">
          <w:rPr>
            <w:noProof/>
            <w:webHidden/>
          </w:rPr>
          <w:instrText xml:space="preserve"> PAGEREF _Toc177658918 \h </w:instrText>
        </w:r>
        <w:r w:rsidR="00937712">
          <w:rPr>
            <w:noProof/>
            <w:webHidden/>
          </w:rPr>
        </w:r>
        <w:r w:rsidR="00937712">
          <w:rPr>
            <w:noProof/>
            <w:webHidden/>
          </w:rPr>
          <w:fldChar w:fldCharType="separate"/>
        </w:r>
        <w:r w:rsidR="00937712">
          <w:rPr>
            <w:noProof/>
            <w:webHidden/>
          </w:rPr>
          <w:t>1</w:t>
        </w:r>
        <w:r w:rsidR="00937712">
          <w:rPr>
            <w:noProof/>
            <w:webHidden/>
          </w:rPr>
          <w:fldChar w:fldCharType="end"/>
        </w:r>
      </w:hyperlink>
    </w:p>
    <w:p w14:paraId="49FF9FDD" w14:textId="1C2649AA"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19" w:history="1">
        <w:r w:rsidR="00937712" w:rsidRPr="007B07B6">
          <w:rPr>
            <w:rStyle w:val="Hyperlink"/>
            <w:noProof/>
          </w:rPr>
          <w:t>1</w:t>
        </w:r>
        <w:r w:rsidR="00937712">
          <w:rPr>
            <w:rFonts w:asciiTheme="minorHAnsi" w:eastAsiaTheme="minorEastAsia" w:hAnsiTheme="minorHAnsi" w:cstheme="minorBidi"/>
            <w:b w:val="0"/>
            <w:bCs w:val="0"/>
            <w:noProof/>
            <w:sz w:val="22"/>
            <w:szCs w:val="22"/>
            <w:lang w:val="de-AT" w:eastAsia="de-AT"/>
          </w:rPr>
          <w:tab/>
        </w:r>
        <w:r w:rsidR="00937712" w:rsidRPr="007B07B6">
          <w:rPr>
            <w:rStyle w:val="Hyperlink"/>
            <w:noProof/>
          </w:rPr>
          <w:t>Einleitung (und Begriffsdefinitionen und Forschungsfrage)</w:t>
        </w:r>
        <w:r w:rsidR="00937712">
          <w:rPr>
            <w:noProof/>
            <w:webHidden/>
          </w:rPr>
          <w:tab/>
        </w:r>
        <w:r w:rsidR="00937712">
          <w:rPr>
            <w:noProof/>
            <w:webHidden/>
          </w:rPr>
          <w:fldChar w:fldCharType="begin"/>
        </w:r>
        <w:r w:rsidR="00937712">
          <w:rPr>
            <w:noProof/>
            <w:webHidden/>
          </w:rPr>
          <w:instrText xml:space="preserve"> PAGEREF _Toc177658919 \h </w:instrText>
        </w:r>
        <w:r w:rsidR="00937712">
          <w:rPr>
            <w:noProof/>
            <w:webHidden/>
          </w:rPr>
        </w:r>
        <w:r w:rsidR="00937712">
          <w:rPr>
            <w:noProof/>
            <w:webHidden/>
          </w:rPr>
          <w:fldChar w:fldCharType="separate"/>
        </w:r>
        <w:r w:rsidR="00937712">
          <w:rPr>
            <w:noProof/>
            <w:webHidden/>
          </w:rPr>
          <w:t>2</w:t>
        </w:r>
        <w:r w:rsidR="00937712">
          <w:rPr>
            <w:noProof/>
            <w:webHidden/>
          </w:rPr>
          <w:fldChar w:fldCharType="end"/>
        </w:r>
      </w:hyperlink>
    </w:p>
    <w:p w14:paraId="6EA4AFF6" w14:textId="505527CD"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20" w:history="1">
        <w:r w:rsidR="00937712" w:rsidRPr="007B07B6">
          <w:rPr>
            <w:rStyle w:val="Hyperlink"/>
            <w:noProof/>
          </w:rPr>
          <w:t>2</w:t>
        </w:r>
        <w:r w:rsidR="00937712">
          <w:rPr>
            <w:rFonts w:asciiTheme="minorHAnsi" w:eastAsiaTheme="minorEastAsia" w:hAnsiTheme="minorHAnsi" w:cstheme="minorBidi"/>
            <w:b w:val="0"/>
            <w:bCs w:val="0"/>
            <w:noProof/>
            <w:sz w:val="22"/>
            <w:szCs w:val="22"/>
            <w:lang w:val="de-AT" w:eastAsia="de-AT"/>
          </w:rPr>
          <w:tab/>
        </w:r>
        <w:r w:rsidR="00937712" w:rsidRPr="007B07B6">
          <w:rPr>
            <w:rStyle w:val="Hyperlink"/>
            <w:noProof/>
          </w:rPr>
          <w:t>Literaturüberblick und Forschungslücke</w:t>
        </w:r>
        <w:r w:rsidR="00937712">
          <w:rPr>
            <w:noProof/>
            <w:webHidden/>
          </w:rPr>
          <w:tab/>
        </w:r>
        <w:r w:rsidR="00937712">
          <w:rPr>
            <w:noProof/>
            <w:webHidden/>
          </w:rPr>
          <w:fldChar w:fldCharType="begin"/>
        </w:r>
        <w:r w:rsidR="00937712">
          <w:rPr>
            <w:noProof/>
            <w:webHidden/>
          </w:rPr>
          <w:instrText xml:space="preserve"> PAGEREF _Toc177658920 \h </w:instrText>
        </w:r>
        <w:r w:rsidR="00937712">
          <w:rPr>
            <w:noProof/>
            <w:webHidden/>
          </w:rPr>
        </w:r>
        <w:r w:rsidR="00937712">
          <w:rPr>
            <w:noProof/>
            <w:webHidden/>
          </w:rPr>
          <w:fldChar w:fldCharType="separate"/>
        </w:r>
        <w:r w:rsidR="00937712">
          <w:rPr>
            <w:noProof/>
            <w:webHidden/>
          </w:rPr>
          <w:t>3</w:t>
        </w:r>
        <w:r w:rsidR="00937712">
          <w:rPr>
            <w:noProof/>
            <w:webHidden/>
          </w:rPr>
          <w:fldChar w:fldCharType="end"/>
        </w:r>
      </w:hyperlink>
    </w:p>
    <w:p w14:paraId="3EFF5692" w14:textId="0FEE4ADB" w:rsidR="00937712" w:rsidRDefault="001F042B">
      <w:pPr>
        <w:pStyle w:val="Verzeichnis2"/>
        <w:tabs>
          <w:tab w:val="right" w:leader="dot" w:pos="9056"/>
        </w:tabs>
        <w:rPr>
          <w:rFonts w:asciiTheme="minorHAnsi" w:eastAsiaTheme="minorEastAsia" w:hAnsiTheme="minorHAnsi" w:cstheme="minorBidi"/>
          <w:noProof/>
          <w:sz w:val="22"/>
          <w:szCs w:val="22"/>
          <w:lang w:eastAsia="de-AT"/>
        </w:rPr>
      </w:pPr>
      <w:hyperlink w:anchor="_Toc177658921" w:history="1">
        <w:r w:rsidR="00937712" w:rsidRPr="007B07B6">
          <w:rPr>
            <w:rStyle w:val="Hyperlink"/>
            <w:noProof/>
            <w:lang w:val="de-DE"/>
          </w:rPr>
          <w:t>2.1</w:t>
        </w:r>
        <w:r w:rsidR="00937712">
          <w:rPr>
            <w:rFonts w:asciiTheme="minorHAnsi" w:eastAsiaTheme="minorEastAsia" w:hAnsiTheme="minorHAnsi" w:cstheme="minorBidi"/>
            <w:noProof/>
            <w:sz w:val="22"/>
            <w:szCs w:val="22"/>
            <w:lang w:eastAsia="de-AT"/>
          </w:rPr>
          <w:tab/>
        </w:r>
        <w:r w:rsidR="00937712" w:rsidRPr="007B07B6">
          <w:rPr>
            <w:rStyle w:val="Hyperlink"/>
            <w:noProof/>
            <w:lang w:val="de-DE"/>
          </w:rPr>
          <w:t>Unterkapitel 1</w:t>
        </w:r>
        <w:r w:rsidR="00937712">
          <w:rPr>
            <w:noProof/>
            <w:webHidden/>
          </w:rPr>
          <w:tab/>
        </w:r>
        <w:r w:rsidR="00937712">
          <w:rPr>
            <w:noProof/>
            <w:webHidden/>
          </w:rPr>
          <w:fldChar w:fldCharType="begin"/>
        </w:r>
        <w:r w:rsidR="00937712">
          <w:rPr>
            <w:noProof/>
            <w:webHidden/>
          </w:rPr>
          <w:instrText xml:space="preserve"> PAGEREF _Toc177658921 \h </w:instrText>
        </w:r>
        <w:r w:rsidR="00937712">
          <w:rPr>
            <w:noProof/>
            <w:webHidden/>
          </w:rPr>
        </w:r>
        <w:r w:rsidR="00937712">
          <w:rPr>
            <w:noProof/>
            <w:webHidden/>
          </w:rPr>
          <w:fldChar w:fldCharType="separate"/>
        </w:r>
        <w:r w:rsidR="00937712">
          <w:rPr>
            <w:noProof/>
            <w:webHidden/>
          </w:rPr>
          <w:t>3</w:t>
        </w:r>
        <w:r w:rsidR="00937712">
          <w:rPr>
            <w:noProof/>
            <w:webHidden/>
          </w:rPr>
          <w:fldChar w:fldCharType="end"/>
        </w:r>
      </w:hyperlink>
    </w:p>
    <w:p w14:paraId="64A8EF96" w14:textId="4658DAB2" w:rsidR="00937712" w:rsidRDefault="001F042B">
      <w:pPr>
        <w:pStyle w:val="Verzeichnis3"/>
        <w:tabs>
          <w:tab w:val="left" w:pos="1202"/>
          <w:tab w:val="right" w:leader="dot" w:pos="9056"/>
        </w:tabs>
        <w:rPr>
          <w:rFonts w:asciiTheme="minorHAnsi" w:eastAsiaTheme="minorEastAsia" w:hAnsiTheme="minorHAnsi" w:cstheme="minorBidi"/>
          <w:iCs w:val="0"/>
          <w:noProof/>
          <w:sz w:val="22"/>
          <w:szCs w:val="22"/>
          <w:lang w:eastAsia="de-AT"/>
        </w:rPr>
      </w:pPr>
      <w:hyperlink w:anchor="_Toc177658922" w:history="1">
        <w:r w:rsidR="00937712" w:rsidRPr="007B07B6">
          <w:rPr>
            <w:rStyle w:val="Hyperlink"/>
            <w:noProof/>
          </w:rPr>
          <w:t>2.1.1</w:t>
        </w:r>
        <w:r w:rsidR="00937712">
          <w:rPr>
            <w:rFonts w:asciiTheme="minorHAnsi" w:eastAsiaTheme="minorEastAsia" w:hAnsiTheme="minorHAnsi" w:cstheme="minorBidi"/>
            <w:iCs w:val="0"/>
            <w:noProof/>
            <w:sz w:val="22"/>
            <w:szCs w:val="22"/>
            <w:lang w:eastAsia="de-AT"/>
          </w:rPr>
          <w:tab/>
        </w:r>
        <w:r w:rsidR="00937712" w:rsidRPr="007B07B6">
          <w:rPr>
            <w:rStyle w:val="Hyperlink"/>
            <w:noProof/>
          </w:rPr>
          <w:t>Unterkapitel</w:t>
        </w:r>
        <w:r w:rsidR="00937712">
          <w:rPr>
            <w:noProof/>
            <w:webHidden/>
          </w:rPr>
          <w:tab/>
        </w:r>
        <w:r w:rsidR="00937712">
          <w:rPr>
            <w:noProof/>
            <w:webHidden/>
          </w:rPr>
          <w:fldChar w:fldCharType="begin"/>
        </w:r>
        <w:r w:rsidR="00937712">
          <w:rPr>
            <w:noProof/>
            <w:webHidden/>
          </w:rPr>
          <w:instrText xml:space="preserve"> PAGEREF _Toc177658922 \h </w:instrText>
        </w:r>
        <w:r w:rsidR="00937712">
          <w:rPr>
            <w:noProof/>
            <w:webHidden/>
          </w:rPr>
        </w:r>
        <w:r w:rsidR="00937712">
          <w:rPr>
            <w:noProof/>
            <w:webHidden/>
          </w:rPr>
          <w:fldChar w:fldCharType="separate"/>
        </w:r>
        <w:r w:rsidR="00937712">
          <w:rPr>
            <w:noProof/>
            <w:webHidden/>
          </w:rPr>
          <w:t>4</w:t>
        </w:r>
        <w:r w:rsidR="00937712">
          <w:rPr>
            <w:noProof/>
            <w:webHidden/>
          </w:rPr>
          <w:fldChar w:fldCharType="end"/>
        </w:r>
      </w:hyperlink>
    </w:p>
    <w:p w14:paraId="3FFC3172" w14:textId="1FA92CC3" w:rsidR="00937712" w:rsidRDefault="001F042B">
      <w:pPr>
        <w:pStyle w:val="Verzeichnis3"/>
        <w:tabs>
          <w:tab w:val="left" w:pos="1202"/>
          <w:tab w:val="right" w:leader="dot" w:pos="9056"/>
        </w:tabs>
        <w:rPr>
          <w:rFonts w:asciiTheme="minorHAnsi" w:eastAsiaTheme="minorEastAsia" w:hAnsiTheme="minorHAnsi" w:cstheme="minorBidi"/>
          <w:iCs w:val="0"/>
          <w:noProof/>
          <w:sz w:val="22"/>
          <w:szCs w:val="22"/>
          <w:lang w:eastAsia="de-AT"/>
        </w:rPr>
      </w:pPr>
      <w:hyperlink w:anchor="_Toc177658923" w:history="1">
        <w:r w:rsidR="00937712" w:rsidRPr="007B07B6">
          <w:rPr>
            <w:rStyle w:val="Hyperlink"/>
            <w:noProof/>
          </w:rPr>
          <w:t>2.1.2</w:t>
        </w:r>
        <w:r w:rsidR="00937712">
          <w:rPr>
            <w:rFonts w:asciiTheme="minorHAnsi" w:eastAsiaTheme="minorEastAsia" w:hAnsiTheme="minorHAnsi" w:cstheme="minorBidi"/>
            <w:iCs w:val="0"/>
            <w:noProof/>
            <w:sz w:val="22"/>
            <w:szCs w:val="22"/>
            <w:lang w:eastAsia="de-AT"/>
          </w:rPr>
          <w:tab/>
        </w:r>
        <w:r w:rsidR="00937712" w:rsidRPr="007B07B6">
          <w:rPr>
            <w:rStyle w:val="Hyperlink"/>
            <w:noProof/>
          </w:rPr>
          <w:t>Unterkapitel</w:t>
        </w:r>
        <w:r w:rsidR="00937712">
          <w:rPr>
            <w:noProof/>
            <w:webHidden/>
          </w:rPr>
          <w:tab/>
        </w:r>
        <w:r w:rsidR="00937712">
          <w:rPr>
            <w:noProof/>
            <w:webHidden/>
          </w:rPr>
          <w:fldChar w:fldCharType="begin"/>
        </w:r>
        <w:r w:rsidR="00937712">
          <w:rPr>
            <w:noProof/>
            <w:webHidden/>
          </w:rPr>
          <w:instrText xml:space="preserve"> PAGEREF _Toc177658923 \h </w:instrText>
        </w:r>
        <w:r w:rsidR="00937712">
          <w:rPr>
            <w:noProof/>
            <w:webHidden/>
          </w:rPr>
        </w:r>
        <w:r w:rsidR="00937712">
          <w:rPr>
            <w:noProof/>
            <w:webHidden/>
          </w:rPr>
          <w:fldChar w:fldCharType="separate"/>
        </w:r>
        <w:r w:rsidR="00937712">
          <w:rPr>
            <w:noProof/>
            <w:webHidden/>
          </w:rPr>
          <w:t>4</w:t>
        </w:r>
        <w:r w:rsidR="00937712">
          <w:rPr>
            <w:noProof/>
            <w:webHidden/>
          </w:rPr>
          <w:fldChar w:fldCharType="end"/>
        </w:r>
      </w:hyperlink>
    </w:p>
    <w:p w14:paraId="4901C817" w14:textId="2018E196" w:rsidR="00937712" w:rsidRDefault="001F042B">
      <w:pPr>
        <w:pStyle w:val="Verzeichnis2"/>
        <w:tabs>
          <w:tab w:val="right" w:leader="dot" w:pos="9056"/>
        </w:tabs>
        <w:rPr>
          <w:rFonts w:asciiTheme="minorHAnsi" w:eastAsiaTheme="minorEastAsia" w:hAnsiTheme="minorHAnsi" w:cstheme="minorBidi"/>
          <w:noProof/>
          <w:sz w:val="22"/>
          <w:szCs w:val="22"/>
          <w:lang w:eastAsia="de-AT"/>
        </w:rPr>
      </w:pPr>
      <w:hyperlink w:anchor="_Toc177658924" w:history="1">
        <w:r w:rsidR="00937712" w:rsidRPr="007B07B6">
          <w:rPr>
            <w:rStyle w:val="Hyperlink"/>
            <w:noProof/>
            <w:lang w:val="de-DE"/>
          </w:rPr>
          <w:t>2.2</w:t>
        </w:r>
        <w:r w:rsidR="00937712">
          <w:rPr>
            <w:rFonts w:asciiTheme="minorHAnsi" w:eastAsiaTheme="minorEastAsia" w:hAnsiTheme="minorHAnsi" w:cstheme="minorBidi"/>
            <w:noProof/>
            <w:sz w:val="22"/>
            <w:szCs w:val="22"/>
            <w:lang w:eastAsia="de-AT"/>
          </w:rPr>
          <w:tab/>
        </w:r>
        <w:r w:rsidR="00937712" w:rsidRPr="007B07B6">
          <w:rPr>
            <w:rStyle w:val="Hyperlink"/>
            <w:noProof/>
            <w:lang w:val="de-DE"/>
          </w:rPr>
          <w:t>Unterkapitel 2</w:t>
        </w:r>
        <w:r w:rsidR="00937712">
          <w:rPr>
            <w:noProof/>
            <w:webHidden/>
          </w:rPr>
          <w:tab/>
        </w:r>
        <w:r w:rsidR="00937712">
          <w:rPr>
            <w:noProof/>
            <w:webHidden/>
          </w:rPr>
          <w:fldChar w:fldCharType="begin"/>
        </w:r>
        <w:r w:rsidR="00937712">
          <w:rPr>
            <w:noProof/>
            <w:webHidden/>
          </w:rPr>
          <w:instrText xml:space="preserve"> PAGEREF _Toc177658924 \h </w:instrText>
        </w:r>
        <w:r w:rsidR="00937712">
          <w:rPr>
            <w:noProof/>
            <w:webHidden/>
          </w:rPr>
        </w:r>
        <w:r w:rsidR="00937712">
          <w:rPr>
            <w:noProof/>
            <w:webHidden/>
          </w:rPr>
          <w:fldChar w:fldCharType="separate"/>
        </w:r>
        <w:r w:rsidR="00937712">
          <w:rPr>
            <w:noProof/>
            <w:webHidden/>
          </w:rPr>
          <w:t>4</w:t>
        </w:r>
        <w:r w:rsidR="00937712">
          <w:rPr>
            <w:noProof/>
            <w:webHidden/>
          </w:rPr>
          <w:fldChar w:fldCharType="end"/>
        </w:r>
      </w:hyperlink>
    </w:p>
    <w:p w14:paraId="646606DA" w14:textId="41065112"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25" w:history="1">
        <w:r w:rsidR="00937712" w:rsidRPr="007B07B6">
          <w:rPr>
            <w:rStyle w:val="Hyperlink"/>
            <w:noProof/>
          </w:rPr>
          <w:t>3</w:t>
        </w:r>
        <w:r w:rsidR="00937712">
          <w:rPr>
            <w:rFonts w:asciiTheme="minorHAnsi" w:eastAsiaTheme="minorEastAsia" w:hAnsiTheme="minorHAnsi" w:cstheme="minorBidi"/>
            <w:b w:val="0"/>
            <w:bCs w:val="0"/>
            <w:noProof/>
            <w:sz w:val="22"/>
            <w:szCs w:val="22"/>
            <w:lang w:val="de-AT" w:eastAsia="de-AT"/>
          </w:rPr>
          <w:tab/>
        </w:r>
        <w:r w:rsidR="00937712" w:rsidRPr="007B07B6">
          <w:rPr>
            <w:rStyle w:val="Hyperlink"/>
            <w:noProof/>
          </w:rPr>
          <w:t>Hauptteil</w:t>
        </w:r>
        <w:r w:rsidR="00937712">
          <w:rPr>
            <w:noProof/>
            <w:webHidden/>
          </w:rPr>
          <w:tab/>
        </w:r>
        <w:r w:rsidR="00937712">
          <w:rPr>
            <w:noProof/>
            <w:webHidden/>
          </w:rPr>
          <w:fldChar w:fldCharType="begin"/>
        </w:r>
        <w:r w:rsidR="00937712">
          <w:rPr>
            <w:noProof/>
            <w:webHidden/>
          </w:rPr>
          <w:instrText xml:space="preserve"> PAGEREF _Toc177658925 \h </w:instrText>
        </w:r>
        <w:r w:rsidR="00937712">
          <w:rPr>
            <w:noProof/>
            <w:webHidden/>
          </w:rPr>
        </w:r>
        <w:r w:rsidR="00937712">
          <w:rPr>
            <w:noProof/>
            <w:webHidden/>
          </w:rPr>
          <w:fldChar w:fldCharType="separate"/>
        </w:r>
        <w:r w:rsidR="00937712">
          <w:rPr>
            <w:noProof/>
            <w:webHidden/>
          </w:rPr>
          <w:t>5</w:t>
        </w:r>
        <w:r w:rsidR="00937712">
          <w:rPr>
            <w:noProof/>
            <w:webHidden/>
          </w:rPr>
          <w:fldChar w:fldCharType="end"/>
        </w:r>
      </w:hyperlink>
    </w:p>
    <w:p w14:paraId="3921B3A2" w14:textId="58070118"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26" w:history="1">
        <w:r w:rsidR="00937712" w:rsidRPr="007B07B6">
          <w:rPr>
            <w:rStyle w:val="Hyperlink"/>
            <w:noProof/>
          </w:rPr>
          <w:t>4</w:t>
        </w:r>
        <w:r w:rsidR="00937712">
          <w:rPr>
            <w:rFonts w:asciiTheme="minorHAnsi" w:eastAsiaTheme="minorEastAsia" w:hAnsiTheme="minorHAnsi" w:cstheme="minorBidi"/>
            <w:b w:val="0"/>
            <w:bCs w:val="0"/>
            <w:noProof/>
            <w:sz w:val="22"/>
            <w:szCs w:val="22"/>
            <w:lang w:val="de-AT" w:eastAsia="de-AT"/>
          </w:rPr>
          <w:tab/>
        </w:r>
        <w:r w:rsidR="00937712" w:rsidRPr="007B07B6">
          <w:rPr>
            <w:rStyle w:val="Hyperlink"/>
            <w:noProof/>
          </w:rPr>
          <w:t>Interpretation und Evaluation der Ergebnisse</w:t>
        </w:r>
        <w:r w:rsidR="00937712">
          <w:rPr>
            <w:noProof/>
            <w:webHidden/>
          </w:rPr>
          <w:tab/>
        </w:r>
        <w:r w:rsidR="00937712">
          <w:rPr>
            <w:noProof/>
            <w:webHidden/>
          </w:rPr>
          <w:fldChar w:fldCharType="begin"/>
        </w:r>
        <w:r w:rsidR="00937712">
          <w:rPr>
            <w:noProof/>
            <w:webHidden/>
          </w:rPr>
          <w:instrText xml:space="preserve"> PAGEREF _Toc177658926 \h </w:instrText>
        </w:r>
        <w:r w:rsidR="00937712">
          <w:rPr>
            <w:noProof/>
            <w:webHidden/>
          </w:rPr>
        </w:r>
        <w:r w:rsidR="00937712">
          <w:rPr>
            <w:noProof/>
            <w:webHidden/>
          </w:rPr>
          <w:fldChar w:fldCharType="separate"/>
        </w:r>
        <w:r w:rsidR="00937712">
          <w:rPr>
            <w:noProof/>
            <w:webHidden/>
          </w:rPr>
          <w:t>7</w:t>
        </w:r>
        <w:r w:rsidR="00937712">
          <w:rPr>
            <w:noProof/>
            <w:webHidden/>
          </w:rPr>
          <w:fldChar w:fldCharType="end"/>
        </w:r>
      </w:hyperlink>
    </w:p>
    <w:p w14:paraId="5CF530E8" w14:textId="049DDA07"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27" w:history="1">
        <w:r w:rsidR="00937712" w:rsidRPr="007B07B6">
          <w:rPr>
            <w:rStyle w:val="Hyperlink"/>
            <w:noProof/>
          </w:rPr>
          <w:t>5</w:t>
        </w:r>
        <w:r w:rsidR="00937712">
          <w:rPr>
            <w:rFonts w:asciiTheme="minorHAnsi" w:eastAsiaTheme="minorEastAsia" w:hAnsiTheme="minorHAnsi" w:cstheme="minorBidi"/>
            <w:b w:val="0"/>
            <w:bCs w:val="0"/>
            <w:noProof/>
            <w:sz w:val="22"/>
            <w:szCs w:val="22"/>
            <w:lang w:val="de-AT" w:eastAsia="de-AT"/>
          </w:rPr>
          <w:tab/>
        </w:r>
        <w:r w:rsidR="00937712" w:rsidRPr="007B07B6">
          <w:rPr>
            <w:rStyle w:val="Hyperlink"/>
            <w:noProof/>
          </w:rPr>
          <w:t>Zusammenfassung, kritische Würdigung und Ausblick</w:t>
        </w:r>
        <w:r w:rsidR="00937712">
          <w:rPr>
            <w:noProof/>
            <w:webHidden/>
          </w:rPr>
          <w:tab/>
        </w:r>
        <w:r w:rsidR="00937712">
          <w:rPr>
            <w:noProof/>
            <w:webHidden/>
          </w:rPr>
          <w:fldChar w:fldCharType="begin"/>
        </w:r>
        <w:r w:rsidR="00937712">
          <w:rPr>
            <w:noProof/>
            <w:webHidden/>
          </w:rPr>
          <w:instrText xml:space="preserve"> PAGEREF _Toc177658927 \h </w:instrText>
        </w:r>
        <w:r w:rsidR="00937712">
          <w:rPr>
            <w:noProof/>
            <w:webHidden/>
          </w:rPr>
        </w:r>
        <w:r w:rsidR="00937712">
          <w:rPr>
            <w:noProof/>
            <w:webHidden/>
          </w:rPr>
          <w:fldChar w:fldCharType="separate"/>
        </w:r>
        <w:r w:rsidR="00937712">
          <w:rPr>
            <w:noProof/>
            <w:webHidden/>
          </w:rPr>
          <w:t>8</w:t>
        </w:r>
        <w:r w:rsidR="00937712">
          <w:rPr>
            <w:noProof/>
            <w:webHidden/>
          </w:rPr>
          <w:fldChar w:fldCharType="end"/>
        </w:r>
      </w:hyperlink>
    </w:p>
    <w:p w14:paraId="45621311" w14:textId="6F8444C3"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28" w:history="1">
        <w:r w:rsidR="00937712" w:rsidRPr="007B07B6">
          <w:rPr>
            <w:rStyle w:val="Hyperlink"/>
            <w:noProof/>
          </w:rPr>
          <w:t>Literatur</w:t>
        </w:r>
        <w:r w:rsidR="00937712">
          <w:rPr>
            <w:noProof/>
            <w:webHidden/>
          </w:rPr>
          <w:tab/>
        </w:r>
        <w:r w:rsidR="00937712">
          <w:rPr>
            <w:noProof/>
            <w:webHidden/>
          </w:rPr>
          <w:fldChar w:fldCharType="begin"/>
        </w:r>
        <w:r w:rsidR="00937712">
          <w:rPr>
            <w:noProof/>
            <w:webHidden/>
          </w:rPr>
          <w:instrText xml:space="preserve"> PAGEREF _Toc177658928 \h </w:instrText>
        </w:r>
        <w:r w:rsidR="00937712">
          <w:rPr>
            <w:noProof/>
            <w:webHidden/>
          </w:rPr>
        </w:r>
        <w:r w:rsidR="00937712">
          <w:rPr>
            <w:noProof/>
            <w:webHidden/>
          </w:rPr>
          <w:fldChar w:fldCharType="separate"/>
        </w:r>
        <w:r w:rsidR="00937712">
          <w:rPr>
            <w:noProof/>
            <w:webHidden/>
          </w:rPr>
          <w:t>9</w:t>
        </w:r>
        <w:r w:rsidR="00937712">
          <w:rPr>
            <w:noProof/>
            <w:webHidden/>
          </w:rPr>
          <w:fldChar w:fldCharType="end"/>
        </w:r>
      </w:hyperlink>
    </w:p>
    <w:p w14:paraId="5E824466" w14:textId="02BC071F" w:rsidR="00937712" w:rsidRDefault="001F042B">
      <w:pPr>
        <w:pStyle w:val="Verzeichnis1"/>
        <w:tabs>
          <w:tab w:val="left" w:pos="1440"/>
        </w:tabs>
        <w:rPr>
          <w:rFonts w:asciiTheme="minorHAnsi" w:eastAsiaTheme="minorEastAsia" w:hAnsiTheme="minorHAnsi" w:cstheme="minorBidi"/>
          <w:b w:val="0"/>
          <w:bCs w:val="0"/>
          <w:noProof/>
          <w:sz w:val="22"/>
          <w:szCs w:val="22"/>
          <w:lang w:val="de-AT" w:eastAsia="de-AT"/>
        </w:rPr>
      </w:pPr>
      <w:hyperlink w:anchor="_Toc177658929" w:history="1">
        <w:r w:rsidR="00937712" w:rsidRPr="007B07B6">
          <w:rPr>
            <w:rStyle w:val="Hyperlink"/>
            <w:noProof/>
          </w:rPr>
          <w:t>Anhang A:</w:t>
        </w:r>
        <w:r w:rsidR="00937712">
          <w:rPr>
            <w:rFonts w:asciiTheme="minorHAnsi" w:eastAsiaTheme="minorEastAsia" w:hAnsiTheme="minorHAnsi" w:cstheme="minorBidi"/>
            <w:b w:val="0"/>
            <w:bCs w:val="0"/>
            <w:noProof/>
            <w:sz w:val="22"/>
            <w:szCs w:val="22"/>
            <w:lang w:val="de-AT" w:eastAsia="de-AT"/>
          </w:rPr>
          <w:tab/>
        </w:r>
        <w:r w:rsidR="00937712" w:rsidRPr="007B07B6">
          <w:rPr>
            <w:rStyle w:val="Hyperlink"/>
            <w:noProof/>
          </w:rPr>
          <w:t>Weitere Unterlagen und Ausführungen</w:t>
        </w:r>
        <w:r w:rsidR="00937712">
          <w:rPr>
            <w:noProof/>
            <w:webHidden/>
          </w:rPr>
          <w:tab/>
        </w:r>
        <w:r w:rsidR="00937712">
          <w:rPr>
            <w:noProof/>
            <w:webHidden/>
          </w:rPr>
          <w:fldChar w:fldCharType="begin"/>
        </w:r>
        <w:r w:rsidR="00937712">
          <w:rPr>
            <w:noProof/>
            <w:webHidden/>
          </w:rPr>
          <w:instrText xml:space="preserve"> PAGEREF _Toc177658929 \h </w:instrText>
        </w:r>
        <w:r w:rsidR="00937712">
          <w:rPr>
            <w:noProof/>
            <w:webHidden/>
          </w:rPr>
        </w:r>
        <w:r w:rsidR="00937712">
          <w:rPr>
            <w:noProof/>
            <w:webHidden/>
          </w:rPr>
          <w:fldChar w:fldCharType="separate"/>
        </w:r>
        <w:r w:rsidR="00937712">
          <w:rPr>
            <w:noProof/>
            <w:webHidden/>
          </w:rPr>
          <w:t>10</w:t>
        </w:r>
        <w:r w:rsidR="00937712">
          <w:rPr>
            <w:noProof/>
            <w:webHidden/>
          </w:rPr>
          <w:fldChar w:fldCharType="end"/>
        </w:r>
      </w:hyperlink>
    </w:p>
    <w:p w14:paraId="4686D2FF" w14:textId="440D97E3" w:rsidR="00937712" w:rsidRDefault="001F042B">
      <w:pPr>
        <w:pStyle w:val="Verzeichnis2"/>
        <w:tabs>
          <w:tab w:val="right" w:leader="dot" w:pos="9056"/>
        </w:tabs>
        <w:rPr>
          <w:rFonts w:asciiTheme="minorHAnsi" w:eastAsiaTheme="minorEastAsia" w:hAnsiTheme="minorHAnsi" w:cstheme="minorBidi"/>
          <w:noProof/>
          <w:sz w:val="22"/>
          <w:szCs w:val="22"/>
          <w:lang w:eastAsia="de-AT"/>
        </w:rPr>
      </w:pPr>
      <w:hyperlink w:anchor="_Toc177658930" w:history="1">
        <w:r w:rsidR="00937712" w:rsidRPr="007B07B6">
          <w:rPr>
            <w:rStyle w:val="Hyperlink"/>
            <w:noProof/>
          </w:rPr>
          <w:t>A.1</w:t>
        </w:r>
        <w:r w:rsidR="00937712">
          <w:rPr>
            <w:rFonts w:asciiTheme="minorHAnsi" w:eastAsiaTheme="minorEastAsia" w:hAnsiTheme="minorHAnsi" w:cstheme="minorBidi"/>
            <w:noProof/>
            <w:sz w:val="22"/>
            <w:szCs w:val="22"/>
            <w:lang w:eastAsia="de-AT"/>
          </w:rPr>
          <w:tab/>
        </w:r>
        <w:r w:rsidR="00937712" w:rsidRPr="007B07B6">
          <w:rPr>
            <w:rStyle w:val="Hyperlink"/>
            <w:noProof/>
          </w:rPr>
          <w:t>Unterlage 1</w:t>
        </w:r>
        <w:r w:rsidR="00937712">
          <w:rPr>
            <w:noProof/>
            <w:webHidden/>
          </w:rPr>
          <w:tab/>
        </w:r>
        <w:r w:rsidR="00937712">
          <w:rPr>
            <w:noProof/>
            <w:webHidden/>
          </w:rPr>
          <w:fldChar w:fldCharType="begin"/>
        </w:r>
        <w:r w:rsidR="00937712">
          <w:rPr>
            <w:noProof/>
            <w:webHidden/>
          </w:rPr>
          <w:instrText xml:space="preserve"> PAGEREF _Toc177658930 \h </w:instrText>
        </w:r>
        <w:r w:rsidR="00937712">
          <w:rPr>
            <w:noProof/>
            <w:webHidden/>
          </w:rPr>
        </w:r>
        <w:r w:rsidR="00937712">
          <w:rPr>
            <w:noProof/>
            <w:webHidden/>
          </w:rPr>
          <w:fldChar w:fldCharType="separate"/>
        </w:r>
        <w:r w:rsidR="00937712">
          <w:rPr>
            <w:noProof/>
            <w:webHidden/>
          </w:rPr>
          <w:t>10</w:t>
        </w:r>
        <w:r w:rsidR="00937712">
          <w:rPr>
            <w:noProof/>
            <w:webHidden/>
          </w:rPr>
          <w:fldChar w:fldCharType="end"/>
        </w:r>
      </w:hyperlink>
    </w:p>
    <w:p w14:paraId="3D596797" w14:textId="1812DCB7" w:rsidR="00937712" w:rsidRDefault="001F042B">
      <w:pPr>
        <w:pStyle w:val="Verzeichnis1"/>
        <w:rPr>
          <w:rFonts w:asciiTheme="minorHAnsi" w:eastAsiaTheme="minorEastAsia" w:hAnsiTheme="minorHAnsi" w:cstheme="minorBidi"/>
          <w:b w:val="0"/>
          <w:bCs w:val="0"/>
          <w:noProof/>
          <w:sz w:val="22"/>
          <w:szCs w:val="22"/>
          <w:lang w:val="de-AT" w:eastAsia="de-AT"/>
        </w:rPr>
      </w:pPr>
      <w:hyperlink w:anchor="_Toc177658931" w:history="1">
        <w:r w:rsidR="00937712" w:rsidRPr="007B07B6">
          <w:rPr>
            <w:rStyle w:val="Hyperlink"/>
            <w:noProof/>
          </w:rPr>
          <w:t>Weitere formale Hinweise</w:t>
        </w:r>
        <w:r w:rsidR="00937712">
          <w:rPr>
            <w:noProof/>
            <w:webHidden/>
          </w:rPr>
          <w:tab/>
        </w:r>
        <w:r w:rsidR="00937712">
          <w:rPr>
            <w:noProof/>
            <w:webHidden/>
          </w:rPr>
          <w:fldChar w:fldCharType="begin"/>
        </w:r>
        <w:r w:rsidR="00937712">
          <w:rPr>
            <w:noProof/>
            <w:webHidden/>
          </w:rPr>
          <w:instrText xml:space="preserve"> PAGEREF _Toc177658931 \h </w:instrText>
        </w:r>
        <w:r w:rsidR="00937712">
          <w:rPr>
            <w:noProof/>
            <w:webHidden/>
          </w:rPr>
        </w:r>
        <w:r w:rsidR="00937712">
          <w:rPr>
            <w:noProof/>
            <w:webHidden/>
          </w:rPr>
          <w:fldChar w:fldCharType="separate"/>
        </w:r>
        <w:r w:rsidR="00937712">
          <w:rPr>
            <w:noProof/>
            <w:webHidden/>
          </w:rPr>
          <w:t>11</w:t>
        </w:r>
        <w:r w:rsidR="00937712">
          <w:rPr>
            <w:noProof/>
            <w:webHidden/>
          </w:rPr>
          <w:fldChar w:fldCharType="end"/>
        </w:r>
      </w:hyperlink>
    </w:p>
    <w:p w14:paraId="06306B38" w14:textId="29E7D55D" w:rsidR="00E34482" w:rsidRDefault="00FA427C" w:rsidP="007B6C51">
      <w:pPr>
        <w:rPr>
          <w:rFonts w:cs="Calibri (Body)"/>
          <w:szCs w:val="20"/>
          <w:lang w:val="de-DE"/>
        </w:rPr>
      </w:pPr>
      <w:r>
        <w:rPr>
          <w:rFonts w:cs="Calibri (Body)"/>
          <w:szCs w:val="20"/>
          <w:lang w:val="de-DE"/>
        </w:rPr>
        <w:fldChar w:fldCharType="end"/>
      </w:r>
    </w:p>
    <w:p w14:paraId="3910927B" w14:textId="77777777" w:rsidR="0002153F" w:rsidRDefault="0002153F" w:rsidP="007B6C51">
      <w:pPr>
        <w:rPr>
          <w:rFonts w:cs="Calibri (Body)"/>
          <w:szCs w:val="20"/>
          <w:lang w:val="de-DE"/>
        </w:rPr>
      </w:pPr>
    </w:p>
    <w:p w14:paraId="64610F17" w14:textId="372C499B" w:rsidR="0002153F" w:rsidRDefault="0002153F" w:rsidP="007B6C51">
      <w:pPr>
        <w:rPr>
          <w:rFonts w:cs="Calibri (Body)"/>
          <w:szCs w:val="20"/>
          <w:lang w:val="de-DE"/>
        </w:rPr>
        <w:sectPr w:rsidR="0002153F" w:rsidSect="00CC2EEB">
          <w:headerReference w:type="default" r:id="rId19"/>
          <w:pgSz w:w="11901" w:h="16817"/>
          <w:pgMar w:top="1332" w:right="1134" w:bottom="1332" w:left="1701" w:header="851" w:footer="567" w:gutter="0"/>
          <w:pgNumType w:fmt="upperRoman"/>
          <w:cols w:space="708"/>
          <w:docGrid w:linePitch="360"/>
        </w:sectPr>
      </w:pPr>
    </w:p>
    <w:p w14:paraId="6DE5A2F3" w14:textId="77777777" w:rsidR="0002153F" w:rsidRPr="0050324B" w:rsidRDefault="0002153F" w:rsidP="00BA12CB">
      <w:pPr>
        <w:pStyle w:val="berschrift1"/>
        <w:numPr>
          <w:ilvl w:val="0"/>
          <w:numId w:val="0"/>
        </w:numPr>
      </w:pPr>
      <w:bookmarkStart w:id="2" w:name="_Toc177658305"/>
      <w:bookmarkStart w:id="3" w:name="_Toc177658915"/>
      <w:r w:rsidRPr="0050324B">
        <w:lastRenderedPageBreak/>
        <w:t>Abkürzungsverzeichnis</w:t>
      </w:r>
      <w:bookmarkEnd w:id="2"/>
      <w:bookmarkEnd w:id="3"/>
    </w:p>
    <w:p w14:paraId="67A65CA5" w14:textId="6E16FC99" w:rsidR="00C965BD" w:rsidRDefault="00061657" w:rsidP="00C965BD">
      <w:pPr>
        <w:rPr>
          <w:iCs/>
          <w:lang w:val="de-DE"/>
        </w:rPr>
      </w:pPr>
      <w:r w:rsidRPr="00061657">
        <w:rPr>
          <w:iCs/>
          <w:lang w:val="de-DE"/>
        </w:rPr>
        <w:t xml:space="preserve">Grundsätzlich sollten alle Abkürzungen, die in der Arbeit Verwendung finden, hier alphabetisch aufgeführt werden. Abkürzungen, die im Duden zu finden sind, sind dagegen optional aufzunehmen. </w:t>
      </w:r>
    </w:p>
    <w:tbl>
      <w:tblPr>
        <w:tblW w:w="0" w:type="auto"/>
        <w:tblLayout w:type="fixed"/>
        <w:tblCellMar>
          <w:left w:w="70" w:type="dxa"/>
          <w:right w:w="70" w:type="dxa"/>
        </w:tblCellMar>
        <w:tblLook w:val="0000" w:firstRow="0" w:lastRow="0" w:firstColumn="0" w:lastColumn="0" w:noHBand="0" w:noVBand="0"/>
      </w:tblPr>
      <w:tblGrid>
        <w:gridCol w:w="2338"/>
        <w:gridCol w:w="6872"/>
      </w:tblGrid>
      <w:tr w:rsidR="0002153F" w:rsidRPr="0050324B" w14:paraId="0F42EA24" w14:textId="77777777" w:rsidTr="007E25BD">
        <w:tc>
          <w:tcPr>
            <w:tcW w:w="2338" w:type="dxa"/>
          </w:tcPr>
          <w:p w14:paraId="7FE3D83F" w14:textId="77777777" w:rsidR="0002153F" w:rsidRPr="0050324B" w:rsidRDefault="0002153F" w:rsidP="007E25BD">
            <w:pPr>
              <w:rPr>
                <w:snapToGrid w:val="0"/>
                <w:lang w:val="de-DE"/>
              </w:rPr>
            </w:pPr>
            <w:r w:rsidRPr="0050324B">
              <w:rPr>
                <w:snapToGrid w:val="0"/>
                <w:lang w:val="de-DE"/>
              </w:rPr>
              <w:t>FDL</w:t>
            </w:r>
          </w:p>
        </w:tc>
        <w:tc>
          <w:tcPr>
            <w:tcW w:w="6872" w:type="dxa"/>
          </w:tcPr>
          <w:p w14:paraId="62EBE87D" w14:textId="77777777" w:rsidR="0002153F" w:rsidRPr="0050324B" w:rsidRDefault="0002153F" w:rsidP="007E25BD">
            <w:pPr>
              <w:rPr>
                <w:snapToGrid w:val="0"/>
                <w:lang w:val="de-DE"/>
              </w:rPr>
            </w:pPr>
            <w:r w:rsidRPr="0050324B">
              <w:rPr>
                <w:snapToGrid w:val="0"/>
                <w:lang w:val="de-DE"/>
              </w:rPr>
              <w:t>Finanzdienstleister</w:t>
            </w:r>
          </w:p>
        </w:tc>
      </w:tr>
      <w:tr w:rsidR="0002153F" w:rsidRPr="0050324B" w14:paraId="725B70B9" w14:textId="77777777" w:rsidTr="007E25BD">
        <w:tc>
          <w:tcPr>
            <w:tcW w:w="2338" w:type="dxa"/>
          </w:tcPr>
          <w:p w14:paraId="151D1BAE" w14:textId="77777777" w:rsidR="0002153F" w:rsidRPr="0050324B" w:rsidRDefault="0002153F" w:rsidP="007E25BD">
            <w:pPr>
              <w:rPr>
                <w:lang w:val="de-DE"/>
              </w:rPr>
            </w:pPr>
            <w:r w:rsidRPr="0050324B">
              <w:rPr>
                <w:lang w:val="de-DE"/>
              </w:rPr>
              <w:t>BPM</w:t>
            </w:r>
          </w:p>
        </w:tc>
        <w:tc>
          <w:tcPr>
            <w:tcW w:w="6872" w:type="dxa"/>
          </w:tcPr>
          <w:p w14:paraId="18BBA952" w14:textId="77777777" w:rsidR="0002153F" w:rsidRPr="0050324B" w:rsidRDefault="0002153F" w:rsidP="007E25BD">
            <w:pPr>
              <w:rPr>
                <w:snapToGrid w:val="0"/>
                <w:lang w:val="de-DE"/>
              </w:rPr>
            </w:pPr>
            <w:r w:rsidRPr="0050324B">
              <w:rPr>
                <w:snapToGrid w:val="0"/>
                <w:lang w:val="de-DE"/>
              </w:rPr>
              <w:t>Business Process Management</w:t>
            </w:r>
          </w:p>
        </w:tc>
      </w:tr>
      <w:tr w:rsidR="0002153F" w:rsidRPr="0050324B" w14:paraId="21529DEF" w14:textId="77777777" w:rsidTr="007E25BD">
        <w:tc>
          <w:tcPr>
            <w:tcW w:w="2338" w:type="dxa"/>
          </w:tcPr>
          <w:p w14:paraId="3900636A" w14:textId="77777777" w:rsidR="0002153F" w:rsidRPr="0050324B" w:rsidRDefault="0002153F" w:rsidP="007E25BD">
            <w:pPr>
              <w:rPr>
                <w:lang w:val="de-DE"/>
              </w:rPr>
            </w:pPr>
          </w:p>
        </w:tc>
        <w:tc>
          <w:tcPr>
            <w:tcW w:w="6872" w:type="dxa"/>
          </w:tcPr>
          <w:p w14:paraId="5EF2BD3C" w14:textId="77777777" w:rsidR="0002153F" w:rsidRPr="0050324B" w:rsidRDefault="0002153F" w:rsidP="007E25BD">
            <w:pPr>
              <w:rPr>
                <w:lang w:val="de-DE"/>
              </w:rPr>
            </w:pPr>
          </w:p>
        </w:tc>
      </w:tr>
      <w:tr w:rsidR="0002153F" w:rsidRPr="0050324B" w14:paraId="25309611" w14:textId="77777777" w:rsidTr="007E25BD">
        <w:tc>
          <w:tcPr>
            <w:tcW w:w="2338" w:type="dxa"/>
          </w:tcPr>
          <w:p w14:paraId="7981AC51" w14:textId="77777777" w:rsidR="0002153F" w:rsidRPr="0050324B" w:rsidRDefault="0002153F" w:rsidP="007E25BD">
            <w:pPr>
              <w:rPr>
                <w:lang w:val="de-DE"/>
              </w:rPr>
            </w:pPr>
          </w:p>
        </w:tc>
        <w:tc>
          <w:tcPr>
            <w:tcW w:w="6872" w:type="dxa"/>
          </w:tcPr>
          <w:p w14:paraId="7EBC9F1A" w14:textId="77777777" w:rsidR="0002153F" w:rsidRPr="0050324B" w:rsidRDefault="0002153F" w:rsidP="007E25BD">
            <w:pPr>
              <w:rPr>
                <w:lang w:val="de-DE"/>
              </w:rPr>
            </w:pPr>
          </w:p>
        </w:tc>
      </w:tr>
      <w:tr w:rsidR="0002153F" w:rsidRPr="0050324B" w14:paraId="190CEE73" w14:textId="77777777" w:rsidTr="007E25BD">
        <w:tc>
          <w:tcPr>
            <w:tcW w:w="2338" w:type="dxa"/>
          </w:tcPr>
          <w:p w14:paraId="53F9DA20" w14:textId="77777777" w:rsidR="0002153F" w:rsidRPr="0050324B" w:rsidRDefault="0002153F" w:rsidP="007E25BD">
            <w:pPr>
              <w:rPr>
                <w:snapToGrid w:val="0"/>
                <w:lang w:val="de-DE"/>
              </w:rPr>
            </w:pPr>
          </w:p>
        </w:tc>
        <w:tc>
          <w:tcPr>
            <w:tcW w:w="6872" w:type="dxa"/>
          </w:tcPr>
          <w:p w14:paraId="3331D032" w14:textId="77777777" w:rsidR="0002153F" w:rsidRPr="0050324B" w:rsidRDefault="0002153F" w:rsidP="007E25BD">
            <w:pPr>
              <w:rPr>
                <w:snapToGrid w:val="0"/>
                <w:lang w:val="de-DE"/>
              </w:rPr>
            </w:pPr>
          </w:p>
        </w:tc>
      </w:tr>
      <w:tr w:rsidR="0002153F" w:rsidRPr="0050324B" w14:paraId="49247D0F" w14:textId="77777777" w:rsidTr="007E25BD">
        <w:tc>
          <w:tcPr>
            <w:tcW w:w="2338" w:type="dxa"/>
          </w:tcPr>
          <w:p w14:paraId="202474EA" w14:textId="77777777" w:rsidR="0002153F" w:rsidRPr="0050324B" w:rsidRDefault="0002153F" w:rsidP="007E25BD">
            <w:pPr>
              <w:rPr>
                <w:snapToGrid w:val="0"/>
                <w:lang w:val="de-DE"/>
              </w:rPr>
            </w:pPr>
          </w:p>
        </w:tc>
        <w:tc>
          <w:tcPr>
            <w:tcW w:w="6872" w:type="dxa"/>
          </w:tcPr>
          <w:p w14:paraId="31A60542" w14:textId="77777777" w:rsidR="0002153F" w:rsidRPr="0050324B" w:rsidRDefault="0002153F" w:rsidP="007E25BD">
            <w:pPr>
              <w:rPr>
                <w:snapToGrid w:val="0"/>
                <w:lang w:val="de-DE"/>
              </w:rPr>
            </w:pPr>
          </w:p>
        </w:tc>
      </w:tr>
      <w:tr w:rsidR="0002153F" w:rsidRPr="0050324B" w14:paraId="48140DA0" w14:textId="77777777" w:rsidTr="007E25BD">
        <w:tc>
          <w:tcPr>
            <w:tcW w:w="2338" w:type="dxa"/>
          </w:tcPr>
          <w:p w14:paraId="17DE7840" w14:textId="77777777" w:rsidR="0002153F" w:rsidRPr="0050324B" w:rsidRDefault="0002153F" w:rsidP="007E25BD">
            <w:pPr>
              <w:rPr>
                <w:snapToGrid w:val="0"/>
                <w:lang w:val="de-DE"/>
              </w:rPr>
            </w:pPr>
          </w:p>
        </w:tc>
        <w:tc>
          <w:tcPr>
            <w:tcW w:w="6872" w:type="dxa"/>
          </w:tcPr>
          <w:p w14:paraId="4CB7F3E2" w14:textId="77777777" w:rsidR="0002153F" w:rsidRPr="0050324B" w:rsidRDefault="0002153F" w:rsidP="007E25BD">
            <w:pPr>
              <w:rPr>
                <w:snapToGrid w:val="0"/>
                <w:lang w:val="de-DE"/>
              </w:rPr>
            </w:pPr>
          </w:p>
        </w:tc>
      </w:tr>
      <w:tr w:rsidR="0002153F" w:rsidRPr="0050324B" w14:paraId="50CDE60C" w14:textId="77777777" w:rsidTr="007E25BD">
        <w:tc>
          <w:tcPr>
            <w:tcW w:w="2338" w:type="dxa"/>
          </w:tcPr>
          <w:p w14:paraId="445B9BE0" w14:textId="77777777" w:rsidR="0002153F" w:rsidRPr="0050324B" w:rsidRDefault="0002153F" w:rsidP="007E25BD">
            <w:pPr>
              <w:rPr>
                <w:snapToGrid w:val="0"/>
                <w:lang w:val="de-DE"/>
              </w:rPr>
            </w:pPr>
          </w:p>
        </w:tc>
        <w:tc>
          <w:tcPr>
            <w:tcW w:w="6872" w:type="dxa"/>
          </w:tcPr>
          <w:p w14:paraId="0977B7AC" w14:textId="77777777" w:rsidR="0002153F" w:rsidRPr="0050324B" w:rsidRDefault="0002153F" w:rsidP="007E25BD">
            <w:pPr>
              <w:rPr>
                <w:snapToGrid w:val="0"/>
                <w:lang w:val="de-DE"/>
              </w:rPr>
            </w:pPr>
          </w:p>
        </w:tc>
      </w:tr>
      <w:tr w:rsidR="0002153F" w:rsidRPr="0050324B" w14:paraId="3002DC0E" w14:textId="77777777" w:rsidTr="007E25BD">
        <w:tc>
          <w:tcPr>
            <w:tcW w:w="2338" w:type="dxa"/>
          </w:tcPr>
          <w:p w14:paraId="05FF4CC7" w14:textId="77777777" w:rsidR="0002153F" w:rsidRPr="0050324B" w:rsidRDefault="0002153F" w:rsidP="007E25BD">
            <w:pPr>
              <w:rPr>
                <w:snapToGrid w:val="0"/>
                <w:lang w:val="de-DE"/>
              </w:rPr>
            </w:pPr>
          </w:p>
        </w:tc>
        <w:tc>
          <w:tcPr>
            <w:tcW w:w="6872" w:type="dxa"/>
          </w:tcPr>
          <w:p w14:paraId="2E312FC8" w14:textId="77777777" w:rsidR="0002153F" w:rsidRPr="0050324B" w:rsidRDefault="0002153F" w:rsidP="007E25BD">
            <w:pPr>
              <w:rPr>
                <w:snapToGrid w:val="0"/>
                <w:lang w:val="de-DE"/>
              </w:rPr>
            </w:pPr>
          </w:p>
        </w:tc>
      </w:tr>
      <w:tr w:rsidR="0002153F" w:rsidRPr="0050324B" w14:paraId="05A4759C" w14:textId="77777777" w:rsidTr="007E25BD">
        <w:tc>
          <w:tcPr>
            <w:tcW w:w="2338" w:type="dxa"/>
          </w:tcPr>
          <w:p w14:paraId="78C0DB1A" w14:textId="77777777" w:rsidR="0002153F" w:rsidRPr="0050324B" w:rsidRDefault="0002153F" w:rsidP="007E25BD">
            <w:pPr>
              <w:rPr>
                <w:snapToGrid w:val="0"/>
                <w:lang w:val="de-DE"/>
              </w:rPr>
            </w:pPr>
          </w:p>
        </w:tc>
        <w:tc>
          <w:tcPr>
            <w:tcW w:w="6872" w:type="dxa"/>
          </w:tcPr>
          <w:p w14:paraId="19A2625E" w14:textId="77777777" w:rsidR="0002153F" w:rsidRPr="0050324B" w:rsidRDefault="0002153F" w:rsidP="007E25BD">
            <w:pPr>
              <w:rPr>
                <w:snapToGrid w:val="0"/>
                <w:lang w:val="de-DE"/>
              </w:rPr>
            </w:pPr>
          </w:p>
        </w:tc>
      </w:tr>
      <w:tr w:rsidR="0002153F" w:rsidRPr="0050324B" w14:paraId="14A35E64" w14:textId="77777777" w:rsidTr="007E25BD">
        <w:tc>
          <w:tcPr>
            <w:tcW w:w="2338" w:type="dxa"/>
          </w:tcPr>
          <w:p w14:paraId="1140A3C3" w14:textId="77777777" w:rsidR="0002153F" w:rsidRPr="0050324B" w:rsidRDefault="0002153F" w:rsidP="007E25BD">
            <w:pPr>
              <w:rPr>
                <w:snapToGrid w:val="0"/>
                <w:lang w:val="de-DE"/>
              </w:rPr>
            </w:pPr>
          </w:p>
        </w:tc>
        <w:tc>
          <w:tcPr>
            <w:tcW w:w="6872" w:type="dxa"/>
          </w:tcPr>
          <w:p w14:paraId="77D72B41" w14:textId="77777777" w:rsidR="0002153F" w:rsidRPr="0050324B" w:rsidRDefault="0002153F" w:rsidP="007E25BD">
            <w:pPr>
              <w:rPr>
                <w:snapToGrid w:val="0"/>
                <w:lang w:val="de-DE"/>
              </w:rPr>
            </w:pPr>
          </w:p>
        </w:tc>
      </w:tr>
    </w:tbl>
    <w:p w14:paraId="16DFBA84" w14:textId="77777777" w:rsidR="0002153F" w:rsidRDefault="0002153F" w:rsidP="00C965BD">
      <w:pPr>
        <w:rPr>
          <w:iCs/>
          <w:lang w:val="de-DE"/>
        </w:rPr>
      </w:pPr>
    </w:p>
    <w:p w14:paraId="4262E8A0" w14:textId="77777777" w:rsidR="0002153F" w:rsidRDefault="0002153F" w:rsidP="00C965BD">
      <w:pPr>
        <w:rPr>
          <w:iCs/>
          <w:lang w:val="de-DE"/>
        </w:rPr>
      </w:pPr>
    </w:p>
    <w:p w14:paraId="62CAC52A" w14:textId="77777777" w:rsidR="0002153F" w:rsidRDefault="0002153F" w:rsidP="00C965BD">
      <w:pPr>
        <w:rPr>
          <w:iCs/>
          <w:lang w:val="de-DE"/>
        </w:rPr>
        <w:sectPr w:rsidR="0002153F" w:rsidSect="00CC2EEB">
          <w:headerReference w:type="default" r:id="rId20"/>
          <w:pgSz w:w="11901" w:h="16817"/>
          <w:pgMar w:top="1332" w:right="1134" w:bottom="1332" w:left="1701" w:header="851" w:footer="567" w:gutter="0"/>
          <w:pgNumType w:fmt="upperRoman"/>
          <w:cols w:space="708"/>
          <w:docGrid w:linePitch="360"/>
        </w:sectPr>
      </w:pPr>
    </w:p>
    <w:p w14:paraId="43B5BF24" w14:textId="77777777" w:rsidR="0002153F" w:rsidRPr="0050324B" w:rsidRDefault="0002153F" w:rsidP="00BA12CB">
      <w:pPr>
        <w:pStyle w:val="berschrift1"/>
        <w:numPr>
          <w:ilvl w:val="0"/>
          <w:numId w:val="0"/>
        </w:numPr>
      </w:pPr>
      <w:bookmarkStart w:id="4" w:name="_Toc177658306"/>
      <w:bookmarkStart w:id="5" w:name="_Toc177658916"/>
      <w:r w:rsidRPr="0050324B">
        <w:lastRenderedPageBreak/>
        <w:t>Abbildungsverzeichnis</w:t>
      </w:r>
      <w:bookmarkEnd w:id="4"/>
      <w:bookmarkEnd w:id="5"/>
    </w:p>
    <w:p w14:paraId="0CE33578" w14:textId="5988DE99" w:rsidR="001C7453" w:rsidRDefault="00CA5AEC">
      <w:pPr>
        <w:pStyle w:val="Abbildungsverzeichnis"/>
        <w:tabs>
          <w:tab w:val="right" w:leader="dot" w:pos="9056"/>
        </w:tabs>
        <w:rPr>
          <w:rFonts w:asciiTheme="minorHAnsi" w:eastAsiaTheme="minorEastAsia" w:hAnsiTheme="minorHAnsi" w:cstheme="minorBidi"/>
          <w:noProof/>
          <w:sz w:val="22"/>
          <w:szCs w:val="22"/>
          <w:lang w:val="de-AT" w:eastAsia="de-AT"/>
        </w:rPr>
      </w:pPr>
      <w:r w:rsidRPr="0050324B">
        <w:fldChar w:fldCharType="begin"/>
      </w:r>
      <w:r w:rsidRPr="0050324B">
        <w:instrText xml:space="preserve"> TOC \h \z \c "Abbildung" </w:instrText>
      </w:r>
      <w:r w:rsidRPr="0050324B">
        <w:fldChar w:fldCharType="separate"/>
      </w:r>
      <w:hyperlink w:anchor="_Toc177657748" w:history="1">
        <w:r w:rsidR="001C7453" w:rsidRPr="00CA786F">
          <w:rPr>
            <w:rStyle w:val="Hyperlink"/>
            <w:b/>
            <w:bCs/>
            <w:noProof/>
          </w:rPr>
          <w:t>Abbildung 1:</w:t>
        </w:r>
        <w:r w:rsidR="001C7453" w:rsidRPr="00CA786F">
          <w:rPr>
            <w:rStyle w:val="Hyperlink"/>
            <w:noProof/>
          </w:rPr>
          <w:t xml:space="preserve"> In principio erat verbum</w:t>
        </w:r>
        <w:r w:rsidR="001C7453">
          <w:rPr>
            <w:noProof/>
            <w:webHidden/>
          </w:rPr>
          <w:tab/>
        </w:r>
        <w:r w:rsidR="001C7453">
          <w:rPr>
            <w:noProof/>
            <w:webHidden/>
          </w:rPr>
          <w:fldChar w:fldCharType="begin"/>
        </w:r>
        <w:r w:rsidR="001C7453">
          <w:rPr>
            <w:noProof/>
            <w:webHidden/>
          </w:rPr>
          <w:instrText xml:space="preserve"> PAGEREF _Toc177657748 \h </w:instrText>
        </w:r>
        <w:r w:rsidR="001C7453">
          <w:rPr>
            <w:noProof/>
            <w:webHidden/>
          </w:rPr>
        </w:r>
        <w:r w:rsidR="001C7453">
          <w:rPr>
            <w:noProof/>
            <w:webHidden/>
          </w:rPr>
          <w:fldChar w:fldCharType="separate"/>
        </w:r>
        <w:r w:rsidR="001C7453">
          <w:rPr>
            <w:noProof/>
            <w:webHidden/>
          </w:rPr>
          <w:t>1</w:t>
        </w:r>
        <w:r w:rsidR="001C7453">
          <w:rPr>
            <w:noProof/>
            <w:webHidden/>
          </w:rPr>
          <w:fldChar w:fldCharType="end"/>
        </w:r>
      </w:hyperlink>
    </w:p>
    <w:p w14:paraId="51FE962D" w14:textId="0386F7F1" w:rsidR="0002153F" w:rsidRDefault="00CA5AEC" w:rsidP="009B4960">
      <w:pPr>
        <w:rPr>
          <w:rFonts w:eastAsia="Times New Roman"/>
          <w:szCs w:val="20"/>
          <w:lang w:val="de-DE" w:eastAsia="de-DE"/>
        </w:rPr>
      </w:pPr>
      <w:r w:rsidRPr="0050324B">
        <w:rPr>
          <w:rFonts w:eastAsia="Times New Roman"/>
          <w:szCs w:val="20"/>
          <w:lang w:val="de-DE" w:eastAsia="de-DE"/>
        </w:rPr>
        <w:fldChar w:fldCharType="end"/>
      </w:r>
    </w:p>
    <w:p w14:paraId="13929AFA" w14:textId="77777777" w:rsidR="0002153F" w:rsidRDefault="0002153F" w:rsidP="009B4960">
      <w:pPr>
        <w:rPr>
          <w:rFonts w:eastAsia="Times New Roman"/>
          <w:szCs w:val="20"/>
          <w:lang w:val="de-DE" w:eastAsia="de-DE"/>
        </w:rPr>
      </w:pPr>
    </w:p>
    <w:p w14:paraId="480A848C" w14:textId="69F26827" w:rsidR="0002153F" w:rsidRDefault="0002153F" w:rsidP="009B4960">
      <w:pPr>
        <w:rPr>
          <w:rFonts w:eastAsia="Times New Roman"/>
          <w:szCs w:val="20"/>
          <w:lang w:val="de-DE" w:eastAsia="de-DE"/>
        </w:rPr>
        <w:sectPr w:rsidR="0002153F" w:rsidSect="00CC2EEB">
          <w:pgSz w:w="11901" w:h="16817"/>
          <w:pgMar w:top="1332" w:right="1134" w:bottom="1332" w:left="1701" w:header="851" w:footer="567" w:gutter="0"/>
          <w:pgNumType w:fmt="upperRoman"/>
          <w:cols w:space="708"/>
          <w:docGrid w:linePitch="360"/>
        </w:sectPr>
      </w:pPr>
    </w:p>
    <w:p w14:paraId="55C7F588" w14:textId="77777777" w:rsidR="0002153F" w:rsidRPr="004E6226" w:rsidRDefault="0002153F" w:rsidP="00BE5D28">
      <w:pPr>
        <w:pStyle w:val="berschrift1"/>
        <w:numPr>
          <w:ilvl w:val="0"/>
          <w:numId w:val="0"/>
        </w:numPr>
      </w:pPr>
      <w:bookmarkStart w:id="6" w:name="_Toc177658307"/>
      <w:bookmarkStart w:id="7" w:name="_Toc177658917"/>
      <w:r w:rsidRPr="004E6226">
        <w:lastRenderedPageBreak/>
        <w:t>Tabellenverzeichnis</w:t>
      </w:r>
      <w:bookmarkEnd w:id="6"/>
      <w:bookmarkEnd w:id="7"/>
    </w:p>
    <w:p w14:paraId="01071631" w14:textId="692D8CCC" w:rsidR="001C7453" w:rsidRDefault="00CA5AEC">
      <w:pPr>
        <w:pStyle w:val="Abbildungsverzeichnis"/>
        <w:tabs>
          <w:tab w:val="right" w:leader="dot" w:pos="9056"/>
        </w:tabs>
        <w:rPr>
          <w:rFonts w:asciiTheme="minorHAnsi" w:eastAsiaTheme="minorEastAsia" w:hAnsiTheme="minorHAnsi" w:cstheme="minorBidi"/>
          <w:noProof/>
          <w:sz w:val="22"/>
          <w:szCs w:val="22"/>
          <w:lang w:val="de-AT" w:eastAsia="de-AT"/>
        </w:rPr>
      </w:pPr>
      <w:r w:rsidRPr="0050324B">
        <w:fldChar w:fldCharType="begin"/>
      </w:r>
      <w:r w:rsidRPr="0050324B">
        <w:instrText xml:space="preserve"> TOC \h \z \c "Tabelle" </w:instrText>
      </w:r>
      <w:r w:rsidRPr="0050324B">
        <w:fldChar w:fldCharType="separate"/>
      </w:r>
      <w:hyperlink w:anchor="_Toc177657749" w:history="1">
        <w:r w:rsidR="001C7453" w:rsidRPr="00295010">
          <w:rPr>
            <w:rStyle w:val="Hyperlink"/>
            <w:b/>
            <w:bCs/>
            <w:noProof/>
          </w:rPr>
          <w:t>Tabelle 1:</w:t>
        </w:r>
        <w:r w:rsidR="001C7453" w:rsidRPr="00295010">
          <w:rPr>
            <w:rStyle w:val="Hyperlink"/>
            <w:noProof/>
          </w:rPr>
          <w:t xml:space="preserve"> Ausgewählte Beiträge im Themenbereich</w:t>
        </w:r>
        <w:r w:rsidR="001C7453">
          <w:rPr>
            <w:noProof/>
            <w:webHidden/>
          </w:rPr>
          <w:tab/>
        </w:r>
        <w:r w:rsidR="001C7453">
          <w:rPr>
            <w:noProof/>
            <w:webHidden/>
          </w:rPr>
          <w:fldChar w:fldCharType="begin"/>
        </w:r>
        <w:r w:rsidR="001C7453">
          <w:rPr>
            <w:noProof/>
            <w:webHidden/>
          </w:rPr>
          <w:instrText xml:space="preserve"> PAGEREF _Toc177657749 \h </w:instrText>
        </w:r>
        <w:r w:rsidR="001C7453">
          <w:rPr>
            <w:noProof/>
            <w:webHidden/>
          </w:rPr>
        </w:r>
        <w:r w:rsidR="001C7453">
          <w:rPr>
            <w:noProof/>
            <w:webHidden/>
          </w:rPr>
          <w:fldChar w:fldCharType="separate"/>
        </w:r>
        <w:r w:rsidR="001C7453">
          <w:rPr>
            <w:noProof/>
            <w:webHidden/>
          </w:rPr>
          <w:t>2</w:t>
        </w:r>
        <w:r w:rsidR="001C7453">
          <w:rPr>
            <w:noProof/>
            <w:webHidden/>
          </w:rPr>
          <w:fldChar w:fldCharType="end"/>
        </w:r>
      </w:hyperlink>
    </w:p>
    <w:p w14:paraId="3660EF3E" w14:textId="07EB01F0" w:rsidR="00CA5AEC" w:rsidRDefault="00CA5AEC" w:rsidP="009B4960">
      <w:pPr>
        <w:rPr>
          <w:lang w:val="de-DE"/>
        </w:rPr>
      </w:pPr>
      <w:r w:rsidRPr="0050324B">
        <w:rPr>
          <w:lang w:val="de-DE"/>
        </w:rPr>
        <w:fldChar w:fldCharType="end"/>
      </w:r>
    </w:p>
    <w:p w14:paraId="0649A5F1" w14:textId="77777777" w:rsidR="0002153F" w:rsidRPr="0050324B" w:rsidRDefault="0002153F" w:rsidP="009B4960">
      <w:pPr>
        <w:rPr>
          <w:lang w:val="de-DE"/>
        </w:rPr>
      </w:pPr>
    </w:p>
    <w:p w14:paraId="08593653" w14:textId="1163A295" w:rsidR="00CA5AEC" w:rsidRPr="0050324B" w:rsidRDefault="00CA5AEC" w:rsidP="009B4960">
      <w:pPr>
        <w:rPr>
          <w:lang w:val="de-DE"/>
        </w:rPr>
        <w:sectPr w:rsidR="00CA5AEC" w:rsidRPr="0050324B" w:rsidSect="00CC2EEB">
          <w:pgSz w:w="11901" w:h="16817"/>
          <w:pgMar w:top="1332" w:right="1134" w:bottom="1332" w:left="1701" w:header="851" w:footer="567" w:gutter="0"/>
          <w:pgNumType w:fmt="upperRoman"/>
          <w:cols w:space="708"/>
          <w:docGrid w:linePitch="360"/>
        </w:sectPr>
      </w:pPr>
    </w:p>
    <w:p w14:paraId="6C60AB82" w14:textId="2721F9D4" w:rsidR="004C4F7E" w:rsidRDefault="004C4F7E" w:rsidP="0057486C">
      <w:pPr>
        <w:pStyle w:val="berschrift1"/>
        <w:numPr>
          <w:ilvl w:val="0"/>
          <w:numId w:val="0"/>
        </w:numPr>
      </w:pPr>
      <w:bookmarkStart w:id="8" w:name="_Toc177658308"/>
      <w:bookmarkStart w:id="9" w:name="_Toc177658918"/>
      <w:r w:rsidRPr="0050324B">
        <w:lastRenderedPageBreak/>
        <w:t>Abstract</w:t>
      </w:r>
      <w:bookmarkEnd w:id="8"/>
      <w:bookmarkEnd w:id="9"/>
    </w:p>
    <w:p w14:paraId="5E89F7A5" w14:textId="77777777" w:rsidR="001C7453" w:rsidRDefault="001C7453">
      <w:pPr>
        <w:spacing w:after="0" w:line="240" w:lineRule="auto"/>
        <w:jc w:val="left"/>
        <w:rPr>
          <w:lang w:val="de-DE"/>
        </w:rPr>
      </w:pPr>
    </w:p>
    <w:p w14:paraId="21AFBAC7" w14:textId="77777777" w:rsidR="003F6CB6" w:rsidRDefault="003F6CB6">
      <w:pPr>
        <w:spacing w:after="0" w:line="240" w:lineRule="auto"/>
        <w:jc w:val="left"/>
        <w:rPr>
          <w:lang w:val="de-DE"/>
        </w:rPr>
        <w:sectPr w:rsidR="003F6CB6" w:rsidSect="00ED0F1D">
          <w:headerReference w:type="default" r:id="rId21"/>
          <w:pgSz w:w="11901" w:h="16817"/>
          <w:pgMar w:top="1332" w:right="1134" w:bottom="1332" w:left="1701" w:header="851" w:footer="567" w:gutter="0"/>
          <w:pgNumType w:start="1"/>
          <w:cols w:space="708"/>
          <w:docGrid w:linePitch="360"/>
        </w:sectPr>
      </w:pPr>
    </w:p>
    <w:p w14:paraId="1E1ADF33" w14:textId="11509A38" w:rsidR="009017FA" w:rsidRDefault="00D01F53" w:rsidP="00451372">
      <w:pPr>
        <w:pStyle w:val="berschrift1"/>
      </w:pPr>
      <w:bookmarkStart w:id="10" w:name="_Toc177658309"/>
      <w:bookmarkStart w:id="11" w:name="_Toc177658919"/>
      <w:r w:rsidRPr="0050324B">
        <w:lastRenderedPageBreak/>
        <w:t>Einleitung</w:t>
      </w:r>
      <w:r w:rsidR="000013AC" w:rsidRPr="0050324B">
        <w:t xml:space="preserve"> (und</w:t>
      </w:r>
      <w:r w:rsidR="008E76E6" w:rsidRPr="0050324B">
        <w:t xml:space="preserve"> Begriffsdefinitionen und Forschungsfrage</w:t>
      </w:r>
      <w:r w:rsidR="000013AC" w:rsidRPr="0050324B">
        <w:t>)</w:t>
      </w:r>
      <w:bookmarkEnd w:id="10"/>
      <w:bookmarkEnd w:id="11"/>
    </w:p>
    <w:p w14:paraId="5DE3C2E8" w14:textId="5D0CDEF4" w:rsidR="008E76E6" w:rsidRPr="008E76E6" w:rsidRDefault="008E76E6" w:rsidP="008E76E6">
      <w:pPr>
        <w:rPr>
          <w:iCs/>
          <w:lang w:val="de-DE"/>
        </w:rPr>
      </w:pPr>
      <w:r w:rsidRPr="008E76E6">
        <w:rPr>
          <w:b/>
          <w:iCs/>
          <w:lang w:val="de-DE"/>
        </w:rPr>
        <w:t>Hinweise zum Aufbau/Inhalt des Kapitels</w:t>
      </w:r>
    </w:p>
    <w:p w14:paraId="05B9186D" w14:textId="5A7D68BC" w:rsidR="008E76E6" w:rsidRPr="008E76E6" w:rsidRDefault="008E76E6" w:rsidP="008E76E6">
      <w:pPr>
        <w:rPr>
          <w:iCs/>
          <w:lang w:val="de-DE"/>
        </w:rPr>
      </w:pPr>
      <w:r w:rsidRPr="008E76E6">
        <w:rPr>
          <w:iCs/>
          <w:lang w:val="de-DE"/>
        </w:rPr>
        <w:t xml:space="preserve">Zu Beginn ist die generelle Problemstellung und Zielsetzung der Arbeit zu erläutern sowie die wissenschaftliche und praktische Relevanz (bspw. Anforderungen von Unternehmen) des Themas zu diskutieren. Hierbei ist der geplante eigene Beitrag bei der Bearbeitung des Themas zu motivieren (Forschungsfrage). Auf eine klare und anschauliche Formulierung ist besonderes Augenmerk zu legen, da hierdurch dem </w:t>
      </w:r>
      <w:r w:rsidR="00531827">
        <w:rPr>
          <w:iCs/>
          <w:lang w:val="de-DE"/>
        </w:rPr>
        <w:t>Lesenden</w:t>
      </w:r>
      <w:r w:rsidRPr="008E76E6">
        <w:rPr>
          <w:iCs/>
          <w:lang w:val="de-DE"/>
        </w:rPr>
        <w:t xml:space="preserve"> ein Grundverständnis der Arbeit und der verwendeten Begriffe vermittelt werden muss.</w:t>
      </w:r>
    </w:p>
    <w:p w14:paraId="28EAAE6B" w14:textId="77777777" w:rsidR="008E76E6" w:rsidRPr="008E76E6" w:rsidRDefault="008E76E6" w:rsidP="008E76E6">
      <w:pPr>
        <w:rPr>
          <w:iCs/>
          <w:lang w:val="de-DE"/>
        </w:rPr>
      </w:pPr>
      <w:r w:rsidRPr="008E76E6">
        <w:rPr>
          <w:iCs/>
          <w:lang w:val="de-DE"/>
        </w:rPr>
        <w:t>Zudem ist der zu bearbeitende Themenbereich bspw. durch Gegenüberstellung mit anderen, verwandten Themen abzugrenzen, wobei vorgenommene Eingrenzungen kurz begründet werden sollten. Formulierungen wie z. B. „… um den Rahmen der Arbeit nicht zu sprengen …“ sind bei der Begründung zu vermeiden.</w:t>
      </w:r>
    </w:p>
    <w:p w14:paraId="1CE22FFC" w14:textId="49768CC7" w:rsidR="00EF0746" w:rsidRDefault="008E76E6" w:rsidP="00EF0746">
      <w:pPr>
        <w:rPr>
          <w:iCs/>
          <w:lang w:val="de-DE"/>
        </w:rPr>
      </w:pPr>
      <w:r w:rsidRPr="008E76E6">
        <w:rPr>
          <w:iCs/>
          <w:lang w:val="de-DE"/>
        </w:rPr>
        <w:t>Darüber hinaus sind im Einleitungskapitel der Aufbau und die Struktur der Arbeit auf Kapitelebene zu erläutern sowie die Zweckmäßigkeit des Aufbaus für das Erreichen der Zielsetzung kurz zu motivieren.</w:t>
      </w:r>
    </w:p>
    <w:p w14:paraId="6EF7EBD3" w14:textId="77777777" w:rsidR="001C4EE1" w:rsidRDefault="001C4EE1" w:rsidP="00EF0746">
      <w:pPr>
        <w:rPr>
          <w:iCs/>
          <w:lang w:val="de-DE"/>
        </w:rPr>
      </w:pPr>
    </w:p>
    <w:p w14:paraId="4FBA2C39" w14:textId="33F5923D" w:rsidR="001C4EE1" w:rsidRDefault="001C4EE1" w:rsidP="00EF0746">
      <w:pPr>
        <w:rPr>
          <w:iCs/>
          <w:lang w:val="de-DE"/>
        </w:rPr>
        <w:sectPr w:rsidR="001C4EE1" w:rsidSect="00080957">
          <w:pgSz w:w="11901" w:h="16817"/>
          <w:pgMar w:top="1332" w:right="1134" w:bottom="1332" w:left="1701" w:header="851" w:footer="567" w:gutter="0"/>
          <w:cols w:space="708"/>
          <w:docGrid w:linePitch="360"/>
        </w:sectPr>
      </w:pPr>
    </w:p>
    <w:p w14:paraId="0916589A" w14:textId="38D6A0C3" w:rsidR="00451372" w:rsidRPr="0050324B" w:rsidRDefault="00451372" w:rsidP="00451372">
      <w:pPr>
        <w:pStyle w:val="berschrift1"/>
      </w:pPr>
      <w:bookmarkStart w:id="12" w:name="_Toc177658310"/>
      <w:bookmarkStart w:id="13" w:name="_Toc177658920"/>
      <w:r w:rsidRPr="0050324B">
        <w:lastRenderedPageBreak/>
        <w:t>Literaturüberblick und Forschungslücke</w:t>
      </w:r>
      <w:bookmarkEnd w:id="12"/>
      <w:bookmarkEnd w:id="13"/>
    </w:p>
    <w:p w14:paraId="7CDB3F4F" w14:textId="2B6FA405" w:rsidR="00333C47" w:rsidRPr="00333C47" w:rsidRDefault="00333C47" w:rsidP="00333C47">
      <w:pPr>
        <w:rPr>
          <w:iCs/>
          <w:lang w:val="de-DE"/>
        </w:rPr>
      </w:pPr>
      <w:bookmarkStart w:id="14" w:name="_Ref512315340"/>
      <w:bookmarkStart w:id="15" w:name="_Ref512322139"/>
      <w:r w:rsidRPr="00333C47">
        <w:rPr>
          <w:b/>
          <w:iCs/>
          <w:lang w:val="de-DE"/>
        </w:rPr>
        <w:t>Hinweise zum Aufbau/Inhalt des Kapitels</w:t>
      </w:r>
    </w:p>
    <w:p w14:paraId="0218AC1E" w14:textId="0F7D2594" w:rsidR="00333C47" w:rsidRPr="00333C47" w:rsidRDefault="00333C47" w:rsidP="00333C47">
      <w:pPr>
        <w:rPr>
          <w:iCs/>
          <w:lang w:val="de-DE"/>
        </w:rPr>
      </w:pPr>
      <w:r w:rsidRPr="00333C47">
        <w:rPr>
          <w:iCs/>
          <w:lang w:val="de-DE"/>
        </w:rPr>
        <w:t xml:space="preserve">In diesem Kapitel soll ein </w:t>
      </w:r>
      <w:r w:rsidRPr="00531827">
        <w:rPr>
          <w:bCs/>
          <w:iCs/>
          <w:lang w:val="de-DE"/>
        </w:rPr>
        <w:t xml:space="preserve">prägnant formulierter </w:t>
      </w:r>
      <w:r w:rsidRPr="00333C47">
        <w:rPr>
          <w:iCs/>
          <w:lang w:val="de-DE"/>
        </w:rPr>
        <w:t xml:space="preserve">Überblick über die </w:t>
      </w:r>
      <w:r w:rsidRPr="00531827">
        <w:rPr>
          <w:bCs/>
          <w:iCs/>
          <w:lang w:val="de-DE"/>
        </w:rPr>
        <w:t>relevante</w:t>
      </w:r>
      <w:r w:rsidRPr="00333C47">
        <w:rPr>
          <w:iCs/>
          <w:lang w:val="de-DE"/>
        </w:rPr>
        <w:t xml:space="preserve"> Literatur gegeben werden. Nicht die Quantität der Literaturquellen ist ausschlaggebend, sondern deren Qualität, deren Kenntnis, Verwendung und Relevanz in der Arbeit. Insofern ist die Basisliteratur des behandelten Themenbereichs zu identifizieren und heranzuziehen. Zitate aus Quellen, welche die Basisliteratur nur rezitieren, aber deren Inhalte nicht substantiell erweitern, wirken oftmals nur „pseudo-bestätigend“ und sind zu vermeiden. Grundsätzlich ist auf eine strukturierte Darstellung des Literaturüberblicks zu achten, d. h. es sind die Unterschiede</w:t>
      </w:r>
      <w:r w:rsidR="004435CB">
        <w:rPr>
          <w:iCs/>
          <w:lang w:val="de-DE"/>
        </w:rPr>
        <w:t xml:space="preserve"> beispielsweise</w:t>
      </w:r>
      <w:r w:rsidRPr="00333C47">
        <w:rPr>
          <w:iCs/>
          <w:lang w:val="de-DE"/>
        </w:rPr>
        <w:t xml:space="preserve"> hinsichtlich Problemstellung, Zielsetzung, Annahmen, Vorgehen oder Ergebnisse vergleichend zu analysieren.</w:t>
      </w:r>
    </w:p>
    <w:p w14:paraId="078FBC77" w14:textId="77777777" w:rsidR="00333C47" w:rsidRPr="00333C47" w:rsidRDefault="00333C47" w:rsidP="00333C47">
      <w:pPr>
        <w:rPr>
          <w:iCs/>
          <w:lang w:val="de-DE"/>
        </w:rPr>
      </w:pPr>
      <w:r w:rsidRPr="00333C47">
        <w:rPr>
          <w:iCs/>
          <w:lang w:val="de-DE"/>
        </w:rPr>
        <w:t xml:space="preserve">Zudem kann auf Basis des bisherigen Stands der Literatur die generelle Zielsetzung des Beitrags weiter konkretisiert und durch Forschungsfragen, welche man in der Arbeit beantworten will, </w:t>
      </w:r>
      <w:r w:rsidRPr="00531827">
        <w:rPr>
          <w:bCs/>
          <w:iCs/>
          <w:lang w:val="de-DE"/>
        </w:rPr>
        <w:t>präzise</w:t>
      </w:r>
      <w:r w:rsidRPr="00333C47">
        <w:rPr>
          <w:iCs/>
          <w:lang w:val="de-DE"/>
        </w:rPr>
        <w:t xml:space="preserve"> und </w:t>
      </w:r>
      <w:r w:rsidRPr="00531827">
        <w:rPr>
          <w:bCs/>
          <w:iCs/>
          <w:lang w:val="de-DE"/>
        </w:rPr>
        <w:t>anschaulich</w:t>
      </w:r>
      <w:r w:rsidRPr="00333C47">
        <w:rPr>
          <w:iCs/>
          <w:lang w:val="de-DE"/>
        </w:rPr>
        <w:t xml:space="preserve"> formuliert werden.</w:t>
      </w:r>
    </w:p>
    <w:p w14:paraId="303DD23D" w14:textId="77777777" w:rsidR="00333C47" w:rsidRPr="00333C47" w:rsidRDefault="00333C47" w:rsidP="00333C47">
      <w:pPr>
        <w:rPr>
          <w:iCs/>
          <w:lang w:val="de-DE"/>
        </w:rPr>
      </w:pPr>
      <w:r w:rsidRPr="00333C47">
        <w:rPr>
          <w:iCs/>
          <w:lang w:val="de-DE"/>
        </w:rPr>
        <w:t>Der nachfolgende Exkurs gibt einen Überblick über drei zentrale Möglichkeiten bei der Literaturrecherche:</w:t>
      </w:r>
    </w:p>
    <w:p w14:paraId="4EB730B0" w14:textId="2B49AC07" w:rsidR="00333C47" w:rsidRPr="0050324B" w:rsidRDefault="00333C47" w:rsidP="009B3F35">
      <w:pPr>
        <w:pStyle w:val="Listennummer"/>
        <w:rPr>
          <w:iCs/>
          <w:lang w:val="de-DE"/>
        </w:rPr>
      </w:pPr>
      <w:r w:rsidRPr="0050324B">
        <w:rPr>
          <w:b/>
          <w:iCs/>
          <w:lang w:val="de-DE"/>
        </w:rPr>
        <w:t xml:space="preserve">Universitäts- und Landesbibliothek Tirol (insbesondere </w:t>
      </w:r>
      <w:proofErr w:type="spellStart"/>
      <w:r w:rsidRPr="0050324B">
        <w:rPr>
          <w:b/>
          <w:iCs/>
          <w:lang w:val="de-DE"/>
        </w:rPr>
        <w:t>SoWi</w:t>
      </w:r>
      <w:proofErr w:type="spellEnd"/>
      <w:r w:rsidRPr="0050324B">
        <w:rPr>
          <w:b/>
          <w:iCs/>
          <w:lang w:val="de-DE"/>
        </w:rPr>
        <w:t>-Bibliothek)</w:t>
      </w:r>
      <w:r w:rsidR="004D5D8D">
        <w:rPr>
          <w:b/>
          <w:iCs/>
          <w:lang w:val="de-DE"/>
        </w:rPr>
        <w:t xml:space="preserve">: </w:t>
      </w:r>
      <w:r w:rsidRPr="0050324B">
        <w:rPr>
          <w:iCs/>
          <w:lang w:val="de-DE"/>
        </w:rPr>
        <w:t>Hier findet sich ein großer physischer Bestand beispielsweise an Büchern und Zeitschriften. Zur Recherche ist der Online Bibliothekskatalog nutzbar (</w:t>
      </w:r>
      <w:hyperlink r:id="rId22" w:history="1">
        <w:r w:rsidR="00AA4270" w:rsidRPr="0050324B">
          <w:rPr>
            <w:rStyle w:val="Hyperlink"/>
            <w:iCs/>
            <w:lang w:val="de-DE"/>
          </w:rPr>
          <w:t>www.uibk.ac.at/ulb</w:t>
        </w:r>
      </w:hyperlink>
      <w:r w:rsidRPr="0050324B">
        <w:rPr>
          <w:iCs/>
          <w:lang w:val="de-DE"/>
        </w:rPr>
        <w:t>). Sollte die gewünschte Literatur nicht direkt vor Ort verfügbar sein, besteht die Möglichkeit der Fernleihe.</w:t>
      </w:r>
    </w:p>
    <w:p w14:paraId="64D3A5EA" w14:textId="15891062" w:rsidR="00333C47" w:rsidRPr="0050324B" w:rsidRDefault="00333C47" w:rsidP="009B3F35">
      <w:pPr>
        <w:pStyle w:val="Listennummer"/>
        <w:rPr>
          <w:iCs/>
          <w:lang w:val="de-DE"/>
        </w:rPr>
      </w:pPr>
      <w:r w:rsidRPr="0050324B">
        <w:rPr>
          <w:b/>
          <w:iCs/>
          <w:lang w:val="de-DE"/>
        </w:rPr>
        <w:t>Elektronische Zeitschriftenbibliothek</w:t>
      </w:r>
      <w:r w:rsidR="004D5D8D">
        <w:rPr>
          <w:b/>
          <w:iCs/>
          <w:lang w:val="de-DE"/>
        </w:rPr>
        <w:t xml:space="preserve">: </w:t>
      </w:r>
      <w:r w:rsidRPr="0050324B">
        <w:rPr>
          <w:iCs/>
          <w:lang w:val="de-DE"/>
        </w:rPr>
        <w:t>Über die elektronische Zeitschriftenbibliothek der Universitäts- und Landesbibliothek Tirol (</w:t>
      </w:r>
      <w:hyperlink r:id="rId23" w:history="1">
        <w:r w:rsidR="00AA4270" w:rsidRPr="0050324B">
          <w:rPr>
            <w:rStyle w:val="Hyperlink"/>
            <w:iCs/>
            <w:lang w:val="de-DE"/>
          </w:rPr>
          <w:t>www.uibk.ac.at/ulb</w:t>
        </w:r>
      </w:hyperlink>
      <w:r w:rsidRPr="0050324B">
        <w:rPr>
          <w:iCs/>
          <w:lang w:val="de-DE"/>
        </w:rPr>
        <w:t xml:space="preserve"> bzw.</w:t>
      </w:r>
      <w:r w:rsidR="00AE5B47" w:rsidRPr="0050324B">
        <w:rPr>
          <w:iCs/>
          <w:lang w:val="de-DE"/>
        </w:rPr>
        <w:t xml:space="preserve"> </w:t>
      </w:r>
      <w:hyperlink r:id="rId24" w:history="1">
        <w:r w:rsidR="00AE5B47" w:rsidRPr="0050324B">
          <w:rPr>
            <w:rStyle w:val="Hyperlink"/>
            <w:iCs/>
            <w:lang w:val="de-DE"/>
          </w:rPr>
          <w:t>ezb.ur.de</w:t>
        </w:r>
      </w:hyperlink>
      <w:r w:rsidRPr="0050324B">
        <w:rPr>
          <w:iCs/>
          <w:lang w:val="de-DE"/>
        </w:rPr>
        <w:t>) steht online aus dem Netz der Universität Innsbruck ein breites Angebot an wissenschaftlichen Zeitschriften zur Verfügung. Besonders hilfreich sind hier diverse Suchmöglichkeiten, um in den einzelnen Zeitschriften gezielt zu recherchieren, sowie die Möglichkeit Volltexte einzelner Zeitschriftenbeiträge direkt herunterzuladen.</w:t>
      </w:r>
    </w:p>
    <w:p w14:paraId="428C0CC7" w14:textId="3C323DBD" w:rsidR="004D5D8D" w:rsidRDefault="00333C47" w:rsidP="004D5D8D">
      <w:pPr>
        <w:pStyle w:val="Listennummer"/>
        <w:rPr>
          <w:iCs/>
          <w:lang w:val="de-DE"/>
        </w:rPr>
      </w:pPr>
      <w:r w:rsidRPr="0050324B">
        <w:rPr>
          <w:b/>
          <w:iCs/>
          <w:lang w:val="de-DE"/>
        </w:rPr>
        <w:t>Google Scholar</w:t>
      </w:r>
      <w:r w:rsidR="004D5D8D">
        <w:rPr>
          <w:b/>
          <w:iCs/>
          <w:lang w:val="de-DE"/>
        </w:rPr>
        <w:t xml:space="preserve">: </w:t>
      </w:r>
      <w:r w:rsidRPr="0050324B">
        <w:rPr>
          <w:iCs/>
          <w:lang w:val="de-DE"/>
        </w:rPr>
        <w:t>Google Scholar (</w:t>
      </w:r>
      <w:hyperlink r:id="rId25" w:history="1">
        <w:r w:rsidR="00682F41" w:rsidRPr="0050324B">
          <w:rPr>
            <w:rStyle w:val="Hyperlink"/>
            <w:iCs/>
            <w:lang w:val="de-DE"/>
          </w:rPr>
          <w:t>scholar.google.at</w:t>
        </w:r>
      </w:hyperlink>
      <w:r w:rsidRPr="0050324B">
        <w:rPr>
          <w:iCs/>
          <w:lang w:val="de-DE"/>
        </w:rPr>
        <w:t xml:space="preserve">) bietet eine Suchmöglichkeit nach wissenschaftlicher Literatur </w:t>
      </w:r>
      <w:proofErr w:type="gramStart"/>
      <w:r w:rsidRPr="0050324B">
        <w:rPr>
          <w:iCs/>
          <w:lang w:val="de-DE"/>
        </w:rPr>
        <w:t>mittels Schlagwörtern</w:t>
      </w:r>
      <w:proofErr w:type="gramEnd"/>
      <w:r w:rsidRPr="0050324B">
        <w:rPr>
          <w:iCs/>
          <w:lang w:val="de-DE"/>
        </w:rPr>
        <w:t>. Dabei lassen sich eine Vielzahl an digitalen Volltexten von Zeitschriften- oder Buchbeiträgen finden. Falls Bücher nicht anderweitig (z. B. in der Bibliothek) verfügbar sind, lassen sich ferner einzelne Bücher teilweise bei Google Books (</w:t>
      </w:r>
      <w:hyperlink r:id="rId26" w:history="1">
        <w:r w:rsidR="00682F41" w:rsidRPr="0050324B">
          <w:rPr>
            <w:rStyle w:val="Hyperlink"/>
            <w:iCs/>
            <w:lang w:val="de-DE"/>
          </w:rPr>
          <w:t>books.google.at</w:t>
        </w:r>
      </w:hyperlink>
      <w:r w:rsidRPr="0050324B">
        <w:rPr>
          <w:iCs/>
          <w:lang w:val="de-DE"/>
        </w:rPr>
        <w:t>) einsehen.</w:t>
      </w:r>
    </w:p>
    <w:p w14:paraId="32B47786" w14:textId="2BAEEBF2" w:rsidR="00FD3202" w:rsidRDefault="00FD3202">
      <w:pPr>
        <w:spacing w:after="0" w:line="240" w:lineRule="auto"/>
        <w:jc w:val="left"/>
        <w:rPr>
          <w:b/>
          <w:iCs/>
          <w:lang w:val="de-DE"/>
        </w:rPr>
      </w:pPr>
      <w:r>
        <w:rPr>
          <w:b/>
          <w:iCs/>
          <w:lang w:val="de-DE"/>
        </w:rPr>
        <w:br w:type="page"/>
      </w:r>
    </w:p>
    <w:p w14:paraId="78417759" w14:textId="632460ED" w:rsidR="008E76E6" w:rsidRPr="0050324B" w:rsidRDefault="00333C47" w:rsidP="00333C47">
      <w:pPr>
        <w:pStyle w:val="berschrift2"/>
        <w:rPr>
          <w:lang w:val="de-DE"/>
        </w:rPr>
      </w:pPr>
      <w:bookmarkStart w:id="16" w:name="_Toc177657741"/>
      <w:bookmarkStart w:id="17" w:name="_Toc177658311"/>
      <w:bookmarkStart w:id="18" w:name="_Toc177658921"/>
      <w:bookmarkEnd w:id="14"/>
      <w:bookmarkEnd w:id="15"/>
      <w:r w:rsidRPr="0050324B">
        <w:rPr>
          <w:lang w:val="de-DE"/>
        </w:rPr>
        <w:lastRenderedPageBreak/>
        <w:t>Unterkapitel 1</w:t>
      </w:r>
      <w:bookmarkEnd w:id="16"/>
      <w:bookmarkEnd w:id="17"/>
      <w:bookmarkEnd w:id="18"/>
    </w:p>
    <w:p w14:paraId="273AD878" w14:textId="77777777" w:rsidR="00333C47" w:rsidRPr="00333C47" w:rsidRDefault="00333C47" w:rsidP="00333C47">
      <w:pPr>
        <w:rPr>
          <w:iCs/>
          <w:lang w:val="de-DE"/>
        </w:rPr>
      </w:pPr>
      <w:r w:rsidRPr="00333C47">
        <w:rPr>
          <w:iCs/>
          <w:lang w:val="de-DE"/>
        </w:rPr>
        <w:t>Die Unterkapitel der Gliederung sind hier beispielhaft dargestellt und können natürlich in jedem anderen Kapitel ebenso eingefügt werden.</w:t>
      </w:r>
    </w:p>
    <w:p w14:paraId="178F475E" w14:textId="77777777" w:rsidR="00333C47" w:rsidRPr="00333C47" w:rsidRDefault="00333C47" w:rsidP="00333C47">
      <w:pPr>
        <w:rPr>
          <w:iCs/>
          <w:lang w:val="de-DE"/>
        </w:rPr>
      </w:pPr>
      <w:r w:rsidRPr="00333C47">
        <w:rPr>
          <w:iCs/>
          <w:lang w:val="de-DE"/>
        </w:rPr>
        <w:t>Dabei ist zu beachten:</w:t>
      </w:r>
    </w:p>
    <w:p w14:paraId="6EB19778" w14:textId="77777777" w:rsidR="00333C47" w:rsidRPr="00333C47" w:rsidRDefault="00333C47" w:rsidP="00333C47">
      <w:pPr>
        <w:rPr>
          <w:iCs/>
          <w:lang w:val="de-DE"/>
        </w:rPr>
      </w:pPr>
      <w:r w:rsidRPr="00333C47">
        <w:rPr>
          <w:iCs/>
          <w:lang w:val="de-DE"/>
        </w:rPr>
        <w:t>Bei einer Arbeit mit bspw. 30 inhaltlichen Seiten sollte im Allgemeinen keine tiefe Gliederung gewählt werden, d. h. bei 30 Seiten maximal bis zur dritten Gliederungsebene, besser nur bis zur zweiten Gliederungsebene.</w:t>
      </w:r>
    </w:p>
    <w:p w14:paraId="05A74CA0" w14:textId="015BFD86" w:rsidR="00333C47" w:rsidRPr="0050324B" w:rsidRDefault="00B7663E" w:rsidP="00682F41">
      <w:pPr>
        <w:pStyle w:val="berschrift3"/>
      </w:pPr>
      <w:bookmarkStart w:id="19" w:name="_Toc177657742"/>
      <w:bookmarkStart w:id="20" w:name="_Toc177658312"/>
      <w:bookmarkStart w:id="21" w:name="_Toc177658922"/>
      <w:r w:rsidRPr="0050324B">
        <w:t>Unterkapitel</w:t>
      </w:r>
      <w:bookmarkEnd w:id="19"/>
      <w:bookmarkEnd w:id="20"/>
      <w:bookmarkEnd w:id="21"/>
    </w:p>
    <w:p w14:paraId="4119B3B4" w14:textId="27C3BD2E" w:rsidR="00560059" w:rsidRPr="0050324B" w:rsidRDefault="00560059" w:rsidP="00560059">
      <w:pPr>
        <w:rPr>
          <w:lang w:val="de-DE"/>
        </w:rPr>
      </w:pPr>
    </w:p>
    <w:p w14:paraId="1B3D4C47" w14:textId="77777777" w:rsidR="00560059" w:rsidRPr="0050324B" w:rsidRDefault="00560059" w:rsidP="00560059">
      <w:pPr>
        <w:rPr>
          <w:lang w:val="de-DE"/>
        </w:rPr>
      </w:pPr>
    </w:p>
    <w:p w14:paraId="5060C426" w14:textId="3E4DEBDC" w:rsidR="00B7663E" w:rsidRPr="0050324B" w:rsidRDefault="00B7663E" w:rsidP="00B7663E">
      <w:pPr>
        <w:pStyle w:val="berschrift4"/>
        <w:rPr>
          <w:lang w:val="de-DE"/>
        </w:rPr>
      </w:pPr>
      <w:bookmarkStart w:id="22" w:name="_Toc177657743"/>
      <w:r w:rsidRPr="0050324B">
        <w:rPr>
          <w:lang w:val="de-DE"/>
        </w:rPr>
        <w:t>Unterkapitel</w:t>
      </w:r>
      <w:bookmarkEnd w:id="22"/>
    </w:p>
    <w:p w14:paraId="4E5E23CC" w14:textId="4584F4A6" w:rsidR="00B7663E" w:rsidRPr="0050324B" w:rsidRDefault="00B7663E" w:rsidP="00B7663E">
      <w:pPr>
        <w:rPr>
          <w:lang w:val="de-DE"/>
        </w:rPr>
      </w:pPr>
    </w:p>
    <w:p w14:paraId="18AA4E7D" w14:textId="77777777" w:rsidR="00B7663E" w:rsidRPr="0050324B" w:rsidRDefault="00B7663E" w:rsidP="00B7663E">
      <w:pPr>
        <w:rPr>
          <w:lang w:val="de-DE"/>
        </w:rPr>
      </w:pPr>
    </w:p>
    <w:p w14:paraId="42733486" w14:textId="77777777" w:rsidR="00B7663E" w:rsidRPr="0050324B" w:rsidRDefault="00B7663E" w:rsidP="00B7663E">
      <w:pPr>
        <w:pStyle w:val="berschrift4"/>
        <w:rPr>
          <w:lang w:val="de-DE"/>
        </w:rPr>
      </w:pPr>
      <w:bookmarkStart w:id="23" w:name="_Toc177657744"/>
      <w:r w:rsidRPr="0050324B">
        <w:rPr>
          <w:lang w:val="de-DE"/>
        </w:rPr>
        <w:t>Unterkapitel</w:t>
      </w:r>
      <w:bookmarkEnd w:id="23"/>
    </w:p>
    <w:p w14:paraId="7C692024" w14:textId="4353D78B" w:rsidR="00B7663E" w:rsidRPr="0050324B" w:rsidRDefault="00B7663E" w:rsidP="00B7663E">
      <w:pPr>
        <w:rPr>
          <w:lang w:val="de-DE"/>
        </w:rPr>
      </w:pPr>
    </w:p>
    <w:p w14:paraId="0280C957" w14:textId="10DD7DD2" w:rsidR="00B7663E" w:rsidRPr="0050324B" w:rsidRDefault="00B7663E" w:rsidP="00B7663E">
      <w:pPr>
        <w:rPr>
          <w:lang w:val="de-DE"/>
        </w:rPr>
      </w:pPr>
    </w:p>
    <w:p w14:paraId="7C84E6A5" w14:textId="00DFD4F0" w:rsidR="00B7663E" w:rsidRPr="0050324B" w:rsidRDefault="00B7663E" w:rsidP="00B7663E">
      <w:pPr>
        <w:pStyle w:val="berschrift3"/>
      </w:pPr>
      <w:bookmarkStart w:id="24" w:name="_Toc177657745"/>
      <w:bookmarkStart w:id="25" w:name="_Toc177658313"/>
      <w:bookmarkStart w:id="26" w:name="_Toc177658923"/>
      <w:r w:rsidRPr="0050324B">
        <w:t>Unterkapitel</w:t>
      </w:r>
      <w:bookmarkEnd w:id="24"/>
      <w:bookmarkEnd w:id="25"/>
      <w:bookmarkEnd w:id="26"/>
    </w:p>
    <w:p w14:paraId="540765E9" w14:textId="1CAAA868" w:rsidR="00B7663E" w:rsidRPr="0050324B" w:rsidRDefault="00B7663E" w:rsidP="00B7663E">
      <w:pPr>
        <w:rPr>
          <w:lang w:val="de-DE"/>
        </w:rPr>
      </w:pPr>
    </w:p>
    <w:p w14:paraId="5A0B66E9" w14:textId="77777777" w:rsidR="00B7663E" w:rsidRPr="0050324B" w:rsidRDefault="00B7663E" w:rsidP="00B7663E">
      <w:pPr>
        <w:rPr>
          <w:lang w:val="de-DE"/>
        </w:rPr>
      </w:pPr>
    </w:p>
    <w:p w14:paraId="1EC6034F" w14:textId="03659820" w:rsidR="00B7663E" w:rsidRPr="0050324B" w:rsidRDefault="00B7663E" w:rsidP="00B7663E">
      <w:pPr>
        <w:pStyle w:val="berschrift2"/>
        <w:rPr>
          <w:lang w:val="de-DE"/>
        </w:rPr>
      </w:pPr>
      <w:bookmarkStart w:id="27" w:name="_Toc177657746"/>
      <w:bookmarkStart w:id="28" w:name="_Toc177658314"/>
      <w:bookmarkStart w:id="29" w:name="_Toc177658924"/>
      <w:r w:rsidRPr="0050324B">
        <w:rPr>
          <w:lang w:val="de-DE"/>
        </w:rPr>
        <w:t>Unterkapitel 2</w:t>
      </w:r>
      <w:bookmarkEnd w:id="27"/>
      <w:bookmarkEnd w:id="28"/>
      <w:bookmarkEnd w:id="29"/>
    </w:p>
    <w:p w14:paraId="6ACBC18B" w14:textId="0865E0E7" w:rsidR="00B7663E" w:rsidRPr="0050324B" w:rsidRDefault="00B7663E" w:rsidP="00B7663E">
      <w:pPr>
        <w:rPr>
          <w:lang w:val="de-DE"/>
        </w:rPr>
      </w:pPr>
    </w:p>
    <w:p w14:paraId="776A6862" w14:textId="77777777" w:rsidR="001C4EE1" w:rsidRDefault="001C4EE1" w:rsidP="00B7663E">
      <w:pPr>
        <w:rPr>
          <w:lang w:val="de-DE"/>
        </w:rPr>
      </w:pPr>
    </w:p>
    <w:p w14:paraId="286EE439" w14:textId="485B737D" w:rsidR="001C4EE1" w:rsidRDefault="001C4EE1" w:rsidP="00B7663E">
      <w:pPr>
        <w:rPr>
          <w:lang w:val="de-DE"/>
        </w:rPr>
        <w:sectPr w:rsidR="001C4EE1" w:rsidSect="00080957">
          <w:pgSz w:w="11901" w:h="16817"/>
          <w:pgMar w:top="1332" w:right="1134" w:bottom="1332" w:left="1701" w:header="851" w:footer="567" w:gutter="0"/>
          <w:cols w:space="708"/>
          <w:docGrid w:linePitch="360"/>
        </w:sectPr>
      </w:pPr>
    </w:p>
    <w:p w14:paraId="20A87683" w14:textId="6D709256" w:rsidR="00C96551" w:rsidRPr="0050324B" w:rsidRDefault="004016A9" w:rsidP="00C96551">
      <w:pPr>
        <w:pStyle w:val="berschrift1"/>
      </w:pPr>
      <w:bookmarkStart w:id="30" w:name="_Toc177658315"/>
      <w:bookmarkStart w:id="31" w:name="_Toc177658925"/>
      <w:r w:rsidRPr="0050324B">
        <w:lastRenderedPageBreak/>
        <w:t>Hauptteil</w:t>
      </w:r>
      <w:bookmarkEnd w:id="30"/>
      <w:bookmarkEnd w:id="31"/>
    </w:p>
    <w:p w14:paraId="400BCD5A" w14:textId="644BA2AE" w:rsidR="00C963BB" w:rsidRPr="0050324B" w:rsidRDefault="00C963BB" w:rsidP="00C963BB">
      <w:pPr>
        <w:rPr>
          <w:b/>
          <w:bCs/>
          <w:lang w:val="de-DE"/>
        </w:rPr>
      </w:pPr>
      <w:r w:rsidRPr="0050324B">
        <w:rPr>
          <w:b/>
          <w:bCs/>
          <w:lang w:val="de-DE"/>
        </w:rPr>
        <w:t>Hinweise zum Aufbau/Inhalt des Kapitels</w:t>
      </w:r>
    </w:p>
    <w:p w14:paraId="1FD1CFFC" w14:textId="75ABFEFE" w:rsidR="00C963BB" w:rsidRPr="0050324B" w:rsidRDefault="00C963BB" w:rsidP="00C963BB">
      <w:pPr>
        <w:rPr>
          <w:lang w:val="de-DE"/>
        </w:rPr>
      </w:pPr>
      <w:r w:rsidRPr="0050324B">
        <w:rPr>
          <w:lang w:val="de-DE"/>
        </w:rPr>
        <w:t>Im Hauptteil wird die primäre Leistung erbracht. Die Leistung baut zum einen auf der in Kapitel 2 aufgearbeiteten und analysierten Literatur auf. Zum anderen soll der bisherige Stand der Literatur um die Antworten zu den Forschungsfragen (substantiell) vervollständigt, erweitert oder gar revidiert (Widerspruch zur bisherigen Auffassung) werden.</w:t>
      </w:r>
    </w:p>
    <w:p w14:paraId="4F24CBAA" w14:textId="29AD5A99" w:rsidR="00C963BB" w:rsidRPr="0050324B" w:rsidRDefault="00C963BB" w:rsidP="00C963BB">
      <w:pPr>
        <w:rPr>
          <w:lang w:val="de-DE"/>
        </w:rPr>
      </w:pPr>
      <w:r w:rsidRPr="0050324B">
        <w:rPr>
          <w:lang w:val="de-DE"/>
        </w:rPr>
        <w:t>Der Fokus liegt somit auf der Beantwortung der Forschungsfragen sowie auf einem transparenten und nachvollziehbaren Vorgehen zu deren Beantwortung. Hierzu sind auch die unterstellten Annahmen herauszuarbeiten und zu erläutern. Argumentationen, welche die Verbindung zu anderen Themenbereichen erörtern und dabei vom eigentlichen Thema wegführen, sind kurz zu halten oder explizit in einem Exkurs-Einschub unterzubringen</w:t>
      </w:r>
      <w:r w:rsidRPr="0050324B">
        <w:rPr>
          <w:rStyle w:val="Funotenzeichen"/>
          <w:lang w:val="de-DE"/>
        </w:rPr>
        <w:footnoteReference w:id="1"/>
      </w:r>
      <w:r w:rsidRPr="0050324B">
        <w:rPr>
          <w:lang w:val="de-DE"/>
        </w:rPr>
        <w:t>. Somit wird der „rote Faden“ und damit der interessierte Leser nicht allzu sehr „belastet“. Auf eine Verdeutlichung der Argumentation mittels (praxisrelevanter) Beispiele ist unbedingt zu achten.</w:t>
      </w:r>
    </w:p>
    <w:p w14:paraId="6D1E327D" w14:textId="315068A3" w:rsidR="00C963BB" w:rsidRPr="0050324B" w:rsidRDefault="00C963BB" w:rsidP="00C963BB">
      <w:pPr>
        <w:rPr>
          <w:lang w:val="de-DE"/>
        </w:rPr>
      </w:pPr>
      <w:r w:rsidRPr="0050324B">
        <w:rPr>
          <w:lang w:val="de-DE"/>
        </w:rPr>
        <w:t>Beispiele für die Einbettung von Abbildungen und Tabellen</w:t>
      </w:r>
      <w:r w:rsidR="008B0B03">
        <w:rPr>
          <w:lang w:val="de-DE"/>
        </w:rPr>
        <w:t>:</w:t>
      </w:r>
    </w:p>
    <w:p w14:paraId="24749444" w14:textId="77777777" w:rsidR="00872E6C" w:rsidRPr="0050324B" w:rsidRDefault="008F76D4" w:rsidP="00872E6C">
      <w:pPr>
        <w:pStyle w:val="Figure"/>
        <w:keepNext/>
      </w:pPr>
      <w:r w:rsidRPr="0050324B">
        <w:rPr>
          <w:noProof/>
        </w:rPr>
        <w:drawing>
          <wp:inline distT="0" distB="0" distL="0" distR="0" wp14:anchorId="0325DD95" wp14:editId="5EB2424B">
            <wp:extent cx="1552575" cy="1352550"/>
            <wp:effectExtent l="0" t="0" r="0" b="0"/>
            <wp:docPr id="1" name="Bild 2" descr="A stack of books with a red book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 2" descr="A stack of books with a red bookmark&#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52575" cy="1352550"/>
                    </a:xfrm>
                    <a:prstGeom prst="rect">
                      <a:avLst/>
                    </a:prstGeom>
                    <a:noFill/>
                    <a:ln>
                      <a:noFill/>
                    </a:ln>
                  </pic:spPr>
                </pic:pic>
              </a:graphicData>
            </a:graphic>
          </wp:inline>
        </w:drawing>
      </w:r>
    </w:p>
    <w:p w14:paraId="43B143E9" w14:textId="352ACFB3" w:rsidR="00872E6C" w:rsidRPr="007478DB" w:rsidRDefault="00872E6C" w:rsidP="00872E6C">
      <w:pPr>
        <w:pStyle w:val="Beschriftung"/>
        <w:rPr>
          <w:lang w:val="de-DE"/>
        </w:rPr>
      </w:pPr>
      <w:bookmarkStart w:id="32" w:name="_Toc177657748"/>
      <w:r w:rsidRPr="007478DB">
        <w:rPr>
          <w:b/>
          <w:bCs/>
          <w:lang w:val="de-DE"/>
        </w:rPr>
        <w:t xml:space="preserve">Abbildung </w:t>
      </w:r>
      <w:r w:rsidRPr="007478DB">
        <w:rPr>
          <w:b/>
          <w:bCs/>
          <w:lang w:val="de-DE"/>
        </w:rPr>
        <w:fldChar w:fldCharType="begin"/>
      </w:r>
      <w:r w:rsidRPr="007478DB">
        <w:rPr>
          <w:b/>
          <w:bCs/>
          <w:lang w:val="de-DE"/>
        </w:rPr>
        <w:instrText xml:space="preserve"> SEQ Abbildung \* ARABIC </w:instrText>
      </w:r>
      <w:r w:rsidRPr="007478DB">
        <w:rPr>
          <w:b/>
          <w:bCs/>
          <w:lang w:val="de-DE"/>
        </w:rPr>
        <w:fldChar w:fldCharType="separate"/>
      </w:r>
      <w:r w:rsidR="001C7453">
        <w:rPr>
          <w:b/>
          <w:bCs/>
          <w:noProof/>
          <w:lang w:val="de-DE"/>
        </w:rPr>
        <w:t>1</w:t>
      </w:r>
      <w:r w:rsidRPr="007478DB">
        <w:rPr>
          <w:b/>
          <w:bCs/>
          <w:lang w:val="de-DE"/>
        </w:rPr>
        <w:fldChar w:fldCharType="end"/>
      </w:r>
      <w:r w:rsidRPr="007478DB">
        <w:rPr>
          <w:b/>
          <w:bCs/>
          <w:lang w:val="de-DE"/>
        </w:rPr>
        <w:t>:</w:t>
      </w:r>
      <w:r w:rsidRPr="007478DB">
        <w:rPr>
          <w:lang w:val="de-DE"/>
        </w:rPr>
        <w:t xml:space="preserve"> In </w:t>
      </w:r>
      <w:proofErr w:type="spellStart"/>
      <w:r w:rsidRPr="007478DB">
        <w:rPr>
          <w:lang w:val="de-DE"/>
        </w:rPr>
        <w:t>principio</w:t>
      </w:r>
      <w:proofErr w:type="spellEnd"/>
      <w:r w:rsidRPr="007478DB">
        <w:rPr>
          <w:lang w:val="de-DE"/>
        </w:rPr>
        <w:t xml:space="preserve"> erat </w:t>
      </w:r>
      <w:proofErr w:type="spellStart"/>
      <w:r w:rsidRPr="007478DB">
        <w:rPr>
          <w:lang w:val="de-DE"/>
        </w:rPr>
        <w:t>verbum</w:t>
      </w:r>
      <w:bookmarkEnd w:id="32"/>
      <w:proofErr w:type="spellEnd"/>
    </w:p>
    <w:p w14:paraId="0A7273C5" w14:textId="4464B4C5" w:rsidR="003042C6" w:rsidRPr="0050324B" w:rsidRDefault="003042C6" w:rsidP="003042C6">
      <w:pPr>
        <w:rPr>
          <w:b/>
          <w:bCs/>
          <w:lang w:val="de-DE"/>
        </w:rPr>
      </w:pPr>
      <w:r w:rsidRPr="0050324B">
        <w:rPr>
          <w:b/>
          <w:bCs/>
          <w:lang w:val="de-DE"/>
        </w:rPr>
        <w:t>Hinweis zu Abbildungen und Tabellen</w:t>
      </w:r>
    </w:p>
    <w:p w14:paraId="0997906E" w14:textId="402C0C12" w:rsidR="000217DD" w:rsidRPr="0050324B" w:rsidRDefault="003042C6" w:rsidP="000217DD">
      <w:pPr>
        <w:rPr>
          <w:lang w:val="de-DE"/>
        </w:rPr>
      </w:pPr>
      <w:r w:rsidRPr="0050324B">
        <w:rPr>
          <w:lang w:val="de-DE"/>
        </w:rPr>
        <w:t>Generell gilt, dass Abbildungen keine textuellen Beschreibungen ersetzen, jedoch für ein Verständnis sehr förderlich sein können. Auch deshalb sind Abbildungen ausreichend zu erläutern. Zudem ist auf ein ausgewogenes Verhältnis zwischen Text und Abbildungen zu achten. Grafiken auf jeder Seite (</w:t>
      </w:r>
      <w:r w:rsidR="008B0B03" w:rsidRPr="0050324B">
        <w:rPr>
          <w:lang w:val="de-DE"/>
        </w:rPr>
        <w:t>insbesondere,</w:t>
      </w:r>
      <w:r w:rsidRPr="0050324B">
        <w:rPr>
          <w:lang w:val="de-DE"/>
        </w:rPr>
        <w:t xml:space="preserve"> wenn die Grafiken </w:t>
      </w:r>
      <w:proofErr w:type="gramStart"/>
      <w:r w:rsidRPr="0050324B">
        <w:rPr>
          <w:lang w:val="de-DE"/>
        </w:rPr>
        <w:t>von anderen Autor</w:t>
      </w:r>
      <w:proofErr w:type="gramEnd"/>
      <w:r w:rsidR="00A03910">
        <w:rPr>
          <w:lang w:val="de-DE"/>
        </w:rPr>
        <w:t>/i</w:t>
      </w:r>
      <w:r w:rsidRPr="0050324B">
        <w:rPr>
          <w:lang w:val="de-DE"/>
        </w:rPr>
        <w:t>nnen stammen) wirken wenig wissenschaftlich. Im Text ist auf Abbildungen und Tabellen zwingend zu referenzieren. Quellenangaben sind bei identisch übernommenen, aber auch bei nur teilweiser oder abgeänderter Reproduktion zwingend zu nennen (siehe dazu den letzten Abschnitt unter „Quellenverweise“ auf Seite</w:t>
      </w:r>
      <w:r w:rsidR="0047288F">
        <w:rPr>
          <w:lang w:val="de-DE"/>
        </w:rPr>
        <w:t xml:space="preserve"> </w:t>
      </w:r>
      <w:r w:rsidR="0047288F">
        <w:rPr>
          <w:lang w:val="de-DE"/>
        </w:rPr>
        <w:fldChar w:fldCharType="begin"/>
      </w:r>
      <w:r w:rsidR="0047288F">
        <w:rPr>
          <w:lang w:val="de-DE"/>
        </w:rPr>
        <w:instrText xml:space="preserve"> PAGEREF Quellenverweis_Graphiken \h </w:instrText>
      </w:r>
      <w:r w:rsidR="0047288F">
        <w:rPr>
          <w:lang w:val="de-DE"/>
        </w:rPr>
      </w:r>
      <w:r w:rsidR="0047288F">
        <w:rPr>
          <w:lang w:val="de-DE"/>
        </w:rPr>
        <w:fldChar w:fldCharType="separate"/>
      </w:r>
      <w:r w:rsidR="001C7453">
        <w:rPr>
          <w:noProof/>
          <w:lang w:val="de-DE"/>
        </w:rPr>
        <w:t>5</w:t>
      </w:r>
      <w:r w:rsidR="0047288F">
        <w:rPr>
          <w:lang w:val="de-DE"/>
        </w:rPr>
        <w:fldChar w:fldCharType="end"/>
      </w:r>
      <w:r w:rsidRPr="0050324B">
        <w:rPr>
          <w:lang w:val="de-DE"/>
        </w:rPr>
        <w:t>).</w:t>
      </w:r>
    </w:p>
    <w:tbl>
      <w:tblPr>
        <w:tblStyle w:val="Tabellenrast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2"/>
        <w:gridCol w:w="6083"/>
      </w:tblGrid>
      <w:tr w:rsidR="000217DD" w:rsidRPr="0050324B" w14:paraId="62989920" w14:textId="77777777" w:rsidTr="003C192C">
        <w:tc>
          <w:tcPr>
            <w:tcW w:w="2972" w:type="dxa"/>
            <w:shd w:val="clear" w:color="auto" w:fill="BFBFBF" w:themeFill="background1" w:themeFillShade="BF"/>
          </w:tcPr>
          <w:p w14:paraId="75BC35F9" w14:textId="0E0A6F3A" w:rsidR="000217DD" w:rsidRPr="0050324B" w:rsidRDefault="000217DD" w:rsidP="000217DD">
            <w:pPr>
              <w:pStyle w:val="Table"/>
              <w:rPr>
                <w:lang w:val="de-DE"/>
              </w:rPr>
            </w:pPr>
            <w:r w:rsidRPr="0050324B">
              <w:rPr>
                <w:lang w:val="de-DE"/>
              </w:rPr>
              <w:lastRenderedPageBreak/>
              <w:t>Tabellenüberschrift</w:t>
            </w:r>
          </w:p>
        </w:tc>
        <w:tc>
          <w:tcPr>
            <w:tcW w:w="6083" w:type="dxa"/>
            <w:shd w:val="clear" w:color="auto" w:fill="BFBFBF" w:themeFill="background1" w:themeFillShade="BF"/>
          </w:tcPr>
          <w:p w14:paraId="506F8D9D" w14:textId="4159B7D9" w:rsidR="000217DD" w:rsidRPr="0050324B" w:rsidRDefault="000217DD" w:rsidP="000217DD">
            <w:pPr>
              <w:pStyle w:val="Table"/>
              <w:rPr>
                <w:lang w:val="de-DE"/>
              </w:rPr>
            </w:pPr>
            <w:r w:rsidRPr="0050324B">
              <w:rPr>
                <w:lang w:val="de-DE"/>
              </w:rPr>
              <w:t>Tabellenüberschrift</w:t>
            </w:r>
          </w:p>
        </w:tc>
      </w:tr>
      <w:tr w:rsidR="000217DD" w:rsidRPr="0050324B" w14:paraId="2E041AF3" w14:textId="77777777" w:rsidTr="003C192C">
        <w:tc>
          <w:tcPr>
            <w:tcW w:w="2972" w:type="dxa"/>
          </w:tcPr>
          <w:p w14:paraId="13373958" w14:textId="758C3D06" w:rsidR="000217DD" w:rsidRPr="0050324B" w:rsidRDefault="000217DD" w:rsidP="000217DD">
            <w:pPr>
              <w:pStyle w:val="Table"/>
              <w:rPr>
                <w:lang w:val="de-DE"/>
              </w:rPr>
            </w:pPr>
            <w:r w:rsidRPr="0050324B">
              <w:rPr>
                <w:lang w:val="de-DE"/>
              </w:rPr>
              <w:t>Tabellentext</w:t>
            </w:r>
          </w:p>
        </w:tc>
        <w:tc>
          <w:tcPr>
            <w:tcW w:w="6083" w:type="dxa"/>
          </w:tcPr>
          <w:p w14:paraId="489F9AD8" w14:textId="77777777" w:rsidR="000217DD" w:rsidRPr="0050324B" w:rsidRDefault="000217DD" w:rsidP="000217DD">
            <w:pPr>
              <w:pStyle w:val="Table"/>
              <w:rPr>
                <w:lang w:val="de-DE"/>
              </w:rPr>
            </w:pPr>
          </w:p>
        </w:tc>
      </w:tr>
      <w:tr w:rsidR="000217DD" w:rsidRPr="0050324B" w14:paraId="6C508D93" w14:textId="77777777" w:rsidTr="003C192C">
        <w:tc>
          <w:tcPr>
            <w:tcW w:w="2972" w:type="dxa"/>
          </w:tcPr>
          <w:p w14:paraId="6E8AA4E1" w14:textId="77777777" w:rsidR="000217DD" w:rsidRPr="0050324B" w:rsidRDefault="000217DD" w:rsidP="000217DD">
            <w:pPr>
              <w:pStyle w:val="Table"/>
              <w:rPr>
                <w:lang w:val="de-DE"/>
              </w:rPr>
            </w:pPr>
          </w:p>
        </w:tc>
        <w:tc>
          <w:tcPr>
            <w:tcW w:w="6083" w:type="dxa"/>
          </w:tcPr>
          <w:p w14:paraId="57E44C50" w14:textId="77777777" w:rsidR="000217DD" w:rsidRPr="0050324B" w:rsidRDefault="000217DD" w:rsidP="000217DD">
            <w:pPr>
              <w:pStyle w:val="Table"/>
              <w:rPr>
                <w:lang w:val="de-DE"/>
              </w:rPr>
            </w:pPr>
          </w:p>
        </w:tc>
      </w:tr>
      <w:tr w:rsidR="00F02D43" w:rsidRPr="0050324B" w14:paraId="45D95713" w14:textId="77777777" w:rsidTr="003C192C">
        <w:tc>
          <w:tcPr>
            <w:tcW w:w="2972" w:type="dxa"/>
          </w:tcPr>
          <w:p w14:paraId="631E9874" w14:textId="77777777" w:rsidR="00F02D43" w:rsidRPr="0050324B" w:rsidRDefault="00F02D43" w:rsidP="000217DD">
            <w:pPr>
              <w:pStyle w:val="Table"/>
              <w:rPr>
                <w:lang w:val="de-DE"/>
              </w:rPr>
            </w:pPr>
          </w:p>
        </w:tc>
        <w:tc>
          <w:tcPr>
            <w:tcW w:w="6083" w:type="dxa"/>
          </w:tcPr>
          <w:p w14:paraId="27CB85D0" w14:textId="77777777" w:rsidR="00F02D43" w:rsidRPr="0050324B" w:rsidRDefault="00F02D43" w:rsidP="00791330">
            <w:pPr>
              <w:pStyle w:val="Table"/>
              <w:rPr>
                <w:lang w:val="de-DE"/>
              </w:rPr>
            </w:pPr>
          </w:p>
        </w:tc>
      </w:tr>
    </w:tbl>
    <w:p w14:paraId="1631DE5C" w14:textId="33DA041A" w:rsidR="000A6A74" w:rsidRPr="007478DB" w:rsidRDefault="00791330" w:rsidP="00C57B28">
      <w:pPr>
        <w:pStyle w:val="Beschriftung"/>
        <w:rPr>
          <w:lang w:val="de-DE"/>
        </w:rPr>
      </w:pPr>
      <w:bookmarkStart w:id="33" w:name="_Toc177657749"/>
      <w:r w:rsidRPr="007478DB">
        <w:rPr>
          <w:b/>
          <w:bCs/>
          <w:lang w:val="de-DE"/>
        </w:rPr>
        <w:t xml:space="preserve">Tabelle </w:t>
      </w:r>
      <w:r w:rsidRPr="007478DB">
        <w:rPr>
          <w:b/>
          <w:bCs/>
          <w:lang w:val="de-DE"/>
        </w:rPr>
        <w:fldChar w:fldCharType="begin"/>
      </w:r>
      <w:r w:rsidRPr="007478DB">
        <w:rPr>
          <w:b/>
          <w:bCs/>
          <w:lang w:val="de-DE"/>
        </w:rPr>
        <w:instrText xml:space="preserve"> SEQ Tabelle \* ARABIC </w:instrText>
      </w:r>
      <w:r w:rsidRPr="007478DB">
        <w:rPr>
          <w:b/>
          <w:bCs/>
          <w:lang w:val="de-DE"/>
        </w:rPr>
        <w:fldChar w:fldCharType="separate"/>
      </w:r>
      <w:r w:rsidR="001C7453">
        <w:rPr>
          <w:b/>
          <w:bCs/>
          <w:noProof/>
          <w:lang w:val="de-DE"/>
        </w:rPr>
        <w:t>1</w:t>
      </w:r>
      <w:r w:rsidRPr="007478DB">
        <w:rPr>
          <w:b/>
          <w:bCs/>
          <w:lang w:val="de-DE"/>
        </w:rPr>
        <w:fldChar w:fldCharType="end"/>
      </w:r>
      <w:r w:rsidRPr="007478DB">
        <w:rPr>
          <w:b/>
          <w:bCs/>
          <w:lang w:val="de-DE"/>
        </w:rPr>
        <w:t>:</w:t>
      </w:r>
      <w:r w:rsidRPr="007478DB">
        <w:rPr>
          <w:lang w:val="de-DE"/>
        </w:rPr>
        <w:t xml:space="preserve"> Ausgewählte Beiträge im Themenbereich</w:t>
      </w:r>
      <w:bookmarkEnd w:id="33"/>
    </w:p>
    <w:p w14:paraId="122C2885" w14:textId="66DD1275" w:rsidR="000A6A74" w:rsidRPr="0050324B" w:rsidRDefault="000A6A74" w:rsidP="000A6A74">
      <w:pPr>
        <w:rPr>
          <w:lang w:val="de-DE"/>
        </w:rPr>
      </w:pPr>
      <w:r w:rsidRPr="0050324B">
        <w:rPr>
          <w:lang w:val="de-DE"/>
        </w:rPr>
        <w:t>Beispiel</w:t>
      </w:r>
      <w:r w:rsidR="00C57B28" w:rsidRPr="0050324B">
        <w:rPr>
          <w:lang w:val="de-DE"/>
        </w:rPr>
        <w:t xml:space="preserve">e für </w:t>
      </w:r>
      <w:r w:rsidR="00C56686">
        <w:rPr>
          <w:lang w:val="de-DE"/>
        </w:rPr>
        <w:t xml:space="preserve">Aufzählungen </w:t>
      </w:r>
      <w:r w:rsidR="00C57B28" w:rsidRPr="0050324B">
        <w:rPr>
          <w:lang w:val="de-DE"/>
        </w:rPr>
        <w:t>und Nummerierungen</w:t>
      </w:r>
      <w:r w:rsidR="008B0B03">
        <w:rPr>
          <w:lang w:val="de-DE"/>
        </w:rPr>
        <w:t>:</w:t>
      </w:r>
    </w:p>
    <w:p w14:paraId="431B3987" w14:textId="77777777" w:rsidR="000A6A74" w:rsidRPr="0050324B" w:rsidRDefault="000A6A74" w:rsidP="000A6A74">
      <w:pPr>
        <w:pStyle w:val="Listenabsatz"/>
      </w:pPr>
      <w:r w:rsidRPr="0050324B">
        <w:t>Level 1</w:t>
      </w:r>
    </w:p>
    <w:p w14:paraId="067AC743" w14:textId="77777777" w:rsidR="000A6A74" w:rsidRPr="0050324B" w:rsidRDefault="000A6A74" w:rsidP="000A6A74">
      <w:pPr>
        <w:pStyle w:val="Listenabsatz"/>
      </w:pPr>
      <w:r w:rsidRPr="0050324B">
        <w:t>Level 1</w:t>
      </w:r>
    </w:p>
    <w:p w14:paraId="2F3B194D" w14:textId="77777777" w:rsidR="000A6A74" w:rsidRPr="0050324B" w:rsidRDefault="000A6A74" w:rsidP="000A6A74">
      <w:pPr>
        <w:pStyle w:val="Listenabsatz"/>
        <w:numPr>
          <w:ilvl w:val="1"/>
          <w:numId w:val="19"/>
        </w:numPr>
      </w:pPr>
      <w:r w:rsidRPr="0050324B">
        <w:t>Level 2</w:t>
      </w:r>
    </w:p>
    <w:p w14:paraId="09466F26" w14:textId="77777777" w:rsidR="000A6A74" w:rsidRPr="0050324B" w:rsidRDefault="000A6A74" w:rsidP="000A6A74">
      <w:pPr>
        <w:pStyle w:val="Listenabsatz"/>
        <w:numPr>
          <w:ilvl w:val="1"/>
          <w:numId w:val="19"/>
        </w:numPr>
      </w:pPr>
      <w:r w:rsidRPr="0050324B">
        <w:t>Level 2</w:t>
      </w:r>
    </w:p>
    <w:p w14:paraId="6E22C5EA" w14:textId="77777777" w:rsidR="000A6A74" w:rsidRPr="0050324B" w:rsidRDefault="000A6A74" w:rsidP="000A6A74">
      <w:pPr>
        <w:pStyle w:val="Listenabsatz"/>
        <w:numPr>
          <w:ilvl w:val="2"/>
          <w:numId w:val="19"/>
        </w:numPr>
      </w:pPr>
      <w:r w:rsidRPr="0050324B">
        <w:t>Level 3</w:t>
      </w:r>
    </w:p>
    <w:p w14:paraId="470F9C4A" w14:textId="77777777" w:rsidR="000A6A74" w:rsidRPr="0050324B" w:rsidRDefault="000A6A74" w:rsidP="000A6A74">
      <w:pPr>
        <w:pStyle w:val="Listenabsatz"/>
        <w:numPr>
          <w:ilvl w:val="2"/>
          <w:numId w:val="19"/>
        </w:numPr>
      </w:pPr>
      <w:r w:rsidRPr="0050324B">
        <w:t>Level 3</w:t>
      </w:r>
    </w:p>
    <w:p w14:paraId="386C19E9" w14:textId="77777777" w:rsidR="000A6A74" w:rsidRPr="0050324B" w:rsidRDefault="000A6A74" w:rsidP="000A6A74">
      <w:pPr>
        <w:pStyle w:val="Listennummer"/>
        <w:numPr>
          <w:ilvl w:val="0"/>
          <w:numId w:val="38"/>
        </w:numPr>
        <w:rPr>
          <w:lang w:val="de-DE"/>
        </w:rPr>
      </w:pPr>
      <w:r w:rsidRPr="0050324B">
        <w:rPr>
          <w:lang w:val="de-DE"/>
        </w:rPr>
        <w:t>Level 1</w:t>
      </w:r>
    </w:p>
    <w:p w14:paraId="262AD6A3" w14:textId="77777777" w:rsidR="000A6A74" w:rsidRPr="0050324B" w:rsidRDefault="000A6A74" w:rsidP="000A6A74">
      <w:pPr>
        <w:pStyle w:val="Listennummer"/>
        <w:rPr>
          <w:lang w:val="de-DE"/>
        </w:rPr>
      </w:pPr>
      <w:r w:rsidRPr="0050324B">
        <w:rPr>
          <w:lang w:val="de-DE"/>
        </w:rPr>
        <w:t>Level 1</w:t>
      </w:r>
    </w:p>
    <w:p w14:paraId="547900A2" w14:textId="77777777" w:rsidR="000A6A74" w:rsidRPr="0050324B" w:rsidRDefault="000A6A74" w:rsidP="000A6A74">
      <w:pPr>
        <w:pStyle w:val="Listennummer2"/>
        <w:rPr>
          <w:lang w:val="de-DE"/>
        </w:rPr>
      </w:pPr>
      <w:r w:rsidRPr="0050324B">
        <w:rPr>
          <w:lang w:val="de-DE"/>
        </w:rPr>
        <w:t>Level 2</w:t>
      </w:r>
    </w:p>
    <w:p w14:paraId="411A2363" w14:textId="77777777" w:rsidR="000A6A74" w:rsidRPr="0050324B" w:rsidRDefault="000A6A74" w:rsidP="000A6A74">
      <w:pPr>
        <w:pStyle w:val="Listennummer2"/>
        <w:rPr>
          <w:lang w:val="de-DE"/>
        </w:rPr>
      </w:pPr>
      <w:r w:rsidRPr="0050324B">
        <w:rPr>
          <w:lang w:val="de-DE"/>
        </w:rPr>
        <w:t>Level 2</w:t>
      </w:r>
    </w:p>
    <w:p w14:paraId="22CC7352" w14:textId="77777777" w:rsidR="000A6A74" w:rsidRPr="0050324B" w:rsidRDefault="000A6A74" w:rsidP="000A6A74">
      <w:pPr>
        <w:pStyle w:val="Listennummer3"/>
        <w:rPr>
          <w:lang w:val="de-DE"/>
        </w:rPr>
      </w:pPr>
      <w:r w:rsidRPr="0050324B">
        <w:rPr>
          <w:lang w:val="de-DE"/>
        </w:rPr>
        <w:t>Level 3</w:t>
      </w:r>
    </w:p>
    <w:p w14:paraId="7B4D62ED" w14:textId="4007E39F" w:rsidR="000A6A74" w:rsidRDefault="000A6A74" w:rsidP="000A6A74">
      <w:pPr>
        <w:pStyle w:val="Listennummer3"/>
        <w:rPr>
          <w:lang w:val="de-DE"/>
        </w:rPr>
      </w:pPr>
      <w:r w:rsidRPr="0050324B">
        <w:rPr>
          <w:lang w:val="de-DE"/>
        </w:rPr>
        <w:t>Level 3</w:t>
      </w:r>
    </w:p>
    <w:p w14:paraId="110A3AFE" w14:textId="77777777" w:rsidR="001C4EE1" w:rsidRDefault="001C4EE1" w:rsidP="001C4EE1">
      <w:pPr>
        <w:pStyle w:val="Listennummer3"/>
        <w:numPr>
          <w:ilvl w:val="0"/>
          <w:numId w:val="0"/>
        </w:numPr>
        <w:rPr>
          <w:lang w:val="de-DE"/>
        </w:rPr>
      </w:pPr>
    </w:p>
    <w:p w14:paraId="240D806B" w14:textId="77777777" w:rsidR="001C4EE1" w:rsidRDefault="001C4EE1" w:rsidP="001C4EE1">
      <w:pPr>
        <w:pStyle w:val="Listennummer3"/>
        <w:numPr>
          <w:ilvl w:val="0"/>
          <w:numId w:val="0"/>
        </w:numPr>
        <w:rPr>
          <w:lang w:val="de-DE"/>
        </w:rPr>
        <w:sectPr w:rsidR="001C4EE1" w:rsidSect="00080957">
          <w:pgSz w:w="11901" w:h="16817"/>
          <w:pgMar w:top="1332" w:right="1134" w:bottom="1332" w:left="1701" w:header="851" w:footer="567" w:gutter="0"/>
          <w:cols w:space="708"/>
          <w:docGrid w:linePitch="360"/>
        </w:sectPr>
      </w:pPr>
    </w:p>
    <w:p w14:paraId="1377E207" w14:textId="030A0140" w:rsidR="004F7FA9" w:rsidRPr="0050324B" w:rsidRDefault="00366173" w:rsidP="00D4784E">
      <w:pPr>
        <w:pStyle w:val="berschrift1"/>
      </w:pPr>
      <w:bookmarkStart w:id="34" w:name="_Toc177658316"/>
      <w:bookmarkStart w:id="35" w:name="_Toc177658926"/>
      <w:r w:rsidRPr="0050324B">
        <w:lastRenderedPageBreak/>
        <w:t>Interpretation und Evaluation der Ergebnisse</w:t>
      </w:r>
      <w:bookmarkEnd w:id="34"/>
      <w:bookmarkEnd w:id="35"/>
    </w:p>
    <w:p w14:paraId="38067A6A" w14:textId="0926A827" w:rsidR="00AF4ABF" w:rsidRPr="0050324B" w:rsidRDefault="00AF4ABF" w:rsidP="00AF4ABF">
      <w:pPr>
        <w:rPr>
          <w:b/>
          <w:bCs/>
          <w:lang w:val="de-DE"/>
        </w:rPr>
      </w:pPr>
      <w:r w:rsidRPr="0050324B">
        <w:rPr>
          <w:b/>
          <w:bCs/>
          <w:lang w:val="de-DE"/>
        </w:rPr>
        <w:t>Hinweise zum Aufbau/Inhalt des Kapitels</w:t>
      </w:r>
    </w:p>
    <w:p w14:paraId="6B930833" w14:textId="1953F974" w:rsidR="00AF4ABF" w:rsidRPr="0050324B" w:rsidRDefault="00AF4ABF" w:rsidP="00AF4ABF">
      <w:pPr>
        <w:rPr>
          <w:lang w:val="de-DE"/>
        </w:rPr>
      </w:pPr>
      <w:r w:rsidRPr="0050324B">
        <w:rPr>
          <w:lang w:val="de-DE"/>
        </w:rPr>
        <w:t>In diesem Kapitel ist sind die in Kapitel 3 gewonnenen Erkenntnisse zu evaluieren und zu interpretieren. Je nach Erkenntnisgewinn und Evaluationskriterium sind unterschiedliche Evaluationsmöglichkeiten zu wählen, wie bspw. Umfragen mit Hypothesentest, prototypische Umsetzung, Beteiligung/Befragung von Experten, Experimente, Simulationen etc.</w:t>
      </w:r>
    </w:p>
    <w:p w14:paraId="31DEA554" w14:textId="7F736844" w:rsidR="00366173" w:rsidRDefault="00AF4ABF" w:rsidP="00AF4ABF">
      <w:pPr>
        <w:rPr>
          <w:lang w:val="de-DE"/>
        </w:rPr>
      </w:pPr>
      <w:r w:rsidRPr="0050324B">
        <w:rPr>
          <w:lang w:val="de-DE"/>
        </w:rPr>
        <w:t>Auch können hier die Ergebnisse unter praktischen Gesichtspunkten (qualitativ) interpretiert und die Möglichkeiten der Anwendung und Operationalisierung der Erkenntnisse im Praxisumfeld konkret analysiert und erörtert werden.</w:t>
      </w:r>
    </w:p>
    <w:p w14:paraId="2960B78D" w14:textId="77777777" w:rsidR="001C4EE1" w:rsidRDefault="001C4EE1" w:rsidP="00AF4ABF">
      <w:pPr>
        <w:rPr>
          <w:lang w:val="de-DE"/>
        </w:rPr>
      </w:pPr>
    </w:p>
    <w:p w14:paraId="432C3DD6" w14:textId="77777777" w:rsidR="001C4EE1" w:rsidRDefault="001C4EE1" w:rsidP="00AF4ABF">
      <w:pPr>
        <w:rPr>
          <w:lang w:val="de-DE"/>
        </w:rPr>
      </w:pPr>
    </w:p>
    <w:p w14:paraId="4F6E6256" w14:textId="77777777" w:rsidR="001C4EE1" w:rsidRDefault="001C4EE1" w:rsidP="00AF4ABF">
      <w:pPr>
        <w:rPr>
          <w:lang w:val="de-DE"/>
        </w:rPr>
        <w:sectPr w:rsidR="001C4EE1" w:rsidSect="009C1EDF">
          <w:pgSz w:w="11901" w:h="16817"/>
          <w:pgMar w:top="1332" w:right="1134" w:bottom="1332" w:left="1701" w:header="851" w:footer="567" w:gutter="0"/>
          <w:cols w:space="708"/>
          <w:docGrid w:linePitch="360"/>
        </w:sectPr>
      </w:pPr>
    </w:p>
    <w:p w14:paraId="2A606196" w14:textId="66FC7C69" w:rsidR="00321173" w:rsidRDefault="00840EF3" w:rsidP="00D4784E">
      <w:pPr>
        <w:pStyle w:val="berschrift1"/>
      </w:pPr>
      <w:bookmarkStart w:id="36" w:name="_Toc177658317"/>
      <w:bookmarkStart w:id="37" w:name="_Toc177658927"/>
      <w:r w:rsidRPr="0050324B">
        <w:lastRenderedPageBreak/>
        <w:t>Zusammenfassung</w:t>
      </w:r>
      <w:r w:rsidR="009B2B1D" w:rsidRPr="0050324B">
        <w:t>, kritische Würdigung und Ausblick</w:t>
      </w:r>
      <w:bookmarkEnd w:id="36"/>
      <w:bookmarkEnd w:id="37"/>
    </w:p>
    <w:p w14:paraId="445C1D15" w14:textId="2A6C8E3C" w:rsidR="00C863CE" w:rsidRPr="00C863CE" w:rsidRDefault="00C863CE" w:rsidP="00C863CE">
      <w:pPr>
        <w:rPr>
          <w:b/>
          <w:bCs/>
          <w:lang w:val="de-DE"/>
        </w:rPr>
      </w:pPr>
      <w:r w:rsidRPr="00C863CE">
        <w:rPr>
          <w:b/>
          <w:bCs/>
          <w:lang w:val="de-DE"/>
        </w:rPr>
        <w:t>Hinweise zum Aufbau/Inhalt des Kapitels</w:t>
      </w:r>
    </w:p>
    <w:p w14:paraId="1CD4840D" w14:textId="1AC4C989" w:rsidR="00C863CE" w:rsidRPr="00C863CE" w:rsidRDefault="00C863CE" w:rsidP="00C863CE">
      <w:pPr>
        <w:rPr>
          <w:lang w:val="de-DE"/>
        </w:rPr>
      </w:pPr>
      <w:r w:rsidRPr="00C863CE">
        <w:rPr>
          <w:lang w:val="de-DE"/>
        </w:rPr>
        <w:t xml:space="preserve">Die Resultate der Arbeit sind hier möglichst allgemeinverständlich zusammenzufassen, d. h. </w:t>
      </w:r>
      <w:r w:rsidR="00DE5B7C">
        <w:rPr>
          <w:lang w:val="de-DE"/>
        </w:rPr>
        <w:t>die Lesenden</w:t>
      </w:r>
      <w:r w:rsidRPr="00C863CE">
        <w:rPr>
          <w:lang w:val="de-DE"/>
        </w:rPr>
        <w:t xml:space="preserve"> sollte</w:t>
      </w:r>
      <w:r w:rsidR="00DE5B7C">
        <w:rPr>
          <w:lang w:val="de-DE"/>
        </w:rPr>
        <w:t>n</w:t>
      </w:r>
      <w:r w:rsidRPr="00C863CE">
        <w:rPr>
          <w:lang w:val="de-DE"/>
        </w:rPr>
        <w:t xml:space="preserve"> die Ergebnisse verstehen, ohne den Hauptteil gelesen zu haben. Jedoch ist unbedingt eine Diskussion der Stärken und der Schwächen (kritische Reflektion) des gewählten Vorgehens bzw. der Ergebnisse notwendig.</w:t>
      </w:r>
    </w:p>
    <w:p w14:paraId="27C24AA2" w14:textId="555726F9" w:rsidR="00BE5513" w:rsidRDefault="00C863CE" w:rsidP="002C197A">
      <w:pPr>
        <w:rPr>
          <w:lang w:val="de-DE"/>
        </w:rPr>
      </w:pPr>
      <w:r w:rsidRPr="00C863CE">
        <w:rPr>
          <w:lang w:val="de-DE"/>
        </w:rPr>
        <w:t>Beim Ausblick sind konkrete und möglichst bewältigbare nächste Schritte bzw. Fragestellungen zur Weiterführung der Thematik (z. B. Erweiterungen oder Übertragungen) zu identifizieren. Bspw. könnten auch Forschungsfragen für zukünftige Abschlussarbeiten (bspw. Masterarbeit) definiert und diskutiert werden. Hierdurch soll sich der Leser ein Urteil bilden können, inwieweit d</w:t>
      </w:r>
      <w:r w:rsidR="00683F72">
        <w:rPr>
          <w:lang w:val="de-DE"/>
        </w:rPr>
        <w:t>er/</w:t>
      </w:r>
      <w:proofErr w:type="gramStart"/>
      <w:r w:rsidR="00683F72">
        <w:rPr>
          <w:lang w:val="de-DE"/>
        </w:rPr>
        <w:t>die</w:t>
      </w:r>
      <w:r w:rsidRPr="00C863CE">
        <w:rPr>
          <w:lang w:val="de-DE"/>
        </w:rPr>
        <w:t xml:space="preserve"> Autor</w:t>
      </w:r>
      <w:proofErr w:type="gramEnd"/>
      <w:r w:rsidR="00683F72">
        <w:rPr>
          <w:lang w:val="de-DE"/>
        </w:rPr>
        <w:t>/</w:t>
      </w:r>
      <w:r w:rsidRPr="00C863CE">
        <w:rPr>
          <w:lang w:val="de-DE"/>
        </w:rPr>
        <w:t>in</w:t>
      </w:r>
      <w:r w:rsidR="00BA1CFF">
        <w:rPr>
          <w:lang w:val="de-DE"/>
        </w:rPr>
        <w:t xml:space="preserve"> </w:t>
      </w:r>
      <w:r w:rsidRPr="00C863CE">
        <w:rPr>
          <w:lang w:val="de-DE"/>
        </w:rPr>
        <w:t>auch über die behandelte Fragestellung hinaus fähig ist, eine Weiterentwicklung aufzuzeigen bzw. aktiv vorzugeben</w:t>
      </w:r>
      <w:r w:rsidR="00BE5513">
        <w:rPr>
          <w:lang w:val="de-DE"/>
        </w:rPr>
        <w:t>.</w:t>
      </w:r>
    </w:p>
    <w:p w14:paraId="2AFBFAFF" w14:textId="77777777" w:rsidR="00C17E81" w:rsidRDefault="00C17E81" w:rsidP="002C197A">
      <w:pPr>
        <w:rPr>
          <w:lang w:val="de-DE"/>
        </w:rPr>
      </w:pPr>
    </w:p>
    <w:p w14:paraId="79305331" w14:textId="77777777" w:rsidR="00C17E81" w:rsidRDefault="00C17E81" w:rsidP="002C197A">
      <w:pPr>
        <w:rPr>
          <w:lang w:val="de-DE"/>
        </w:rPr>
      </w:pPr>
    </w:p>
    <w:p w14:paraId="10CFF715" w14:textId="77777777" w:rsidR="00C17E81" w:rsidRDefault="00C17E81" w:rsidP="002C197A">
      <w:pPr>
        <w:rPr>
          <w:lang w:val="de-DE"/>
        </w:rPr>
        <w:sectPr w:rsidR="00C17E81" w:rsidSect="009C1EDF">
          <w:pgSz w:w="11901" w:h="16817"/>
          <w:pgMar w:top="1332" w:right="1134" w:bottom="1332" w:left="1701" w:header="851" w:footer="567" w:gutter="0"/>
          <w:cols w:space="708"/>
          <w:docGrid w:linePitch="360"/>
        </w:sectPr>
      </w:pPr>
    </w:p>
    <w:p w14:paraId="3C863C0B" w14:textId="77777777" w:rsidR="00C17E81" w:rsidRDefault="00C17E81" w:rsidP="00BA12CB">
      <w:pPr>
        <w:pStyle w:val="berschrift1"/>
        <w:numPr>
          <w:ilvl w:val="0"/>
          <w:numId w:val="0"/>
        </w:numPr>
      </w:pPr>
      <w:bookmarkStart w:id="38" w:name="_Toc177658318"/>
      <w:bookmarkStart w:id="39" w:name="_Toc177658928"/>
      <w:r>
        <w:lastRenderedPageBreak/>
        <w:t>Literatur</w:t>
      </w:r>
      <w:bookmarkEnd w:id="38"/>
      <w:bookmarkEnd w:id="39"/>
    </w:p>
    <w:p w14:paraId="04BA4FCF" w14:textId="6ED4EBCD" w:rsidR="00C17E81" w:rsidRPr="00020991" w:rsidRDefault="00C17E81" w:rsidP="00C17E81">
      <w:pPr>
        <w:rPr>
          <w:iCs/>
          <w:lang w:val="de-DE"/>
        </w:rPr>
      </w:pPr>
      <w:r w:rsidRPr="00020991">
        <w:rPr>
          <w:b/>
          <w:iCs/>
          <w:lang w:val="de-DE"/>
        </w:rPr>
        <w:t>Generelle Hinweise</w:t>
      </w:r>
    </w:p>
    <w:p w14:paraId="7A947B8E" w14:textId="77777777" w:rsidR="00C17E81" w:rsidRPr="00020991" w:rsidRDefault="00C17E81" w:rsidP="00C17E81">
      <w:pPr>
        <w:rPr>
          <w:iCs/>
          <w:lang w:val="de-DE"/>
        </w:rPr>
      </w:pPr>
      <w:r w:rsidRPr="00020991">
        <w:rPr>
          <w:iCs/>
          <w:lang w:val="de-DE"/>
        </w:rPr>
        <w:t xml:space="preserve">Zu jeder Arbeit gehört ein Literaturverzeichnis, in dem alle im Text (aber auch </w:t>
      </w:r>
      <w:r w:rsidRPr="0086330E">
        <w:rPr>
          <w:bCs/>
          <w:iCs/>
          <w:lang w:val="de-DE"/>
        </w:rPr>
        <w:t>nur</w:t>
      </w:r>
      <w:r w:rsidRPr="00020991">
        <w:rPr>
          <w:iCs/>
          <w:lang w:val="de-DE"/>
        </w:rPr>
        <w:t xml:space="preserve"> diese) zitierten Quellen in alphanumerischer Reihenfolge enthalten sind. Das Literaturverzeichnis steht am Ende eines Beitrags, wird nicht in die numerische Gliederung einbezogen und wird mit "Literatur" überschrieben.</w:t>
      </w:r>
    </w:p>
    <w:p w14:paraId="2D55021B" w14:textId="265C89F6" w:rsidR="00C17E81" w:rsidRPr="00020991" w:rsidRDefault="00C17E81" w:rsidP="00C17E81">
      <w:pPr>
        <w:rPr>
          <w:iCs/>
          <w:lang w:val="de-DE"/>
        </w:rPr>
      </w:pPr>
      <w:r w:rsidRPr="00020991">
        <w:rPr>
          <w:b/>
          <w:iCs/>
          <w:lang w:val="de-DE"/>
        </w:rPr>
        <w:t>Literaturverzeichnis</w:t>
      </w:r>
    </w:p>
    <w:p w14:paraId="313E81AD" w14:textId="77777777" w:rsidR="00C17E81" w:rsidRDefault="00C17E81" w:rsidP="00C17E81">
      <w:pPr>
        <w:rPr>
          <w:lang w:val="de-DE"/>
        </w:rPr>
      </w:pPr>
      <w:r w:rsidRPr="00AD1B5D">
        <w:rPr>
          <w:iCs/>
          <w:lang w:val="de-DE"/>
        </w:rPr>
        <w:t>Die bibliografischen Angaben sollten</w:t>
      </w:r>
      <w:r>
        <w:rPr>
          <w:lang w:val="de-DE"/>
        </w:rPr>
        <w:t xml:space="preserve"> nach einem einheitlichen Schema erfasst werden. Es wird insbesondere die aktuelle Auflage des </w:t>
      </w:r>
      <w:r w:rsidRPr="00D42AAB">
        <w:rPr>
          <w:lang w:val="de-DE"/>
        </w:rPr>
        <w:t>APA</w:t>
      </w:r>
      <w:r w:rsidRPr="00977DDE">
        <w:rPr>
          <w:lang w:val="de-DE"/>
        </w:rPr>
        <w:t xml:space="preserve"> </w:t>
      </w:r>
      <w:r>
        <w:rPr>
          <w:lang w:val="de-DE"/>
        </w:rPr>
        <w:t xml:space="preserve">Zitierstils </w:t>
      </w:r>
      <w:r w:rsidRPr="00D42AAB">
        <w:rPr>
          <w:lang w:val="de-DE"/>
        </w:rPr>
        <w:t>(</w:t>
      </w:r>
      <w:hyperlink r:id="rId28" w:history="1">
        <w:r w:rsidRPr="00AD1B5D">
          <w:rPr>
            <w:rStyle w:val="Hyperlink"/>
            <w:lang w:val="de-DE"/>
          </w:rPr>
          <w:t>apastyle.apa.org</w:t>
        </w:r>
      </w:hyperlink>
      <w:r w:rsidRPr="00D42AAB">
        <w:rPr>
          <w:lang w:val="de-DE"/>
        </w:rPr>
        <w:t>)</w:t>
      </w:r>
      <w:r>
        <w:rPr>
          <w:lang w:val="de-DE"/>
        </w:rPr>
        <w:t xml:space="preserve"> empfohlen.</w:t>
      </w:r>
    </w:p>
    <w:p w14:paraId="716B54D8" w14:textId="190FDE4D" w:rsidR="001C4EE1" w:rsidRDefault="001C4EE1" w:rsidP="002C197A">
      <w:pPr>
        <w:rPr>
          <w:lang w:val="de-DE"/>
        </w:rPr>
      </w:pPr>
    </w:p>
    <w:p w14:paraId="46D6B9CF" w14:textId="77777777" w:rsidR="001C4EE1" w:rsidRDefault="001C4EE1" w:rsidP="002C197A">
      <w:pPr>
        <w:rPr>
          <w:lang w:val="de-DE"/>
        </w:rPr>
      </w:pPr>
    </w:p>
    <w:p w14:paraId="3B803E44" w14:textId="1DE6511B" w:rsidR="00BE5513" w:rsidRDefault="00BE5513" w:rsidP="002C197A">
      <w:pPr>
        <w:rPr>
          <w:lang w:val="de-DE"/>
        </w:rPr>
        <w:sectPr w:rsidR="00BE5513" w:rsidSect="009C1EDF">
          <w:pgSz w:w="11901" w:h="16817"/>
          <w:pgMar w:top="1332" w:right="1134" w:bottom="1332" w:left="1701" w:header="851" w:footer="567" w:gutter="0"/>
          <w:cols w:space="708"/>
          <w:docGrid w:linePitch="360"/>
        </w:sectPr>
      </w:pPr>
    </w:p>
    <w:p w14:paraId="64861EDD" w14:textId="5EDF66DD" w:rsidR="00792EE6" w:rsidRPr="00937712" w:rsidRDefault="00DE105D" w:rsidP="00937712">
      <w:pPr>
        <w:pStyle w:val="AppendixHeading1"/>
      </w:pPr>
      <w:bookmarkStart w:id="40" w:name="_Toc255828167"/>
      <w:bookmarkStart w:id="41" w:name="_Toc255828184"/>
      <w:bookmarkStart w:id="42" w:name="_Toc177658319"/>
      <w:bookmarkStart w:id="43" w:name="_Toc177658929"/>
      <w:r w:rsidRPr="00937712">
        <w:lastRenderedPageBreak/>
        <w:t>Weitere Unterlagen und Ausführungen</w:t>
      </w:r>
      <w:bookmarkEnd w:id="40"/>
      <w:bookmarkEnd w:id="41"/>
      <w:bookmarkEnd w:id="42"/>
      <w:bookmarkEnd w:id="43"/>
    </w:p>
    <w:p w14:paraId="11D1F3F0" w14:textId="623C5E58" w:rsidR="00095F96" w:rsidRDefault="00F1433B" w:rsidP="00095F96">
      <w:pPr>
        <w:pStyle w:val="AppendixHeading2"/>
      </w:pPr>
      <w:bookmarkStart w:id="44" w:name="_Toc255828185"/>
      <w:bookmarkStart w:id="45" w:name="_Toc177657747"/>
      <w:bookmarkStart w:id="46" w:name="_Toc177658320"/>
      <w:bookmarkStart w:id="47" w:name="_Toc177658930"/>
      <w:r w:rsidRPr="004B0D2E">
        <w:t>Unterlage</w:t>
      </w:r>
      <w:r w:rsidRPr="00F1433B">
        <w:t xml:space="preserve"> </w:t>
      </w:r>
      <w:bookmarkEnd w:id="44"/>
      <w:r>
        <w:t>1</w:t>
      </w:r>
      <w:bookmarkEnd w:id="45"/>
      <w:bookmarkEnd w:id="46"/>
      <w:bookmarkEnd w:id="47"/>
    </w:p>
    <w:p w14:paraId="148831FD" w14:textId="3DA24330" w:rsidR="00095F96" w:rsidRPr="00095F96" w:rsidRDefault="00095F96" w:rsidP="00095F96">
      <w:pPr>
        <w:rPr>
          <w:iCs/>
          <w:lang w:val="de-DE"/>
        </w:rPr>
      </w:pPr>
      <w:r w:rsidRPr="00095F96">
        <w:rPr>
          <w:b/>
          <w:iCs/>
          <w:lang w:val="de-DE"/>
        </w:rPr>
        <w:t>Anm. zum Aufbau/Inhalt des Kapitels</w:t>
      </w:r>
    </w:p>
    <w:p w14:paraId="47F26A16" w14:textId="5AD0F466" w:rsidR="00095F96" w:rsidRPr="00095F96" w:rsidRDefault="00095F96" w:rsidP="00095F96">
      <w:pPr>
        <w:rPr>
          <w:iCs/>
          <w:lang w:val="de-DE"/>
        </w:rPr>
      </w:pPr>
      <w:r w:rsidRPr="00095F96">
        <w:rPr>
          <w:iCs/>
          <w:lang w:val="de-DE"/>
        </w:rPr>
        <w:t>Um den Argumentationsstrang in den vorherigen Kapiteln nicht zu unterbrechen, kann durchaus wichtiges Beiwerk auf den Anhang ausgelagert werden. Beiwerk zur Arbeit kann ein Fragebogen, eine detaillierte Aufstellung bspw. der analysierten Literatur, ein mathematischer Beweis oder eine DIN A4 große Abbildung sein. Weiterführende Erläuterungen, z. B. Beurteilungen von Untersuchungsergebnissen sind im Anhang zu unterlassen.</w:t>
      </w:r>
    </w:p>
    <w:p w14:paraId="40FC422A" w14:textId="394018D6" w:rsidR="00095F96" w:rsidRPr="00095F96" w:rsidRDefault="00095F96" w:rsidP="00095F96">
      <w:pPr>
        <w:rPr>
          <w:iCs/>
          <w:lang w:val="de-DE"/>
        </w:rPr>
      </w:pPr>
      <w:r w:rsidRPr="00095F96">
        <w:rPr>
          <w:iCs/>
          <w:lang w:val="de-DE"/>
        </w:rPr>
        <w:t>Jeder Anhang muss in einem direkten Bezug zu mindestens einer bestimmten Stelle des Textes der Arbeit stehen. Dementsprechend muss mindestens an einer Stelle des Textteils der Arbeit ein Verweis erfolgen.</w:t>
      </w:r>
    </w:p>
    <w:p w14:paraId="12C4CC49" w14:textId="77777777" w:rsidR="00FC2FBD" w:rsidRDefault="00FC2FBD" w:rsidP="00792EE6">
      <w:pPr>
        <w:rPr>
          <w:lang w:val="de-DE"/>
        </w:rPr>
      </w:pPr>
    </w:p>
    <w:p w14:paraId="2E8BCFAB" w14:textId="1321CD11" w:rsidR="00360289" w:rsidRPr="00095F96" w:rsidRDefault="00360289" w:rsidP="00792EE6">
      <w:pPr>
        <w:rPr>
          <w:lang w:val="de-DE"/>
        </w:rPr>
        <w:sectPr w:rsidR="00360289" w:rsidRPr="00095F96" w:rsidSect="00ED0F1D">
          <w:headerReference w:type="default" r:id="rId29"/>
          <w:pgSz w:w="11901" w:h="16817"/>
          <w:pgMar w:top="1332" w:right="1134" w:bottom="1332" w:left="1701" w:header="851" w:footer="567" w:gutter="0"/>
          <w:cols w:space="708"/>
          <w:docGrid w:linePitch="360"/>
        </w:sectPr>
      </w:pPr>
    </w:p>
    <w:p w14:paraId="166967B5" w14:textId="77777777" w:rsidR="000C28EB" w:rsidRDefault="000C28EB" w:rsidP="00BA12CB">
      <w:pPr>
        <w:pStyle w:val="berschrift1"/>
        <w:numPr>
          <w:ilvl w:val="0"/>
          <w:numId w:val="0"/>
        </w:numPr>
      </w:pPr>
      <w:bookmarkStart w:id="48" w:name="_Toc177658321"/>
      <w:bookmarkStart w:id="49" w:name="_Toc177658931"/>
      <w:r>
        <w:lastRenderedPageBreak/>
        <w:t>Weitere formale Hinweise</w:t>
      </w:r>
      <w:bookmarkEnd w:id="48"/>
      <w:bookmarkEnd w:id="49"/>
    </w:p>
    <w:p w14:paraId="2E9891B4" w14:textId="74664B07" w:rsidR="004F7342" w:rsidRPr="004F7342" w:rsidRDefault="004F7342" w:rsidP="004F7342">
      <w:pPr>
        <w:rPr>
          <w:b/>
          <w:bCs/>
          <w:iCs/>
          <w:lang w:val="de-DE"/>
        </w:rPr>
      </w:pPr>
      <w:r w:rsidRPr="004F7342">
        <w:rPr>
          <w:b/>
          <w:bCs/>
          <w:lang w:val="de-DE"/>
        </w:rPr>
        <w:t>Formatierungsrichtlinien</w:t>
      </w:r>
    </w:p>
    <w:p w14:paraId="7F11BF52" w14:textId="61986647" w:rsidR="004F7342" w:rsidRPr="004F7342" w:rsidRDefault="004F7342" w:rsidP="004F7342">
      <w:pPr>
        <w:rPr>
          <w:iCs/>
          <w:lang w:val="de-DE"/>
        </w:rPr>
      </w:pPr>
      <w:r w:rsidRPr="004F7342">
        <w:rPr>
          <w:iCs/>
          <w:lang w:val="de-DE"/>
        </w:rPr>
        <w:t>Um die Formatierungen auch in anderen Textverarbeitungsprogrammen anzuwenden, sind wesentliche hier genannt:</w:t>
      </w:r>
    </w:p>
    <w:p w14:paraId="7E245340" w14:textId="098CF72D" w:rsidR="0086330E" w:rsidRPr="0086330E" w:rsidRDefault="004F7342" w:rsidP="0086330E">
      <w:pPr>
        <w:pStyle w:val="Listenabsatz"/>
        <w:numPr>
          <w:ilvl w:val="0"/>
          <w:numId w:val="44"/>
        </w:numPr>
        <w:jc w:val="left"/>
        <w:rPr>
          <w:iCs/>
        </w:rPr>
      </w:pPr>
      <w:r w:rsidRPr="0086330E">
        <w:rPr>
          <w:bCs/>
          <w:i/>
        </w:rPr>
        <w:t>Format:</w:t>
      </w:r>
      <w:r w:rsidRPr="0086330E">
        <w:rPr>
          <w:bCs/>
          <w:iCs/>
        </w:rPr>
        <w:t xml:space="preserve"> DIN A 4 einseitig beschrieben; größeres Format (</w:t>
      </w:r>
      <w:proofErr w:type="spellStart"/>
      <w:r w:rsidRPr="0086330E">
        <w:rPr>
          <w:bCs/>
          <w:iCs/>
        </w:rPr>
        <w:t>auffaltbare</w:t>
      </w:r>
      <w:proofErr w:type="spellEnd"/>
      <w:r w:rsidRPr="0086330E">
        <w:rPr>
          <w:bCs/>
          <w:iCs/>
        </w:rPr>
        <w:t xml:space="preserve"> Seiten) nur für umfangreiche Tabellen und Grafiken</w:t>
      </w:r>
    </w:p>
    <w:p w14:paraId="4A427F61" w14:textId="77777777" w:rsidR="0086330E" w:rsidRPr="0086330E" w:rsidRDefault="004F7342" w:rsidP="0086330E">
      <w:pPr>
        <w:pStyle w:val="Listenabsatz"/>
        <w:numPr>
          <w:ilvl w:val="0"/>
          <w:numId w:val="44"/>
        </w:numPr>
        <w:jc w:val="left"/>
        <w:rPr>
          <w:iCs/>
        </w:rPr>
      </w:pPr>
      <w:r w:rsidRPr="0086330E">
        <w:rPr>
          <w:bCs/>
          <w:i/>
        </w:rPr>
        <w:t>Allgemeine Schriftart:</w:t>
      </w:r>
      <w:r w:rsidRPr="0086330E">
        <w:rPr>
          <w:bCs/>
          <w:iCs/>
        </w:rPr>
        <w:t xml:space="preserve"> Times New Roman</w:t>
      </w:r>
    </w:p>
    <w:p w14:paraId="02FCA056" w14:textId="77777777" w:rsidR="0086330E" w:rsidRPr="0086330E" w:rsidRDefault="004F7342" w:rsidP="0086330E">
      <w:pPr>
        <w:pStyle w:val="Listenabsatz"/>
        <w:numPr>
          <w:ilvl w:val="0"/>
          <w:numId w:val="44"/>
        </w:numPr>
        <w:jc w:val="left"/>
        <w:rPr>
          <w:iCs/>
        </w:rPr>
      </w:pPr>
      <w:r w:rsidRPr="0086330E">
        <w:rPr>
          <w:bCs/>
          <w:i/>
        </w:rPr>
        <w:t xml:space="preserve">Standardschrift: </w:t>
      </w:r>
      <w:r w:rsidRPr="0086330E">
        <w:rPr>
          <w:bCs/>
          <w:iCs/>
        </w:rPr>
        <w:t>12pt.; keine Einrückung; Ausrichtung Blocksatz; Zeilenabstand: Mehrfach 1,2; Abstand nach Absatz 6pt.; Absatzkontrolle</w:t>
      </w:r>
    </w:p>
    <w:p w14:paraId="316AAB1D" w14:textId="77777777" w:rsidR="0086330E" w:rsidRPr="0086330E" w:rsidRDefault="004F7342" w:rsidP="0086330E">
      <w:pPr>
        <w:pStyle w:val="Listenabsatz"/>
        <w:numPr>
          <w:ilvl w:val="0"/>
          <w:numId w:val="44"/>
        </w:numPr>
        <w:jc w:val="left"/>
        <w:rPr>
          <w:iCs/>
        </w:rPr>
      </w:pPr>
      <w:r w:rsidRPr="0086330E">
        <w:rPr>
          <w:bCs/>
          <w:i/>
        </w:rPr>
        <w:t>Überschrift 1. Ebene:</w:t>
      </w:r>
      <w:r w:rsidRPr="0086330E">
        <w:rPr>
          <w:bCs/>
          <w:iCs/>
        </w:rPr>
        <w:t xml:space="preserve"> 19pt.; Fettdruck; Abstand vor und nach der Überschrift 12pt</w:t>
      </w:r>
    </w:p>
    <w:p w14:paraId="0E2E1CF3" w14:textId="77777777" w:rsidR="0086330E" w:rsidRPr="0086330E" w:rsidRDefault="004F7342" w:rsidP="0086330E">
      <w:pPr>
        <w:pStyle w:val="Listenabsatz"/>
        <w:numPr>
          <w:ilvl w:val="0"/>
          <w:numId w:val="44"/>
        </w:numPr>
        <w:jc w:val="left"/>
        <w:rPr>
          <w:iCs/>
        </w:rPr>
      </w:pPr>
      <w:r w:rsidRPr="0086330E">
        <w:rPr>
          <w:bCs/>
          <w:i/>
        </w:rPr>
        <w:t>Überschrift 2. Ebene:</w:t>
      </w:r>
      <w:r w:rsidRPr="0086330E">
        <w:rPr>
          <w:bCs/>
          <w:iCs/>
        </w:rPr>
        <w:t xml:space="preserve"> gleich wie 1. Ebene nur 17pt. (jede folgende Ebene nur 2pt. weniger)</w:t>
      </w:r>
    </w:p>
    <w:p w14:paraId="006DD1D9" w14:textId="10182696" w:rsidR="0086330E" w:rsidRPr="0086330E" w:rsidRDefault="004F7342" w:rsidP="0086330E">
      <w:pPr>
        <w:pStyle w:val="Listenabsatz"/>
        <w:numPr>
          <w:ilvl w:val="0"/>
          <w:numId w:val="44"/>
        </w:numPr>
        <w:jc w:val="left"/>
        <w:rPr>
          <w:iCs/>
        </w:rPr>
      </w:pPr>
      <w:r w:rsidRPr="0086330E">
        <w:rPr>
          <w:bCs/>
          <w:i/>
        </w:rPr>
        <w:t>Seiteneinrichtung:</w:t>
      </w:r>
      <w:r w:rsidRPr="0086330E">
        <w:rPr>
          <w:bCs/>
          <w:iCs/>
        </w:rPr>
        <w:t xml:space="preserve"> Abstand oben und unten 2,35 cm; links 3 cm; rechts 2 cm; Abstand vom </w:t>
      </w:r>
      <w:r w:rsidRPr="0086330E">
        <w:rPr>
          <w:bCs/>
          <w:i/>
        </w:rPr>
        <w:t>Seitenrand:</w:t>
      </w:r>
      <w:r w:rsidRPr="0086330E">
        <w:rPr>
          <w:bCs/>
          <w:iCs/>
        </w:rPr>
        <w:t xml:space="preserve"> Kopfzeile 1,5 cm; Fußzeile 1 cm</w:t>
      </w:r>
    </w:p>
    <w:p w14:paraId="66E59935" w14:textId="566BCB94" w:rsidR="004F7342" w:rsidRPr="0086330E" w:rsidRDefault="004F7342" w:rsidP="0086330E">
      <w:pPr>
        <w:pStyle w:val="Listenabsatz"/>
        <w:numPr>
          <w:ilvl w:val="0"/>
          <w:numId w:val="44"/>
        </w:numPr>
        <w:jc w:val="left"/>
        <w:rPr>
          <w:iCs/>
        </w:rPr>
      </w:pPr>
      <w:r w:rsidRPr="0086330E">
        <w:rPr>
          <w:bCs/>
          <w:i/>
        </w:rPr>
        <w:t>Beschriftung unter Tabellen und Grafiken:</w:t>
      </w:r>
      <w:r w:rsidRPr="0086330E">
        <w:rPr>
          <w:bCs/>
          <w:iCs/>
        </w:rPr>
        <w:t xml:space="preserve"> 13pt.</w:t>
      </w:r>
      <w:r w:rsidRPr="0086330E">
        <w:rPr>
          <w:iCs/>
        </w:rPr>
        <w:t xml:space="preserve"> und kursiv</w:t>
      </w:r>
    </w:p>
    <w:p w14:paraId="56CC8482" w14:textId="1642AB4B" w:rsidR="00ED0F1D" w:rsidRPr="00ED0F1D" w:rsidRDefault="00ED0F1D" w:rsidP="004F7342">
      <w:pPr>
        <w:rPr>
          <w:b/>
          <w:bCs/>
          <w:iCs/>
          <w:lang w:val="de-DE"/>
        </w:rPr>
      </w:pPr>
      <w:r w:rsidRPr="004F7342">
        <w:rPr>
          <w:b/>
          <w:bCs/>
          <w:iCs/>
          <w:lang w:val="de-DE"/>
        </w:rPr>
        <w:t>Formulierung, Aufbau und Inhalt</w:t>
      </w:r>
    </w:p>
    <w:p w14:paraId="269EF2EE" w14:textId="77777777" w:rsidR="004F7342" w:rsidRPr="004F7342" w:rsidRDefault="004F7342" w:rsidP="004F7342">
      <w:pPr>
        <w:rPr>
          <w:iCs/>
          <w:lang w:val="de-DE"/>
        </w:rPr>
      </w:pPr>
      <w:r w:rsidRPr="004F7342">
        <w:rPr>
          <w:iCs/>
          <w:lang w:val="de-DE"/>
        </w:rPr>
        <w:t>Die Kennzeichnung von Erläuterungen in Zitaten durch den Bearbeiter erfolgt mit dem Hinweis „Anm. d. Verf.“ und bildet hier die Ausnahme.</w:t>
      </w:r>
    </w:p>
    <w:p w14:paraId="3ADA5C18" w14:textId="77777777" w:rsidR="004F7342" w:rsidRPr="004F7342" w:rsidRDefault="004F7342" w:rsidP="004F7342">
      <w:pPr>
        <w:rPr>
          <w:iCs/>
          <w:lang w:val="de-DE"/>
        </w:rPr>
      </w:pPr>
      <w:r w:rsidRPr="004F7342">
        <w:rPr>
          <w:iCs/>
          <w:lang w:val="de-DE"/>
        </w:rPr>
        <w:t>Grundsätzlich sind einfache kurze Sätze langen verschachtelten vorzuziehen, da sie häufig der Klarheit der Ausführungen dienlicher sind und den Lesefluss nicht hemmen.</w:t>
      </w:r>
    </w:p>
    <w:p w14:paraId="660BD112" w14:textId="77777777" w:rsidR="004F7342" w:rsidRPr="004F7342" w:rsidRDefault="004F7342" w:rsidP="004F7342">
      <w:pPr>
        <w:rPr>
          <w:iCs/>
          <w:lang w:val="de-DE"/>
        </w:rPr>
      </w:pPr>
      <w:r w:rsidRPr="004F7342">
        <w:rPr>
          <w:iCs/>
          <w:lang w:val="de-DE"/>
        </w:rPr>
        <w:t>Die Verwendung überschwänglicher, überspitzter, salopper Formulierungen ist nicht empfehlenswert, da sie vielfach die Klarheit und Genauigkeit der getroffenen Aussage beeinträchtigen.</w:t>
      </w:r>
    </w:p>
    <w:p w14:paraId="06A469D6" w14:textId="27610813" w:rsidR="004F7342" w:rsidRDefault="004F7342" w:rsidP="004F7342">
      <w:pPr>
        <w:rPr>
          <w:iCs/>
          <w:lang w:val="de-DE"/>
        </w:rPr>
      </w:pPr>
      <w:r w:rsidRPr="004F7342">
        <w:rPr>
          <w:iCs/>
          <w:lang w:val="de-DE"/>
        </w:rPr>
        <w:t>Die Überschriften müssen den Inhalt des betreffenden Textabschnitts widerspiegeln. Die Gesamtheit der Überschriften muss einen klaren Überblick über den Aufbau der Arbeit vermitteln. Ganze Sätze als Überschriften sind auf jeden Fall zu vermeiden. Hauptüberschriften dürfen keine identische oder fast identische Wiederholung des Themas der Arbeit, Unterüberschriften keine Wiederholung von Hauptüberschriften enthalten.</w:t>
      </w:r>
    </w:p>
    <w:p w14:paraId="6C7CE7F8" w14:textId="699CE0C0" w:rsidR="004F7342" w:rsidRPr="004F7342" w:rsidRDefault="00025454" w:rsidP="004F7342">
      <w:pPr>
        <w:rPr>
          <w:b/>
          <w:bCs/>
          <w:iCs/>
          <w:lang w:val="de-DE"/>
        </w:rPr>
      </w:pPr>
      <w:r w:rsidRPr="004F7342">
        <w:rPr>
          <w:b/>
          <w:bCs/>
          <w:iCs/>
          <w:lang w:val="de-DE"/>
        </w:rPr>
        <w:t>Einbindung von Tabellen und Grafiken</w:t>
      </w:r>
    </w:p>
    <w:p w14:paraId="54D0289C" w14:textId="0D8F2CEE" w:rsidR="004F7342" w:rsidRPr="004F7342" w:rsidRDefault="004F7342" w:rsidP="004F7342">
      <w:pPr>
        <w:rPr>
          <w:iCs/>
          <w:lang w:val="de-DE"/>
        </w:rPr>
      </w:pPr>
      <w:r w:rsidRPr="004F7342">
        <w:rPr>
          <w:iCs/>
          <w:lang w:val="de-DE"/>
        </w:rPr>
        <w:t>Bei Grafiken ist darauf zu achten, dass sie in einem leserlichen Farb- oder Graustufen-Modus dargestellt werden. Stellen Sie daher sicher, dass Ihre Grafiken hinreichend Kontrast besitzen. Bei Balkendiagrammen, Tortengrafiken u. ä. sollte</w:t>
      </w:r>
      <w:r w:rsidR="00D20359">
        <w:rPr>
          <w:iCs/>
          <w:lang w:val="de-DE"/>
        </w:rPr>
        <w:t xml:space="preserve"> beispielsweise</w:t>
      </w:r>
      <w:r w:rsidRPr="004F7342">
        <w:rPr>
          <w:iCs/>
          <w:lang w:val="de-DE"/>
        </w:rPr>
        <w:t xml:space="preserve"> darauf geachtet werden, dass sich die verwendeten Graustufen bzw. Schraffuren ausreichend voneinander abheben. Größere Grafiken oder tabellarische Aufstellungen sind ggf. im Anhang einzufügen.</w:t>
      </w:r>
    </w:p>
    <w:p w14:paraId="50B2D159" w14:textId="7433C6E5" w:rsidR="004F7342" w:rsidRPr="004F7342" w:rsidRDefault="004F7342" w:rsidP="004F7342">
      <w:pPr>
        <w:rPr>
          <w:iCs/>
          <w:lang w:val="de-DE"/>
        </w:rPr>
      </w:pPr>
      <w:r w:rsidRPr="004F7342">
        <w:rPr>
          <w:iCs/>
          <w:lang w:val="de-DE"/>
        </w:rPr>
        <w:lastRenderedPageBreak/>
        <w:t>Abbildungs- und Tabellenunterschriften haben stets folgende Form: "</w:t>
      </w:r>
      <w:r w:rsidR="00025454">
        <w:rPr>
          <w:iCs/>
          <w:lang w:val="de-DE"/>
        </w:rPr>
        <w:t>Abb</w:t>
      </w:r>
      <w:r w:rsidRPr="004F7342">
        <w:rPr>
          <w:iCs/>
          <w:lang w:val="de-DE"/>
        </w:rPr>
        <w:t>ild</w:t>
      </w:r>
      <w:r w:rsidR="00025454">
        <w:rPr>
          <w:iCs/>
          <w:lang w:val="de-DE"/>
        </w:rPr>
        <w:t>ung</w:t>
      </w:r>
      <w:r w:rsidRPr="004F7342">
        <w:rPr>
          <w:iCs/>
          <w:lang w:val="de-DE"/>
        </w:rPr>
        <w:t>" bzw. "Tabelle"</w:t>
      </w:r>
      <w:r w:rsidR="0063171F">
        <w:rPr>
          <w:iCs/>
          <w:lang w:val="de-DE"/>
        </w:rPr>
        <w:t xml:space="preserve">, </w:t>
      </w:r>
      <w:r w:rsidRPr="004F7342">
        <w:rPr>
          <w:iCs/>
          <w:lang w:val="de-DE"/>
        </w:rPr>
        <w:t>&lt;laufende Nummer&gt; und kurze Beschreibung.</w:t>
      </w:r>
      <w:r w:rsidR="0063171F">
        <w:rPr>
          <w:iCs/>
          <w:lang w:val="de-DE"/>
        </w:rPr>
        <w:t xml:space="preserve"> </w:t>
      </w:r>
      <w:r w:rsidRPr="004F7342">
        <w:rPr>
          <w:iCs/>
          <w:lang w:val="de-DE"/>
        </w:rPr>
        <w:t>"</w:t>
      </w:r>
      <w:r w:rsidR="0063171F">
        <w:rPr>
          <w:iCs/>
          <w:lang w:val="de-DE"/>
        </w:rPr>
        <w:t>Abb</w:t>
      </w:r>
      <w:r w:rsidRPr="004F7342">
        <w:rPr>
          <w:iCs/>
          <w:lang w:val="de-DE"/>
        </w:rPr>
        <w:t>ild</w:t>
      </w:r>
      <w:r w:rsidR="0063171F">
        <w:rPr>
          <w:iCs/>
          <w:lang w:val="de-DE"/>
        </w:rPr>
        <w:t>ung</w:t>
      </w:r>
      <w:r w:rsidRPr="004F7342">
        <w:rPr>
          <w:iCs/>
          <w:lang w:val="de-DE"/>
        </w:rPr>
        <w:t xml:space="preserve">" oder "Tabelle" sowie die Nr.-Angaben stehen dabei fett, die Beschreibung jedoch nicht. Alle Teile sind kursiv. </w:t>
      </w:r>
    </w:p>
    <w:p w14:paraId="771613A7" w14:textId="48BB6001" w:rsidR="004F7342" w:rsidRDefault="004F7342" w:rsidP="004F7342">
      <w:pPr>
        <w:rPr>
          <w:iCs/>
          <w:lang w:val="de-DE"/>
        </w:rPr>
      </w:pPr>
      <w:r w:rsidRPr="004F7342">
        <w:rPr>
          <w:iCs/>
          <w:lang w:val="de-DE"/>
        </w:rPr>
        <w:t>Für Beispiele siehe Kapitel 3</w:t>
      </w:r>
      <w:r w:rsidR="00D20359">
        <w:rPr>
          <w:iCs/>
          <w:lang w:val="de-DE"/>
        </w:rPr>
        <w:t>.</w:t>
      </w:r>
    </w:p>
    <w:p w14:paraId="5D5CE042" w14:textId="70ABDB74" w:rsidR="00684F40" w:rsidRPr="004F7342" w:rsidRDefault="00684F40" w:rsidP="004F7342">
      <w:pPr>
        <w:rPr>
          <w:b/>
          <w:bCs/>
          <w:iCs/>
          <w:lang w:val="de-DE"/>
        </w:rPr>
      </w:pPr>
      <w:r w:rsidRPr="004F7342">
        <w:rPr>
          <w:b/>
          <w:bCs/>
          <w:iCs/>
          <w:lang w:val="de-DE"/>
        </w:rPr>
        <w:t>Quellenverweise</w:t>
      </w:r>
    </w:p>
    <w:p w14:paraId="6A485510" w14:textId="192F9452" w:rsidR="004F7342" w:rsidRPr="004F7342" w:rsidRDefault="00572C4E" w:rsidP="00572C4E">
      <w:pPr>
        <w:rPr>
          <w:iCs/>
          <w:lang w:val="nb-NO"/>
        </w:rPr>
      </w:pPr>
      <w:r w:rsidRPr="00572C4E">
        <w:rPr>
          <w:lang w:val="de-DE"/>
        </w:rPr>
        <w:t xml:space="preserve">Verweise auf die im Literaturverzeichnis enthaltenen Quellen </w:t>
      </w:r>
      <w:r>
        <w:rPr>
          <w:lang w:val="de-DE"/>
        </w:rPr>
        <w:t xml:space="preserve">sollten </w:t>
      </w:r>
      <w:r w:rsidRPr="00572C4E">
        <w:rPr>
          <w:lang w:val="de-DE"/>
        </w:rPr>
        <w:t xml:space="preserve">der Form </w:t>
      </w:r>
      <w:r>
        <w:rPr>
          <w:lang w:val="de-DE"/>
        </w:rPr>
        <w:t>der APA entsprechen</w:t>
      </w:r>
      <w:r w:rsidRPr="00572C4E">
        <w:rPr>
          <w:iCs/>
          <w:color w:val="000000"/>
        </w:rPr>
        <w:t>. Auf die Angabe von Seitenzahlen ist zu achten.</w:t>
      </w:r>
    </w:p>
    <w:p w14:paraId="73F43F4B" w14:textId="16AB1184" w:rsidR="004F7342" w:rsidRPr="004F7342" w:rsidRDefault="004F7342" w:rsidP="004F7342">
      <w:pPr>
        <w:rPr>
          <w:iCs/>
          <w:lang w:val="de-DE"/>
        </w:rPr>
      </w:pPr>
      <w:r w:rsidRPr="004F7342">
        <w:rPr>
          <w:iCs/>
          <w:lang w:val="de-DE"/>
        </w:rPr>
        <w:t xml:space="preserve">Jede </w:t>
      </w:r>
      <w:proofErr w:type="gramStart"/>
      <w:r w:rsidRPr="004F7342">
        <w:rPr>
          <w:iCs/>
          <w:lang w:val="de-DE"/>
        </w:rPr>
        <w:t>von anderen Autor</w:t>
      </w:r>
      <w:proofErr w:type="gramEnd"/>
      <w:r w:rsidR="00A03910">
        <w:rPr>
          <w:iCs/>
          <w:lang w:val="de-DE"/>
        </w:rPr>
        <w:t>/i</w:t>
      </w:r>
      <w:r w:rsidRPr="004F7342">
        <w:rPr>
          <w:iCs/>
          <w:lang w:val="de-DE"/>
        </w:rPr>
        <w:t>nnen wörtlich in die Arbeit übernommene Textstelle sowie jede sich an die Gedankengänge anderer Autor</w:t>
      </w:r>
      <w:r w:rsidR="00A03910">
        <w:rPr>
          <w:iCs/>
          <w:lang w:val="de-DE"/>
        </w:rPr>
        <w:t>/i</w:t>
      </w:r>
      <w:r w:rsidRPr="004F7342">
        <w:rPr>
          <w:iCs/>
          <w:lang w:val="de-DE"/>
        </w:rPr>
        <w:t>nnen anlehnende Stelle der Arbeit ist durch genaue Quellenangaben zu belegen. Bei Zuwiderhandlung (Plagiat) ist damit zu rechnen, dass die Arbeit mit „nicht genügend“ bewertet wird. Lediglich Ausführungen, die zum gesicherten Bestand der Allgemeinbildung der betreffenden Fachausbildung gehören, brauchen nicht durch eine entsprechende Quellenangabe belegt zu werden. Sowohl wörtliche als auch sinngemäße Zitate sind grundsätzlich der Originalquelle zu entnehmen. Bei wörtlichen Zitaten muss eine Seitenzahl ergänzt werden.</w:t>
      </w:r>
    </w:p>
    <w:p w14:paraId="7C2D2371" w14:textId="77777777" w:rsidR="004F7342" w:rsidRPr="004F7342" w:rsidRDefault="004F7342" w:rsidP="004F7342">
      <w:pPr>
        <w:rPr>
          <w:iCs/>
          <w:lang w:val="de-DE"/>
        </w:rPr>
      </w:pPr>
      <w:r w:rsidRPr="004F7342">
        <w:rPr>
          <w:iCs/>
          <w:lang w:val="de-DE"/>
        </w:rPr>
        <w:t>Alle Zitate sind sorgfältig mit den Originalquellen zu vergleichen. Zitate sind so vorzunehmen, dass sie durch die Entnahme aus dem in der Originalquelle bestehenden und durch die Einfügung in dem vom Zitierenden geschaffenen Zusammenhang keinen anderen Sinn erhalten.</w:t>
      </w:r>
    </w:p>
    <w:p w14:paraId="6AB5A859" w14:textId="310A079A" w:rsidR="004F7342" w:rsidRPr="004F7342" w:rsidRDefault="004F7342" w:rsidP="004F7342">
      <w:pPr>
        <w:rPr>
          <w:iCs/>
          <w:lang w:val="de-DE"/>
        </w:rPr>
      </w:pPr>
      <w:r w:rsidRPr="004F7342">
        <w:rPr>
          <w:iCs/>
          <w:lang w:val="de-DE"/>
        </w:rPr>
        <w:t>Wird im Text von herrschender Literaturmeinung gesprochen, so sind dementsprechend auch mehrere Literaturquellen anzugeben.</w:t>
      </w:r>
    </w:p>
    <w:p w14:paraId="560859BD" w14:textId="77777777" w:rsidR="004F7342" w:rsidRPr="004F7342" w:rsidRDefault="004F7342" w:rsidP="004F7342">
      <w:pPr>
        <w:rPr>
          <w:iCs/>
          <w:lang w:val="de-DE"/>
        </w:rPr>
      </w:pPr>
      <w:r w:rsidRPr="004F7342">
        <w:rPr>
          <w:iCs/>
          <w:lang w:val="de-DE"/>
        </w:rPr>
        <w:t>Nur veröffentlichte Quellen sind zitierfähig. Diese Anforderung dient der Nachvollziehbarkeit und der Kontrolle. Werden in diesem Sinne nicht zitierfähige Unterlagen wie Referate, briefliche Auskünfte oder mündliche Informationen ausnahmsweise verwendet, so ist darauf unter Nennung des Urhebers in der betreffenden Fußnote zu verweisen. Derartige Quellen sind nicht in das Literaturverzeichnis aufzunehmen, aber Briefe und Gesprächsprotokolle können gegebenenfalls im Anhang wiedergegeben werden.</w:t>
      </w:r>
    </w:p>
    <w:p w14:paraId="196787B9" w14:textId="014DE1FD" w:rsidR="004F7342" w:rsidRPr="004F7342" w:rsidRDefault="004F7342" w:rsidP="004F7342">
      <w:pPr>
        <w:rPr>
          <w:iCs/>
          <w:lang w:val="de-DE"/>
        </w:rPr>
      </w:pPr>
      <w:r w:rsidRPr="004F7342">
        <w:rPr>
          <w:iCs/>
          <w:lang w:val="de-DE"/>
        </w:rPr>
        <w:t>Auslassungen innerhalb eines wörtlichen Zitats sind durch drei Punkte „…“ kenntlich zu machen.</w:t>
      </w:r>
    </w:p>
    <w:p w14:paraId="33CE7270" w14:textId="77777777" w:rsidR="004F7342" w:rsidRPr="004F7342" w:rsidRDefault="004F7342" w:rsidP="004F7342">
      <w:pPr>
        <w:rPr>
          <w:iCs/>
          <w:lang w:val="de-DE"/>
        </w:rPr>
      </w:pPr>
      <w:r w:rsidRPr="004F7342">
        <w:rPr>
          <w:iCs/>
          <w:lang w:val="de-DE"/>
        </w:rPr>
        <w:t>Hervorhebungen des Bearbeiters in wörtlichen zitierten Texten durch Fettdruck etc. sind, falls das Original keine Hervorhebung enthält, in der betreffenden Fußnote im Anschluss an die Quellenangabe durch einen entsprechenden Hinweis anzuzeigen.</w:t>
      </w:r>
    </w:p>
    <w:p w14:paraId="6EFB3557" w14:textId="77777777" w:rsidR="00A03910" w:rsidRDefault="004F7342" w:rsidP="004F7342">
      <w:pPr>
        <w:rPr>
          <w:iCs/>
          <w:lang w:val="de-DE"/>
        </w:rPr>
      </w:pPr>
      <w:bookmarkStart w:id="50" w:name="Quellenverweis_Graphiken"/>
      <w:r w:rsidRPr="004F7342">
        <w:rPr>
          <w:iCs/>
          <w:lang w:val="de-DE"/>
        </w:rPr>
        <w:t>Auch bei Grafiken und Tabellen ist die Herkunft zwingend mit einer genauen Quellenangabe zu kennzeichnen: Werden diese identisch zur Originalquelle übernommen, so ist analog zu wörtlichen Zitaten die Quelle in der jeweiligen Abbildungs- bzw. Tabellenunterschrift zu nennen. Werden diese in abgewandelter Form übernommen oder nur Teile in der eigenen Arbeit reproduziert, so ist in der jeweiligen Abbildungs- bzw. Tabellenunterschrift die Quelle mit vorangestelltem „in Anlehnung an“ zu nennen.</w:t>
      </w:r>
    </w:p>
    <w:p w14:paraId="0AD8101F" w14:textId="77777777" w:rsidR="00F87F92" w:rsidRDefault="00F87F92" w:rsidP="004F7342">
      <w:pPr>
        <w:rPr>
          <w:iCs/>
          <w:lang w:val="de-DE"/>
        </w:rPr>
      </w:pPr>
    </w:p>
    <w:bookmarkEnd w:id="50"/>
    <w:p w14:paraId="12090F4D" w14:textId="342AD0F3" w:rsidR="004F7342" w:rsidRPr="004F7342" w:rsidRDefault="00A03910" w:rsidP="004F7342">
      <w:pPr>
        <w:rPr>
          <w:b/>
          <w:bCs/>
          <w:iCs/>
          <w:lang w:val="de-DE"/>
        </w:rPr>
      </w:pPr>
      <w:r w:rsidRPr="004F7342">
        <w:rPr>
          <w:b/>
          <w:bCs/>
          <w:iCs/>
          <w:lang w:val="de-DE"/>
        </w:rPr>
        <w:lastRenderedPageBreak/>
        <w:t>Anmerkungen, Fußnoten und Endnoten</w:t>
      </w:r>
    </w:p>
    <w:p w14:paraId="637089BD" w14:textId="16B036C8" w:rsidR="004F7342" w:rsidRDefault="004F7342" w:rsidP="004F7342">
      <w:pPr>
        <w:rPr>
          <w:iCs/>
          <w:lang w:val="de-DE"/>
        </w:rPr>
      </w:pPr>
      <w:r w:rsidRPr="004F7342">
        <w:rPr>
          <w:iCs/>
          <w:lang w:val="de-DE"/>
        </w:rPr>
        <w:t xml:space="preserve">Mit Anmerkungen im Text (bspw. in Klammern) sowie mit Fußnoten sollte möglichst </w:t>
      </w:r>
      <w:r w:rsidR="00F87F92">
        <w:rPr>
          <w:iCs/>
          <w:lang w:val="de-DE"/>
        </w:rPr>
        <w:t>sparsam</w:t>
      </w:r>
      <w:r w:rsidRPr="004F7342">
        <w:rPr>
          <w:iCs/>
          <w:lang w:val="de-DE"/>
        </w:rPr>
        <w:t xml:space="preserve"> umgegangen werden. Die Fußnoten sind über alle Kapitel </w:t>
      </w:r>
      <w:r w:rsidR="00A03910" w:rsidRPr="004F7342">
        <w:rPr>
          <w:iCs/>
          <w:lang w:val="de-DE"/>
        </w:rPr>
        <w:t>durchzunummerieren</w:t>
      </w:r>
      <w:r w:rsidRPr="004F7342">
        <w:rPr>
          <w:iCs/>
          <w:lang w:val="de-DE"/>
        </w:rPr>
        <w:t>. Endnoten sind generell zu vermeiden.</w:t>
      </w:r>
    </w:p>
    <w:p w14:paraId="2D26D8C5" w14:textId="3C05FE05" w:rsidR="00A0157D" w:rsidRPr="004F7342" w:rsidRDefault="00A0157D" w:rsidP="004F7342">
      <w:pPr>
        <w:rPr>
          <w:b/>
          <w:bCs/>
          <w:iCs/>
          <w:lang w:val="de-DE"/>
        </w:rPr>
      </w:pPr>
      <w:r w:rsidRPr="004F7342">
        <w:rPr>
          <w:b/>
          <w:bCs/>
          <w:iCs/>
          <w:lang w:val="de-DE"/>
        </w:rPr>
        <w:t>Abkürzungen</w:t>
      </w:r>
    </w:p>
    <w:p w14:paraId="483CC593" w14:textId="3AE6219F" w:rsidR="004F7342" w:rsidRDefault="004F7342" w:rsidP="004F7342">
      <w:pPr>
        <w:rPr>
          <w:iCs/>
          <w:lang w:val="de-DE"/>
        </w:rPr>
      </w:pPr>
      <w:r w:rsidRPr="004F7342">
        <w:rPr>
          <w:iCs/>
          <w:lang w:val="de-DE"/>
        </w:rPr>
        <w:t xml:space="preserve">Abkürzungen sind nicht in Überschriften und außerdem sparsam zu verwenden. Völlig ungebräuchliche oder doppeldeutige Abkürzungen sind gänzlich zu vermeiden. Des Weiteren müssen alle Abkürzungen im Abkürzungsverzeichnis hinterlegt werden. </w:t>
      </w:r>
    </w:p>
    <w:p w14:paraId="29A4B072" w14:textId="038ED24B" w:rsidR="00A0157D" w:rsidRPr="004F7342" w:rsidRDefault="00A0157D" w:rsidP="004F7342">
      <w:pPr>
        <w:rPr>
          <w:b/>
          <w:bCs/>
          <w:iCs/>
          <w:lang w:val="de-DE"/>
        </w:rPr>
      </w:pPr>
      <w:proofErr w:type="gramStart"/>
      <w:r w:rsidRPr="004F7342">
        <w:rPr>
          <w:b/>
          <w:bCs/>
          <w:iCs/>
          <w:lang w:val="de-DE"/>
        </w:rPr>
        <w:t>E-Mail Adressen</w:t>
      </w:r>
      <w:proofErr w:type="gramEnd"/>
    </w:p>
    <w:p w14:paraId="63AAE4EF" w14:textId="77777777" w:rsidR="004F7342" w:rsidRPr="004F7342" w:rsidRDefault="004F7342" w:rsidP="004F7342">
      <w:pPr>
        <w:rPr>
          <w:iCs/>
          <w:lang w:val="de-DE"/>
        </w:rPr>
      </w:pPr>
      <w:r w:rsidRPr="004F7342">
        <w:rPr>
          <w:iCs/>
          <w:lang w:val="de-DE"/>
        </w:rPr>
        <w:t>E-Mail-Adressen steht gemäß der Duden-Schreibweise ein "E-Mail: " voran. Mehrere Mailadressen auf einem Host sind durch geschweifte Klammern und gerade Striche zu gruppieren.</w:t>
      </w:r>
    </w:p>
    <w:p w14:paraId="2E1D85A2" w14:textId="77777777" w:rsidR="004F7342" w:rsidRPr="004F7342" w:rsidRDefault="004F7342" w:rsidP="004F7342">
      <w:pPr>
        <w:rPr>
          <w:iCs/>
          <w:lang w:val="de-DE"/>
        </w:rPr>
      </w:pPr>
      <w:r w:rsidRPr="004F7342">
        <w:rPr>
          <w:iCs/>
          <w:lang w:val="de-DE"/>
        </w:rPr>
        <w:t xml:space="preserve">Beispiel: </w:t>
      </w:r>
    </w:p>
    <w:p w14:paraId="3D9C6567" w14:textId="6FB3337E" w:rsidR="004F7342" w:rsidRDefault="00377FD6" w:rsidP="004F7342">
      <w:pPr>
        <w:rPr>
          <w:iCs/>
          <w:lang w:val="de-DE"/>
        </w:rPr>
      </w:pPr>
      <w:r w:rsidRPr="0038436E">
        <w:rPr>
          <w:iCs/>
          <w:lang w:val="de-DE"/>
        </w:rPr>
        <w:t>{</w:t>
      </w:r>
      <w:proofErr w:type="spellStart"/>
      <w:r w:rsidRPr="0038436E">
        <w:rPr>
          <w:iCs/>
          <w:lang w:val="de-DE"/>
        </w:rPr>
        <w:t>markus.mueller|andreas.meier</w:t>
      </w:r>
      <w:proofErr w:type="spellEnd"/>
      <w:r w:rsidRPr="0038436E">
        <w:rPr>
          <w:iCs/>
          <w:lang w:val="de-DE"/>
        </w:rPr>
        <w:t>}@uibk.ac.at</w:t>
      </w:r>
      <w:r w:rsidR="004F7342" w:rsidRPr="004F7342">
        <w:rPr>
          <w:iCs/>
          <w:lang w:val="de-DE"/>
        </w:rPr>
        <w:t>.</w:t>
      </w:r>
    </w:p>
    <w:p w14:paraId="15BAA1FC" w14:textId="52F39EB0" w:rsidR="00377FD6" w:rsidRDefault="0038436E" w:rsidP="004F7342">
      <w:pPr>
        <w:rPr>
          <w:b/>
          <w:bCs/>
          <w:iCs/>
          <w:lang w:val="de-DE"/>
        </w:rPr>
      </w:pPr>
      <w:r w:rsidRPr="006D158A">
        <w:rPr>
          <w:b/>
          <w:bCs/>
          <w:iCs/>
          <w:lang w:val="de-DE"/>
        </w:rPr>
        <w:t>Plagiatsprüfung</w:t>
      </w:r>
      <w:r w:rsidR="001A2CB7">
        <w:rPr>
          <w:b/>
          <w:bCs/>
          <w:iCs/>
          <w:lang w:val="de-DE"/>
        </w:rPr>
        <w:t xml:space="preserve"> &amp; </w:t>
      </w:r>
      <w:r w:rsidR="004D74C9">
        <w:rPr>
          <w:b/>
          <w:bCs/>
          <w:iCs/>
          <w:lang w:val="de-DE"/>
        </w:rPr>
        <w:t>KI</w:t>
      </w:r>
      <w:r w:rsidR="001A2CB7">
        <w:rPr>
          <w:b/>
          <w:bCs/>
          <w:iCs/>
          <w:lang w:val="de-DE"/>
        </w:rPr>
        <w:t>-Tools</w:t>
      </w:r>
    </w:p>
    <w:p w14:paraId="3A0B8F9B" w14:textId="679A058A" w:rsidR="006D158A" w:rsidRPr="006D158A" w:rsidRDefault="006D158A" w:rsidP="004F7342">
      <w:pPr>
        <w:rPr>
          <w:iCs/>
          <w:lang w:val="de-DE"/>
        </w:rPr>
      </w:pPr>
      <w:r>
        <w:rPr>
          <w:iCs/>
          <w:lang w:val="de-DE"/>
        </w:rPr>
        <w:t xml:space="preserve">Die </w:t>
      </w:r>
      <w:proofErr w:type="spellStart"/>
      <w:r>
        <w:rPr>
          <w:iCs/>
          <w:lang w:val="de-DE"/>
        </w:rPr>
        <w:t>Betreungsperson</w:t>
      </w:r>
      <w:proofErr w:type="spellEnd"/>
      <w:r>
        <w:rPr>
          <w:iCs/>
          <w:lang w:val="de-DE"/>
        </w:rPr>
        <w:t xml:space="preserve"> </w:t>
      </w:r>
      <w:r w:rsidR="00866241">
        <w:rPr>
          <w:iCs/>
          <w:lang w:val="de-DE"/>
        </w:rPr>
        <w:t>kann vor der Abgabe einen Link zur Verfügung stellen, über den eine Plagiatsprüfung erfolgt. Wir empfehlen dringend, diese Prüfung durchzuführen und hierfür vor der finalen Abgabe Zeit einzuplanen.</w:t>
      </w:r>
    </w:p>
    <w:p w14:paraId="3B4DC001" w14:textId="518F091A" w:rsidR="00866241" w:rsidRPr="001A2CB7" w:rsidRDefault="00866241" w:rsidP="004F7342">
      <w:pPr>
        <w:rPr>
          <w:iCs/>
          <w:lang w:val="de-DE"/>
        </w:rPr>
      </w:pPr>
      <w:r w:rsidRPr="001A2CB7">
        <w:rPr>
          <w:iCs/>
          <w:lang w:val="de-DE"/>
        </w:rPr>
        <w:t xml:space="preserve">Bezüglich der Nutzung von KI-Software wie beispielsweise </w:t>
      </w:r>
      <w:proofErr w:type="spellStart"/>
      <w:r w:rsidRPr="001A2CB7">
        <w:rPr>
          <w:iCs/>
          <w:lang w:val="de-DE"/>
        </w:rPr>
        <w:t>ChatGPT</w:t>
      </w:r>
      <w:proofErr w:type="spellEnd"/>
      <w:r w:rsidRPr="001A2CB7">
        <w:rPr>
          <w:iCs/>
          <w:lang w:val="de-DE"/>
        </w:rPr>
        <w:t xml:space="preserve"> verweisen wir auf die Handreichung der Fakultät für Betriebswirtschaft</w:t>
      </w:r>
      <w:r w:rsidR="001A2CB7">
        <w:rPr>
          <w:iCs/>
          <w:lang w:val="de-DE"/>
        </w:rPr>
        <w:t xml:space="preserve">: </w:t>
      </w:r>
      <w:hyperlink r:id="rId30" w:history="1">
        <w:r w:rsidR="004D74C9" w:rsidRPr="003272A7">
          <w:rPr>
            <w:rStyle w:val="Hyperlink"/>
            <w:iCs/>
            <w:lang w:val="de-DE"/>
          </w:rPr>
          <w:t>https://www.uibk.ac.at/de/betriebswirtschaft/studies/umgang-mit-ki/</w:t>
        </w:r>
      </w:hyperlink>
      <w:r w:rsidR="004D74C9">
        <w:rPr>
          <w:iCs/>
          <w:lang w:val="de-DE"/>
        </w:rPr>
        <w:t xml:space="preserve"> </w:t>
      </w:r>
    </w:p>
    <w:p w14:paraId="6D0EBEA7" w14:textId="4C49D679" w:rsidR="00A0157D" w:rsidRPr="004F7342" w:rsidRDefault="00A0157D" w:rsidP="004F7342">
      <w:pPr>
        <w:rPr>
          <w:b/>
          <w:bCs/>
          <w:iCs/>
          <w:lang w:val="de-DE"/>
        </w:rPr>
      </w:pPr>
      <w:r w:rsidRPr="004F7342">
        <w:rPr>
          <w:b/>
          <w:bCs/>
          <w:iCs/>
          <w:lang w:val="de-DE"/>
        </w:rPr>
        <w:t>S</w:t>
      </w:r>
      <w:r w:rsidR="00F87F92">
        <w:rPr>
          <w:b/>
          <w:bCs/>
          <w:iCs/>
          <w:lang w:val="de-DE"/>
        </w:rPr>
        <w:t>c</w:t>
      </w:r>
      <w:r w:rsidRPr="004F7342">
        <w:rPr>
          <w:b/>
          <w:bCs/>
          <w:iCs/>
          <w:lang w:val="de-DE"/>
        </w:rPr>
        <w:t>hlussbemerkung</w:t>
      </w:r>
    </w:p>
    <w:p w14:paraId="270D5ACE" w14:textId="77777777" w:rsidR="004F7342" w:rsidRPr="004F7342" w:rsidRDefault="004F7342" w:rsidP="004F7342">
      <w:pPr>
        <w:rPr>
          <w:iCs/>
          <w:lang w:val="de-DE"/>
        </w:rPr>
      </w:pPr>
      <w:r w:rsidRPr="004F7342">
        <w:rPr>
          <w:iCs/>
          <w:lang w:val="de-DE"/>
        </w:rPr>
        <w:t>Sollten im einen oder anderen Fall noch Fragen offen sein, die diese Richtlinien nicht beantworten, so kann z. B. in folgenden Quellen nachgelesen werden:</w:t>
      </w:r>
    </w:p>
    <w:p w14:paraId="46615EB0" w14:textId="77777777" w:rsidR="004F7342" w:rsidRPr="004F7342" w:rsidRDefault="004F7342" w:rsidP="004F7342">
      <w:pPr>
        <w:pStyle w:val="Listenabsatz"/>
      </w:pPr>
      <w:r w:rsidRPr="004F7342">
        <w:t>Esselborn-Krumbiegel, Helga (2008): Von der Idee zum Text. Eine Anleitung zum wissenschaftlichen Schreiben. 3. Auflage, UTB, Stuttgart.</w:t>
      </w:r>
    </w:p>
    <w:p w14:paraId="207A5537" w14:textId="77777777" w:rsidR="004F7342" w:rsidRPr="004F7342" w:rsidRDefault="004F7342" w:rsidP="004F7342">
      <w:pPr>
        <w:pStyle w:val="Listenabsatz"/>
      </w:pPr>
      <w:r w:rsidRPr="004F7342">
        <w:t xml:space="preserve">Hug, Theo; Niedermair, Klaus (2010): Wissenschaftliches Arbeiten. Handreichung. 2. Auflage, </w:t>
      </w:r>
      <w:proofErr w:type="spellStart"/>
      <w:r w:rsidRPr="004F7342">
        <w:t>Studia</w:t>
      </w:r>
      <w:proofErr w:type="spellEnd"/>
      <w:r w:rsidRPr="004F7342">
        <w:t xml:space="preserve"> Universitätsverlag, Innsbruck.</w:t>
      </w:r>
    </w:p>
    <w:p w14:paraId="1023D934" w14:textId="77777777" w:rsidR="004F7342" w:rsidRPr="004F7342" w:rsidRDefault="004F7342" w:rsidP="004F7342">
      <w:pPr>
        <w:pStyle w:val="Listenabsatz"/>
      </w:pPr>
      <w:r w:rsidRPr="004F7342">
        <w:t>Kornmeier, Martin (2009): Wissenschaftlich schreiben leicht gemacht. für Bachelor, Master und Dissertation. 2. Auflage, UTB, Stuttgart.</w:t>
      </w:r>
    </w:p>
    <w:p w14:paraId="4A505889" w14:textId="77777777" w:rsidR="004F7342" w:rsidRPr="004F7342" w:rsidRDefault="004F7342" w:rsidP="004F7342">
      <w:pPr>
        <w:rPr>
          <w:iCs/>
          <w:lang w:val="de-DE"/>
        </w:rPr>
      </w:pPr>
      <w:r w:rsidRPr="004F7342">
        <w:rPr>
          <w:iCs/>
          <w:lang w:val="de-DE"/>
        </w:rPr>
        <w:t>Generell gilt jedoch nach wie vor der Grundsatz, dass eine für die gesamte Arbeit einheitliche Vorgehensweise (konsistente Anwendung „eigener“ Richtlinien) zu wählen ist.</w:t>
      </w:r>
    </w:p>
    <w:p w14:paraId="62900013" w14:textId="77777777" w:rsidR="00D73959" w:rsidRDefault="00D73959" w:rsidP="00360289">
      <w:pPr>
        <w:rPr>
          <w:iCs/>
          <w:lang w:val="de-DE"/>
        </w:rPr>
      </w:pPr>
    </w:p>
    <w:p w14:paraId="011EE528" w14:textId="738C25B8" w:rsidR="00D84D22" w:rsidRDefault="00D84D22" w:rsidP="00360289">
      <w:pPr>
        <w:rPr>
          <w:iCs/>
          <w:lang w:val="de-DE"/>
        </w:rPr>
        <w:sectPr w:rsidR="00D84D22" w:rsidSect="00ED0F1D">
          <w:headerReference w:type="default" r:id="rId31"/>
          <w:pgSz w:w="11901" w:h="16817"/>
          <w:pgMar w:top="1332" w:right="1134" w:bottom="1332" w:left="1701" w:header="851" w:footer="567" w:gutter="0"/>
          <w:cols w:space="708"/>
          <w:docGrid w:linePitch="360"/>
        </w:sectPr>
      </w:pPr>
    </w:p>
    <w:p w14:paraId="40D03B18" w14:textId="20EDA10F" w:rsidR="00026028" w:rsidRPr="00080D5E" w:rsidRDefault="00080D5E" w:rsidP="00026028">
      <w:pPr>
        <w:rPr>
          <w:b/>
          <w:bCs/>
          <w:lang w:val="de-DE"/>
        </w:rPr>
      </w:pPr>
      <w:r w:rsidRPr="00026028">
        <w:rPr>
          <w:b/>
          <w:bCs/>
          <w:iCs/>
          <w:lang w:val="de-DE"/>
        </w:rPr>
        <w:lastRenderedPageBreak/>
        <w:t>Eidesstattliche Erklärung</w:t>
      </w:r>
    </w:p>
    <w:p w14:paraId="46A40C6C" w14:textId="39FC3184" w:rsidR="00080D5E" w:rsidRDefault="00080D5E" w:rsidP="00026028">
      <w:pPr>
        <w:rPr>
          <w:lang w:val="de-DE"/>
        </w:rPr>
      </w:pPr>
      <w:r w:rsidRPr="0039205D">
        <w:rPr>
          <w:lang w:val="de-DE"/>
        </w:rPr>
        <w:t xml:space="preserve">Bitte </w:t>
      </w:r>
      <w:r w:rsidRPr="00026028">
        <w:rPr>
          <w:lang w:val="de-DE"/>
        </w:rPr>
        <w:t>Entsprechende Erklärung auswählen</w:t>
      </w:r>
      <w:r w:rsidRPr="0039205D">
        <w:rPr>
          <w:lang w:val="de-DE"/>
        </w:rPr>
        <w:t>:</w:t>
      </w:r>
    </w:p>
    <w:p w14:paraId="7314DFF6" w14:textId="5B2482CD" w:rsidR="00260D4C" w:rsidRDefault="00260D4C">
      <w:pPr>
        <w:spacing w:after="0" w:line="240" w:lineRule="auto"/>
        <w:jc w:val="left"/>
        <w:rPr>
          <w:lang w:val="de-DE"/>
        </w:rPr>
      </w:pPr>
      <w:r>
        <w:rPr>
          <w:lang w:val="de-DE"/>
        </w:rPr>
        <w:br w:type="page"/>
      </w:r>
    </w:p>
    <w:p w14:paraId="0F77E4EF" w14:textId="77777777" w:rsidR="00026028" w:rsidRPr="00026028" w:rsidRDefault="00026028" w:rsidP="00026028">
      <w:pPr>
        <w:rPr>
          <w:b/>
          <w:iCs/>
          <w:lang w:val="de-DE"/>
        </w:rPr>
      </w:pPr>
      <w:r w:rsidRPr="00026028">
        <w:rPr>
          <w:b/>
          <w:iCs/>
          <w:lang w:val="de-DE"/>
        </w:rPr>
        <w:lastRenderedPageBreak/>
        <w:t>Eidesstattliche Erklärung</w:t>
      </w:r>
    </w:p>
    <w:p w14:paraId="05966DCF" w14:textId="77777777" w:rsidR="00026028" w:rsidRPr="00026028" w:rsidRDefault="00026028" w:rsidP="00026028">
      <w:pPr>
        <w:rPr>
          <w:iCs/>
          <w:lang w:val="de-DE"/>
        </w:rPr>
      </w:pPr>
      <w:r w:rsidRPr="00026028">
        <w:rPr>
          <w:iCs/>
          <w:lang w:val="de-DE"/>
        </w:rPr>
        <w:t xml:space="preserve">Ich erkläre hiermit </w:t>
      </w:r>
      <w:proofErr w:type="gramStart"/>
      <w:r w:rsidRPr="00026028">
        <w:rPr>
          <w:iCs/>
          <w:lang w:val="de-DE"/>
        </w:rPr>
        <w:t>an Eides</w:t>
      </w:r>
      <w:proofErr w:type="gramEnd"/>
      <w:r w:rsidRPr="00026028">
        <w:rPr>
          <w:iCs/>
          <w:lang w:val="de-DE"/>
        </w:rPr>
        <w:t xml:space="preserve"> statt durch meine eigenhändige Unterschrift, dass ich die vorliegende Arbeit selbständig verfasst und keine anderen als die angegebenen Quellen und Hilfsmittel verwendet habe. Alle Stellen, die wörtlich oder inhaltlich den angegebenen Quellen entnommen wurden, sind als solche kenntlich gemacht.</w:t>
      </w:r>
    </w:p>
    <w:p w14:paraId="76FF4E86" w14:textId="77777777" w:rsidR="00026028" w:rsidRPr="00026028" w:rsidRDefault="00026028" w:rsidP="00026028">
      <w:pPr>
        <w:rPr>
          <w:iCs/>
          <w:lang w:val="de-DE"/>
        </w:rPr>
      </w:pPr>
      <w:r w:rsidRPr="00026028">
        <w:rPr>
          <w:iCs/>
          <w:lang w:val="de-DE"/>
        </w:rPr>
        <w:t>Ich erkläre mich mit der Archivierung der vorliegenden Bachelorarbeit einverstanden.</w:t>
      </w:r>
    </w:p>
    <w:p w14:paraId="3B7470F4" w14:textId="77777777" w:rsidR="00026028" w:rsidRPr="00026028" w:rsidRDefault="00026028" w:rsidP="00026028">
      <w:pPr>
        <w:rPr>
          <w:iCs/>
          <w:lang w:val="de-DE"/>
        </w:rPr>
      </w:pPr>
    </w:p>
    <w:p w14:paraId="7D1E074B" w14:textId="77777777" w:rsidR="00026028" w:rsidRPr="00026028" w:rsidRDefault="00026028" w:rsidP="00026028">
      <w:pPr>
        <w:rPr>
          <w:iCs/>
          <w:lang w:val="de-DE"/>
        </w:rPr>
      </w:pPr>
    </w:p>
    <w:p w14:paraId="040AD378" w14:textId="77777777" w:rsidR="00026028" w:rsidRPr="00026028" w:rsidRDefault="00026028" w:rsidP="00026028">
      <w:pPr>
        <w:rPr>
          <w:iCs/>
          <w:lang w:val="de-DE"/>
        </w:rPr>
      </w:pPr>
      <w:r w:rsidRPr="00026028">
        <w:rPr>
          <w:iCs/>
          <w:noProof/>
          <w:lang w:val="de-DE"/>
        </w:rPr>
        <mc:AlternateContent>
          <mc:Choice Requires="wps">
            <w:drawing>
              <wp:anchor distT="0" distB="0" distL="114300" distR="114300" simplePos="0" relativeHeight="251659264" behindDoc="0" locked="0" layoutInCell="1" allowOverlap="1" wp14:anchorId="7FB77A8F" wp14:editId="118D15C2">
                <wp:simplePos x="0" y="0"/>
                <wp:positionH relativeFrom="column">
                  <wp:posOffset>0</wp:posOffset>
                </wp:positionH>
                <wp:positionV relativeFrom="paragraph">
                  <wp:posOffset>264160</wp:posOffset>
                </wp:positionV>
                <wp:extent cx="3086100" cy="0"/>
                <wp:effectExtent l="9525" t="16510" r="9525" b="1206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2460FF0"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pt" to="243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" strokeweight="1.5pt"/>
            </w:pict>
          </mc:Fallback>
        </mc:AlternateContent>
      </w:r>
    </w:p>
    <w:p w14:paraId="2E5F4297" w14:textId="77777777" w:rsidR="00026028" w:rsidRPr="00026028" w:rsidRDefault="00026028" w:rsidP="00026028">
      <w:pPr>
        <w:rPr>
          <w:iCs/>
          <w:lang w:val="de-DE"/>
        </w:rPr>
      </w:pPr>
      <w:r w:rsidRPr="00026028">
        <w:rPr>
          <w:iCs/>
          <w:lang w:val="de-DE"/>
        </w:rPr>
        <w:t>Datum, Unterschrift</w:t>
      </w:r>
    </w:p>
    <w:p w14:paraId="5933E7FE" w14:textId="117D43DA" w:rsidR="00260D4C" w:rsidRDefault="00260D4C">
      <w:pPr>
        <w:spacing w:after="0" w:line="240" w:lineRule="auto"/>
        <w:jc w:val="left"/>
        <w:rPr>
          <w:iCs/>
          <w:lang w:val="de-DE"/>
        </w:rPr>
      </w:pPr>
      <w:r>
        <w:rPr>
          <w:iCs/>
          <w:lang w:val="de-DE"/>
        </w:rPr>
        <w:br w:type="page"/>
      </w:r>
    </w:p>
    <w:p w14:paraId="3757E7D8" w14:textId="77777777" w:rsidR="00026028" w:rsidRPr="00026028" w:rsidRDefault="00026028" w:rsidP="00026028">
      <w:pPr>
        <w:rPr>
          <w:b/>
          <w:iCs/>
          <w:lang w:val="de-DE"/>
        </w:rPr>
      </w:pPr>
      <w:r w:rsidRPr="00026028">
        <w:rPr>
          <w:b/>
          <w:iCs/>
          <w:lang w:val="de-DE"/>
        </w:rPr>
        <w:lastRenderedPageBreak/>
        <w:t>Eidesstattliche Erklärung</w:t>
      </w:r>
    </w:p>
    <w:p w14:paraId="42662AE0" w14:textId="77777777" w:rsidR="00026028" w:rsidRPr="00026028" w:rsidRDefault="00026028" w:rsidP="00026028">
      <w:pPr>
        <w:rPr>
          <w:iCs/>
          <w:lang w:val="de-DE"/>
        </w:rPr>
      </w:pPr>
      <w:r w:rsidRPr="00026028">
        <w:rPr>
          <w:iCs/>
          <w:lang w:val="de-DE"/>
        </w:rPr>
        <w:t xml:space="preserve">Ich erkläre hiermit </w:t>
      </w:r>
      <w:proofErr w:type="gramStart"/>
      <w:r w:rsidRPr="00026028">
        <w:rPr>
          <w:iCs/>
          <w:lang w:val="de-DE"/>
        </w:rPr>
        <w:t>an Eides</w:t>
      </w:r>
      <w:proofErr w:type="gramEnd"/>
      <w:r w:rsidRPr="00026028">
        <w:rPr>
          <w:iCs/>
          <w:lang w:val="de-DE"/>
        </w:rPr>
        <w:t xml:space="preserve"> statt durch meine eigenhändige Unterschrift, dass ich die vorliegende Arbeit selbständig verfasst und keine anderen als die angegebenen Quellen und Hilfsmittel verwendet habe. Alle Stellen, die wörtlich oder inhaltlich den angegebenen Quellen entnommen wurden, sind als solche kenntlich gemacht.</w:t>
      </w:r>
    </w:p>
    <w:p w14:paraId="6487B24F" w14:textId="55C12FD5" w:rsidR="00026028" w:rsidRPr="00026028" w:rsidRDefault="00026028" w:rsidP="00026028">
      <w:pPr>
        <w:rPr>
          <w:iCs/>
          <w:lang w:val="de-DE"/>
        </w:rPr>
      </w:pPr>
      <w:r w:rsidRPr="00026028">
        <w:rPr>
          <w:iCs/>
          <w:lang w:val="de-DE"/>
        </w:rPr>
        <w:t>Die vorliegende Arbeit wurde bisher in gleicher oder ähnlicher Form noch nicht als Master</w:t>
      </w:r>
      <w:r w:rsidR="00260D4C">
        <w:rPr>
          <w:iCs/>
          <w:lang w:val="de-DE"/>
        </w:rPr>
        <w:t>arbeit</w:t>
      </w:r>
      <w:r w:rsidRPr="00026028">
        <w:rPr>
          <w:iCs/>
          <w:lang w:val="de-DE"/>
        </w:rPr>
        <w:t xml:space="preserve"> eingereicht.</w:t>
      </w:r>
    </w:p>
    <w:p w14:paraId="44D05FDC" w14:textId="77777777" w:rsidR="00026028" w:rsidRPr="00026028" w:rsidRDefault="00026028" w:rsidP="00026028">
      <w:pPr>
        <w:rPr>
          <w:iCs/>
          <w:lang w:val="de-DE"/>
        </w:rPr>
      </w:pPr>
    </w:p>
    <w:p w14:paraId="64C7FF90" w14:textId="77777777" w:rsidR="00910C7A" w:rsidRPr="00910C7A" w:rsidRDefault="00910C7A" w:rsidP="00910C7A">
      <w:pPr>
        <w:rPr>
          <w:iCs/>
          <w:lang w:val="de-DE"/>
        </w:rPr>
      </w:pPr>
    </w:p>
    <w:p w14:paraId="67A4254E" w14:textId="77777777" w:rsidR="00910C7A" w:rsidRPr="00910C7A" w:rsidRDefault="00910C7A" w:rsidP="00910C7A">
      <w:pPr>
        <w:rPr>
          <w:iCs/>
          <w:lang w:val="de-DE"/>
        </w:rPr>
      </w:pPr>
      <w:r w:rsidRPr="00910C7A">
        <w:rPr>
          <w:iCs/>
          <w:noProof/>
          <w:lang w:val="de-DE"/>
        </w:rPr>
        <mc:AlternateContent>
          <mc:Choice Requires="wps">
            <w:drawing>
              <wp:anchor distT="0" distB="0" distL="114300" distR="114300" simplePos="0" relativeHeight="251662336" behindDoc="0" locked="0" layoutInCell="1" allowOverlap="1" wp14:anchorId="781D4FE7" wp14:editId="178F4ECD">
                <wp:simplePos x="0" y="0"/>
                <wp:positionH relativeFrom="column">
                  <wp:posOffset>0</wp:posOffset>
                </wp:positionH>
                <wp:positionV relativeFrom="paragraph">
                  <wp:posOffset>264160</wp:posOffset>
                </wp:positionV>
                <wp:extent cx="3086100" cy="0"/>
                <wp:effectExtent l="9525" t="16510" r="9525" b="1206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85F75E5" id="Line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pt" to="243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" strokeweight="1.5pt"/>
            </w:pict>
          </mc:Fallback>
        </mc:AlternateContent>
      </w:r>
    </w:p>
    <w:p w14:paraId="0B3FA518" w14:textId="6335FAF0" w:rsidR="00360289" w:rsidRPr="004F7342" w:rsidRDefault="00910C7A" w:rsidP="00360289">
      <w:pPr>
        <w:rPr>
          <w:iCs/>
          <w:lang w:val="de-DE"/>
        </w:rPr>
      </w:pPr>
      <w:r w:rsidRPr="00910C7A">
        <w:rPr>
          <w:iCs/>
          <w:lang w:val="de-DE"/>
        </w:rPr>
        <w:t>Datum, Unterschrift</w:t>
      </w:r>
    </w:p>
    <w:sectPr w:rsidR="00360289" w:rsidRPr="004F7342" w:rsidSect="00ED0F1D">
      <w:pgSz w:w="11901" w:h="16817"/>
      <w:pgMar w:top="1332" w:right="1134" w:bottom="1332" w:left="1701"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B50D6" w14:textId="77777777" w:rsidR="001F042B" w:rsidRDefault="001F042B" w:rsidP="00062713">
      <w:pPr>
        <w:spacing w:after="0" w:line="240" w:lineRule="auto"/>
      </w:pPr>
      <w:r>
        <w:separator/>
      </w:r>
    </w:p>
  </w:endnote>
  <w:endnote w:type="continuationSeparator" w:id="0">
    <w:p w14:paraId="14CAFEC3" w14:textId="77777777" w:rsidR="001F042B" w:rsidRDefault="001F042B" w:rsidP="00062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B4CFA" w14:textId="77777777" w:rsidR="00943089" w:rsidRDefault="0094308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1D30" w14:textId="77777777" w:rsidR="00943089" w:rsidRDefault="0094308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648FC" w14:textId="77777777" w:rsidR="00943089" w:rsidRDefault="0094308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42ED4" w14:textId="77777777" w:rsidR="001F042B" w:rsidRDefault="001F042B" w:rsidP="00062713">
      <w:pPr>
        <w:spacing w:after="0" w:line="240" w:lineRule="auto"/>
      </w:pPr>
      <w:r>
        <w:separator/>
      </w:r>
    </w:p>
  </w:footnote>
  <w:footnote w:type="continuationSeparator" w:id="0">
    <w:p w14:paraId="3F3A814C" w14:textId="77777777" w:rsidR="001F042B" w:rsidRDefault="001F042B" w:rsidP="00062713">
      <w:pPr>
        <w:spacing w:after="0" w:line="240" w:lineRule="auto"/>
      </w:pPr>
      <w:r>
        <w:continuationSeparator/>
      </w:r>
    </w:p>
  </w:footnote>
  <w:footnote w:id="1">
    <w:p w14:paraId="7A795680" w14:textId="41D2D680" w:rsidR="00C963BB" w:rsidRPr="00C963BB" w:rsidRDefault="00C963BB">
      <w:pPr>
        <w:pStyle w:val="Funotentext"/>
        <w:rPr>
          <w:lang w:val="de-DE"/>
        </w:rPr>
      </w:pPr>
      <w:r>
        <w:rPr>
          <w:rStyle w:val="Funotenzeichen"/>
        </w:rPr>
        <w:footnoteRef/>
      </w:r>
      <w:r>
        <w:t xml:space="preserve"> </w:t>
      </w:r>
      <w:r w:rsidRPr="00C963BB">
        <w:rPr>
          <w:lang w:val="de-DE"/>
        </w:rPr>
        <w:t>Natürlich können bei besonders interessanten Zusammenhängen die Forschungsfragen in einem Forschungsprozess iterativ erweitert we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496884742"/>
      <w:docPartObj>
        <w:docPartGallery w:val="Page Numbers (Top of Page)"/>
        <w:docPartUnique/>
      </w:docPartObj>
    </w:sdtPr>
    <w:sdtEndPr>
      <w:rPr>
        <w:rStyle w:val="Seitenzahl"/>
      </w:rPr>
    </w:sdtEndPr>
    <w:sdtContent>
      <w:p w14:paraId="6717FA8E" w14:textId="76E28955" w:rsidR="00062713" w:rsidRDefault="00062713" w:rsidP="0061335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451372">
          <w:rPr>
            <w:rStyle w:val="Seitenzahl"/>
            <w:noProof/>
          </w:rPr>
          <w:t>III</w:t>
        </w:r>
        <w:r>
          <w:rPr>
            <w:rStyle w:val="Seitenzahl"/>
          </w:rPr>
          <w:fldChar w:fldCharType="end"/>
        </w:r>
      </w:p>
    </w:sdtContent>
  </w:sdt>
  <w:p w14:paraId="17CC954F" w14:textId="77777777" w:rsidR="00062713" w:rsidRDefault="00062713" w:rsidP="00062713">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DFEBC" w14:textId="77777777" w:rsidR="00943089" w:rsidRDefault="0094308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317650146"/>
      <w:docPartObj>
        <w:docPartGallery w:val="Page Numbers (Top of Page)"/>
        <w:docPartUnique/>
      </w:docPartObj>
    </w:sdtPr>
    <w:sdtEndPr>
      <w:rPr>
        <w:rStyle w:val="Seitenzahl"/>
      </w:rPr>
    </w:sdtEndPr>
    <w:sdtContent>
      <w:p w14:paraId="0B162DD0" w14:textId="7B2E170A" w:rsidR="00062713" w:rsidRDefault="00062713" w:rsidP="0061335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1541DB36" w14:textId="77777777" w:rsidR="00062713" w:rsidRDefault="00062713" w:rsidP="00062713">
    <w:pPr>
      <w:pStyle w:val="Kopfzeile"/>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951822179"/>
      <w:docPartObj>
        <w:docPartGallery w:val="Page Numbers (Top of Page)"/>
        <w:docPartUnique/>
      </w:docPartObj>
    </w:sdtPr>
    <w:sdtEndPr>
      <w:rPr>
        <w:rStyle w:val="Seitenzahl"/>
      </w:rPr>
    </w:sdtEndPr>
    <w:sdtContent>
      <w:p w14:paraId="6D422668" w14:textId="77777777" w:rsidR="00627D79" w:rsidRDefault="00627D79" w:rsidP="0061335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4</w:t>
        </w:r>
        <w:r>
          <w:rPr>
            <w:rStyle w:val="Seitenzahl"/>
          </w:rPr>
          <w:fldChar w:fldCharType="end"/>
        </w:r>
      </w:p>
    </w:sdtContent>
  </w:sdt>
  <w:p w14:paraId="1DC86675" w14:textId="0EDC59DD" w:rsidR="00627D79" w:rsidRPr="00062713" w:rsidRDefault="004D74C9" w:rsidP="002175D8">
    <w:pPr>
      <w:pStyle w:val="Kopfzeile"/>
      <w:ind w:right="-7"/>
      <w:rPr>
        <w:lang w:val="de-DE"/>
      </w:rPr>
    </w:pPr>
    <w:fldSimple w:instr=" STYLEREF  &quot;Heading not in TOC&quot; ">
      <w:r w:rsidR="00590304">
        <w:rPr>
          <w:noProof/>
        </w:rPr>
        <w:t>Inhaltsverzeichnis</w:t>
      </w:r>
    </w:fldSimple>
    <w:r w:rsidR="00627D79">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40252691"/>
      <w:docPartObj>
        <w:docPartGallery w:val="Page Numbers (Top of Page)"/>
        <w:docPartUnique/>
      </w:docPartObj>
    </w:sdtPr>
    <w:sdtEndPr>
      <w:rPr>
        <w:rStyle w:val="Seitenzahl"/>
      </w:rPr>
    </w:sdtEndPr>
    <w:sdtContent>
      <w:p w14:paraId="4E073683" w14:textId="77777777" w:rsidR="00072617" w:rsidRDefault="00072617" w:rsidP="0061335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4</w:t>
        </w:r>
        <w:r>
          <w:rPr>
            <w:rStyle w:val="Seitenzahl"/>
          </w:rPr>
          <w:fldChar w:fldCharType="end"/>
        </w:r>
      </w:p>
    </w:sdtContent>
  </w:sdt>
  <w:p w14:paraId="05C32951" w14:textId="58AC3DBC" w:rsidR="00072617" w:rsidRPr="00062713" w:rsidRDefault="004D74C9" w:rsidP="002175D8">
    <w:pPr>
      <w:pStyle w:val="Kopfzeile"/>
      <w:ind w:right="-7"/>
      <w:rPr>
        <w:lang w:val="de-DE"/>
      </w:rPr>
    </w:pPr>
    <w:fldSimple w:instr=" STYLEREF  &quot;Überschrift 1&quot; ">
      <w:r w:rsidR="00590304">
        <w:rPr>
          <w:noProof/>
        </w:rPr>
        <w:t>Tabellenverzeichnis</w:t>
      </w:r>
    </w:fldSimple>
    <w:r w:rsidR="00072617">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27692966"/>
      <w:docPartObj>
        <w:docPartGallery w:val="Page Numbers (Top of Page)"/>
        <w:docPartUnique/>
      </w:docPartObj>
    </w:sdtPr>
    <w:sdtEndPr>
      <w:rPr>
        <w:rStyle w:val="Seitenzahl"/>
      </w:rPr>
    </w:sdtEndPr>
    <w:sdtContent>
      <w:p w14:paraId="5F194C09" w14:textId="77777777" w:rsidR="004E6226" w:rsidRDefault="004E6226" w:rsidP="0061335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4</w:t>
        </w:r>
        <w:r>
          <w:rPr>
            <w:rStyle w:val="Seitenzahl"/>
          </w:rPr>
          <w:fldChar w:fldCharType="end"/>
        </w:r>
      </w:p>
    </w:sdtContent>
  </w:sdt>
  <w:p w14:paraId="6886D241" w14:textId="12D9B032" w:rsidR="004E6226" w:rsidRPr="00062713" w:rsidRDefault="001F042B" w:rsidP="002175D8">
    <w:pPr>
      <w:pStyle w:val="Kopfzeile"/>
      <w:ind w:right="-7"/>
      <w:rPr>
        <w:lang w:val="de-DE"/>
      </w:rPr>
    </w:pPr>
    <w:r>
      <w:fldChar w:fldCharType="begin"/>
    </w:r>
    <w:r>
      <w:instrText xml:space="preserve"> STYLEREF  "Überschrift 1"  \* MERGEFORMAT </w:instrText>
    </w:r>
    <w:r>
      <w:fldChar w:fldCharType="separate"/>
    </w:r>
    <w:r w:rsidR="002C110F">
      <w:rPr>
        <w:noProof/>
      </w:rPr>
      <w:t>Hauptteil</w:t>
    </w:r>
    <w:r>
      <w:rPr>
        <w:noProof/>
      </w:rPr>
      <w:fldChar w:fldCharType="end"/>
    </w:r>
    <w:r w:rsidR="004E6226">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0817F" w14:textId="468ACC01" w:rsidR="004B2A86" w:rsidRPr="00C57B28" w:rsidRDefault="00DD5326" w:rsidP="008E76E6">
    <w:pPr>
      <w:pStyle w:val="Kopfzeile"/>
      <w:ind w:right="-7"/>
    </w:pPr>
    <w:r>
      <w:rPr>
        <w:lang w:val="de-DE"/>
      </w:rPr>
      <w:t xml:space="preserve">Anhang - </w:t>
    </w:r>
    <w:r w:rsidR="004B2A86">
      <w:fldChar w:fldCharType="begin"/>
    </w:r>
    <w:r w:rsidR="004B2A86">
      <w:instrText xml:space="preserve"> STYLEREF </w:instrText>
    </w:r>
    <w:r w:rsidR="002F28D8">
      <w:rPr>
        <w:lang w:val="de-DE"/>
      </w:rPr>
      <w:instrText>"Appen</w:instrText>
    </w:r>
    <w:r>
      <w:rPr>
        <w:lang w:val="de-DE"/>
      </w:rPr>
      <w:instrText>d</w:instrText>
    </w:r>
    <w:r w:rsidR="002F28D8">
      <w:rPr>
        <w:lang w:val="de-DE"/>
      </w:rPr>
      <w:instrText xml:space="preserve">ix </w:instrText>
    </w:r>
    <w:r w:rsidR="00D800ED">
      <w:rPr>
        <w:lang w:val="de-DE"/>
      </w:rPr>
      <w:instrText>Heading</w:instrText>
    </w:r>
    <w:r w:rsidR="002F28D8">
      <w:rPr>
        <w:lang w:val="de-DE"/>
      </w:rPr>
      <w:instrText xml:space="preserve"> 1"</w:instrText>
    </w:r>
    <w:r w:rsidR="004B2A86">
      <w:instrText xml:space="preserve"> </w:instrText>
    </w:r>
    <w:r w:rsidR="004B2A86">
      <w:fldChar w:fldCharType="separate"/>
    </w:r>
    <w:r w:rsidR="002C110F">
      <w:rPr>
        <w:noProof/>
      </w:rPr>
      <w:t>Weitere Unterlagen und Ausführungen</w:t>
    </w:r>
    <w:r w:rsidR="004B2A86">
      <w:fldChar w:fldCharType="end"/>
    </w:r>
    <w:r w:rsidR="004B2A86">
      <w:tab/>
    </w:r>
    <w:r w:rsidR="009C1EDF">
      <w:fldChar w:fldCharType="begin"/>
    </w:r>
    <w:r w:rsidR="009C1EDF">
      <w:instrText xml:space="preserve"> PAGE   \* MERGEFORMAT </w:instrText>
    </w:r>
    <w:r w:rsidR="009C1EDF">
      <w:fldChar w:fldCharType="separate"/>
    </w:r>
    <w:r w:rsidR="009C1EDF">
      <w:rPr>
        <w:noProof/>
      </w:rPr>
      <w:t>10</w:t>
    </w:r>
    <w:r w:rsidR="009C1EDF">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8D369" w14:textId="0ED99420" w:rsidR="00ED752A" w:rsidRPr="00ED752A" w:rsidRDefault="00ED752A" w:rsidP="00ED752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F4F194"/>
    <w:lvl w:ilvl="0">
      <w:start w:val="1"/>
      <w:numFmt w:val="decimal"/>
      <w:pStyle w:val="Listennummer5"/>
      <w:lvlText w:val="%1."/>
      <w:lvlJc w:val="left"/>
      <w:pPr>
        <w:tabs>
          <w:tab w:val="num" w:pos="3238"/>
        </w:tabs>
        <w:ind w:left="3238" w:hanging="358"/>
      </w:pPr>
      <w:rPr>
        <w:rFonts w:hint="default"/>
      </w:rPr>
    </w:lvl>
  </w:abstractNum>
  <w:abstractNum w:abstractNumId="1" w15:restartNumberingAfterBreak="0">
    <w:nsid w:val="FFFFFF7D"/>
    <w:multiLevelType w:val="singleLevel"/>
    <w:tmpl w:val="9FFE7FF8"/>
    <w:lvl w:ilvl="0">
      <w:start w:val="1"/>
      <w:numFmt w:val="decimal"/>
      <w:pStyle w:val="Listennummer4"/>
      <w:lvlText w:val="%1."/>
      <w:lvlJc w:val="left"/>
      <w:pPr>
        <w:tabs>
          <w:tab w:val="num" w:pos="2517"/>
        </w:tabs>
        <w:ind w:left="2517" w:hanging="357"/>
      </w:pPr>
      <w:rPr>
        <w:rFonts w:hint="default"/>
      </w:rPr>
    </w:lvl>
  </w:abstractNum>
  <w:abstractNum w:abstractNumId="2" w15:restartNumberingAfterBreak="0">
    <w:nsid w:val="FFFFFF7E"/>
    <w:multiLevelType w:val="singleLevel"/>
    <w:tmpl w:val="F224F19A"/>
    <w:lvl w:ilvl="0">
      <w:start w:val="1"/>
      <w:numFmt w:val="decimal"/>
      <w:pStyle w:val="Listennummer3"/>
      <w:lvlText w:val="%1."/>
      <w:lvlJc w:val="left"/>
      <w:pPr>
        <w:tabs>
          <w:tab w:val="num" w:pos="1797"/>
        </w:tabs>
        <w:ind w:left="1797" w:hanging="357"/>
      </w:pPr>
      <w:rPr>
        <w:rFonts w:hint="default"/>
      </w:rPr>
    </w:lvl>
  </w:abstractNum>
  <w:abstractNum w:abstractNumId="3" w15:restartNumberingAfterBreak="0">
    <w:nsid w:val="FFFFFF7F"/>
    <w:multiLevelType w:val="singleLevel"/>
    <w:tmpl w:val="EBA84F08"/>
    <w:lvl w:ilvl="0">
      <w:start w:val="1"/>
      <w:numFmt w:val="decimal"/>
      <w:pStyle w:val="Listennummer2"/>
      <w:lvlText w:val="%1."/>
      <w:lvlJc w:val="left"/>
      <w:pPr>
        <w:tabs>
          <w:tab w:val="num" w:pos="1077"/>
        </w:tabs>
        <w:ind w:left="1077" w:hanging="357"/>
      </w:pPr>
      <w:rPr>
        <w:rFonts w:hint="default"/>
      </w:rPr>
    </w:lvl>
  </w:abstractNum>
  <w:abstractNum w:abstractNumId="4" w15:restartNumberingAfterBreak="0">
    <w:nsid w:val="FFFFFF80"/>
    <w:multiLevelType w:val="singleLevel"/>
    <w:tmpl w:val="CF489A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003E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8AFC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54AA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4C0A4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C0EB5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84492"/>
    <w:multiLevelType w:val="multilevel"/>
    <w:tmpl w:val="0809001D"/>
    <w:styleLink w:val="CurrentList2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B94E65"/>
    <w:multiLevelType w:val="hybridMultilevel"/>
    <w:tmpl w:val="8F1A3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E378A8"/>
    <w:multiLevelType w:val="multilevel"/>
    <w:tmpl w:val="15A6D32C"/>
    <w:styleLink w:val="CurrentList14"/>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tabs>
          <w:tab w:val="num" w:pos="3958"/>
        </w:tabs>
        <w:ind w:left="3958" w:hanging="358"/>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C605EE2"/>
    <w:multiLevelType w:val="multilevel"/>
    <w:tmpl w:val="7FD212D0"/>
    <w:lvl w:ilvl="0">
      <w:start w:val="1"/>
      <w:numFmt w:val="decimal"/>
      <w:pStyle w:val="berschrift1"/>
      <w:lvlText w:val="%1"/>
      <w:lvlJc w:val="left"/>
      <w:pPr>
        <w:ind w:left="432" w:hanging="432"/>
      </w:pPr>
      <w:rPr>
        <w:rFonts w:ascii="Times New Roman" w:hAnsi="Times New Roman" w:hint="default"/>
        <w:b/>
        <w:i w:val="0"/>
        <w:sz w:val="38"/>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4" w15:restartNumberingAfterBreak="0">
    <w:nsid w:val="141814D2"/>
    <w:multiLevelType w:val="hybridMultilevel"/>
    <w:tmpl w:val="FA0895C0"/>
    <w:lvl w:ilvl="0" w:tplc="0C36D0A8">
      <w:start w:val="1"/>
      <w:numFmt w:val="bullet"/>
      <w:pStyle w:val="Listenabsatz"/>
      <w:lvlText w:val=""/>
      <w:lvlJc w:val="left"/>
      <w:pPr>
        <w:tabs>
          <w:tab w:val="num" w:pos="357"/>
        </w:tabs>
        <w:ind w:left="357" w:hanging="357"/>
      </w:pPr>
      <w:rPr>
        <w:rFonts w:ascii="Symbol" w:hAnsi="Symbol" w:hint="default"/>
      </w:rPr>
    </w:lvl>
    <w:lvl w:ilvl="1" w:tplc="D6062888">
      <w:start w:val="1"/>
      <w:numFmt w:val="bullet"/>
      <w:lvlText w:val="o"/>
      <w:lvlJc w:val="left"/>
      <w:pPr>
        <w:tabs>
          <w:tab w:val="num" w:pos="1077"/>
        </w:tabs>
        <w:ind w:left="1077" w:hanging="357"/>
      </w:pPr>
      <w:rPr>
        <w:rFonts w:ascii="Courier New" w:hAnsi="Courier New" w:hint="default"/>
      </w:rPr>
    </w:lvl>
    <w:lvl w:ilvl="2" w:tplc="1A605D32">
      <w:start w:val="1"/>
      <w:numFmt w:val="bullet"/>
      <w:lvlText w:val=""/>
      <w:lvlJc w:val="left"/>
      <w:pPr>
        <w:tabs>
          <w:tab w:val="num" w:pos="1797"/>
        </w:tabs>
        <w:ind w:left="1797" w:hanging="357"/>
      </w:pPr>
      <w:rPr>
        <w:rFonts w:ascii="Wingdings" w:hAnsi="Wingdings" w:hint="default"/>
      </w:rPr>
    </w:lvl>
    <w:lvl w:ilvl="3" w:tplc="C48E2C34">
      <w:start w:val="1"/>
      <w:numFmt w:val="bullet"/>
      <w:lvlText w:val=""/>
      <w:lvlJc w:val="left"/>
      <w:pPr>
        <w:tabs>
          <w:tab w:val="num" w:pos="2517"/>
        </w:tabs>
        <w:ind w:left="2517" w:hanging="357"/>
      </w:pPr>
      <w:rPr>
        <w:rFonts w:ascii="Symbol" w:hAnsi="Symbol" w:hint="default"/>
      </w:rPr>
    </w:lvl>
    <w:lvl w:ilvl="4" w:tplc="5AEEED66">
      <w:start w:val="1"/>
      <w:numFmt w:val="bullet"/>
      <w:lvlText w:val="o"/>
      <w:lvlJc w:val="left"/>
      <w:pPr>
        <w:tabs>
          <w:tab w:val="num" w:pos="3238"/>
        </w:tabs>
        <w:ind w:left="3238" w:hanging="358"/>
      </w:pPr>
      <w:rPr>
        <w:rFonts w:ascii="Courier New" w:hAnsi="Courier New" w:hint="default"/>
      </w:rPr>
    </w:lvl>
    <w:lvl w:ilvl="5" w:tplc="1500E4F2">
      <w:start w:val="1"/>
      <w:numFmt w:val="bullet"/>
      <w:lvlText w:val=""/>
      <w:lvlJc w:val="left"/>
      <w:pPr>
        <w:tabs>
          <w:tab w:val="num" w:pos="3958"/>
        </w:tabs>
        <w:ind w:left="3958" w:hanging="358"/>
      </w:pPr>
      <w:rPr>
        <w:rFonts w:ascii="Wingdings" w:hAnsi="Wingdings" w:hint="default"/>
      </w:rPr>
    </w:lvl>
    <w:lvl w:ilvl="6" w:tplc="5F4A375E">
      <w:start w:val="1"/>
      <w:numFmt w:val="bullet"/>
      <w:lvlText w:val=""/>
      <w:lvlJc w:val="left"/>
      <w:pPr>
        <w:tabs>
          <w:tab w:val="num" w:pos="14175"/>
        </w:tabs>
        <w:ind w:left="4678" w:hanging="357"/>
      </w:pPr>
      <w:rPr>
        <w:rFonts w:ascii="Symbol" w:hAnsi="Symbol" w:hint="default"/>
      </w:rPr>
    </w:lvl>
    <w:lvl w:ilvl="7" w:tplc="1B9C9D6A">
      <w:start w:val="1"/>
      <w:numFmt w:val="bullet"/>
      <w:lvlText w:val="o"/>
      <w:lvlJc w:val="left"/>
      <w:pPr>
        <w:tabs>
          <w:tab w:val="num" w:pos="5608"/>
        </w:tabs>
        <w:ind w:left="5398" w:hanging="357"/>
      </w:pPr>
      <w:rPr>
        <w:rFonts w:ascii="Courier New" w:hAnsi="Courier New" w:hint="default"/>
      </w:rPr>
    </w:lvl>
    <w:lvl w:ilvl="8" w:tplc="170A17FA">
      <w:start w:val="1"/>
      <w:numFmt w:val="bullet"/>
      <w:lvlText w:val=""/>
      <w:lvlJc w:val="left"/>
      <w:pPr>
        <w:tabs>
          <w:tab w:val="num" w:pos="6180"/>
        </w:tabs>
        <w:ind w:left="6118" w:hanging="357"/>
      </w:pPr>
      <w:rPr>
        <w:rFonts w:ascii="Wingdings" w:hAnsi="Wingdings" w:hint="default"/>
      </w:rPr>
    </w:lvl>
  </w:abstractNum>
  <w:abstractNum w:abstractNumId="15" w15:restartNumberingAfterBreak="0">
    <w:nsid w:val="1B1F3BC8"/>
    <w:multiLevelType w:val="multilevel"/>
    <w:tmpl w:val="0B2CF9FE"/>
    <w:styleLink w:val="CurrentList12"/>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A30812"/>
    <w:multiLevelType w:val="multilevel"/>
    <w:tmpl w:val="E96C9702"/>
    <w:styleLink w:val="CurrentList15"/>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tabs>
          <w:tab w:val="num" w:pos="3958"/>
        </w:tabs>
        <w:ind w:left="3958" w:hanging="358"/>
      </w:pPr>
      <w:rPr>
        <w:rFonts w:ascii="Wingdings" w:hAnsi="Wingdings" w:hint="default"/>
      </w:rPr>
    </w:lvl>
    <w:lvl w:ilvl="6">
      <w:start w:val="1"/>
      <w:numFmt w:val="bullet"/>
      <w:lvlText w:val=""/>
      <w:lvlJc w:val="left"/>
      <w:pPr>
        <w:tabs>
          <w:tab w:val="num" w:pos="14175"/>
        </w:tabs>
        <w:ind w:left="4678" w:hanging="357"/>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36578D"/>
    <w:multiLevelType w:val="multilevel"/>
    <w:tmpl w:val="D4CADFF6"/>
    <w:styleLink w:val="CurrentList5"/>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4591C3F"/>
    <w:multiLevelType w:val="multilevel"/>
    <w:tmpl w:val="D6DA10A6"/>
    <w:styleLink w:val="CurrentList8"/>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C94C95"/>
    <w:multiLevelType w:val="multilevel"/>
    <w:tmpl w:val="D6DA10A6"/>
    <w:styleLink w:val="CurrentList10"/>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69E27CE"/>
    <w:multiLevelType w:val="multilevel"/>
    <w:tmpl w:val="8F1A3D64"/>
    <w:styleLink w:val="CurrentList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F076C2"/>
    <w:multiLevelType w:val="hybridMultilevel"/>
    <w:tmpl w:val="990E5C7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2E2C0D29"/>
    <w:multiLevelType w:val="hybridMultilevel"/>
    <w:tmpl w:val="C0AC1750"/>
    <w:lvl w:ilvl="0" w:tplc="09FEB334">
      <w:start w:val="1"/>
      <w:numFmt w:val="bullet"/>
      <w:lvlText w:val=""/>
      <w:lvlJc w:val="left"/>
      <w:pPr>
        <w:ind w:left="357" w:hanging="357"/>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34E799B"/>
    <w:multiLevelType w:val="hybridMultilevel"/>
    <w:tmpl w:val="F73657AC"/>
    <w:lvl w:ilvl="0" w:tplc="170A17FA">
      <w:start w:val="1"/>
      <w:numFmt w:val="bullet"/>
      <w:lvlText w:val=""/>
      <w:lvlJc w:val="left"/>
      <w:pPr>
        <w:tabs>
          <w:tab w:val="num" w:pos="6180"/>
        </w:tabs>
        <w:ind w:left="6118" w:hanging="357"/>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655B59"/>
    <w:multiLevelType w:val="multilevel"/>
    <w:tmpl w:val="10922A22"/>
    <w:styleLink w:val="CurrentList2"/>
    <w:lvl w:ilvl="0">
      <w:start w:val="1"/>
      <w:numFmt w:val="decimal"/>
      <w:lvlText w:val="%1"/>
      <w:lvlJc w:val="left"/>
      <w:pPr>
        <w:ind w:left="432" w:hanging="432"/>
      </w:pPr>
      <w:rPr>
        <w:rFonts w:ascii="Times New Roman" w:hAnsi="Times New Roman" w:hint="default"/>
        <w:b/>
        <w:i w:val="0"/>
        <w:sz w:val="3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8920323"/>
    <w:multiLevelType w:val="multilevel"/>
    <w:tmpl w:val="A1B2C964"/>
    <w:styleLink w:val="CurrentList19"/>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tabs>
          <w:tab w:val="num" w:pos="3958"/>
        </w:tabs>
        <w:ind w:left="3958" w:hanging="358"/>
      </w:pPr>
      <w:rPr>
        <w:rFonts w:ascii="Wingdings" w:hAnsi="Wingdings" w:hint="default"/>
      </w:rPr>
    </w:lvl>
    <w:lvl w:ilvl="6">
      <w:start w:val="1"/>
      <w:numFmt w:val="bullet"/>
      <w:lvlText w:val=""/>
      <w:lvlJc w:val="left"/>
      <w:pPr>
        <w:tabs>
          <w:tab w:val="num" w:pos="14175"/>
        </w:tabs>
        <w:ind w:left="4678" w:hanging="357"/>
      </w:pPr>
      <w:rPr>
        <w:rFonts w:ascii="Symbol" w:hAnsi="Symbol" w:hint="default"/>
      </w:rPr>
    </w:lvl>
    <w:lvl w:ilvl="7">
      <w:start w:val="1"/>
      <w:numFmt w:val="bullet"/>
      <w:lvlText w:val="o"/>
      <w:lvlJc w:val="left"/>
      <w:pPr>
        <w:tabs>
          <w:tab w:val="num" w:pos="5608"/>
        </w:tabs>
        <w:ind w:left="5398" w:hanging="357"/>
      </w:pPr>
      <w:rPr>
        <w:rFonts w:ascii="Courier New" w:hAnsi="Courier New" w:hint="default"/>
      </w:rPr>
    </w:lvl>
    <w:lvl w:ilvl="8">
      <w:start w:val="1"/>
      <w:numFmt w:val="bullet"/>
      <w:lvlText w:val=""/>
      <w:lvlJc w:val="left"/>
      <w:pPr>
        <w:tabs>
          <w:tab w:val="num" w:pos="6180"/>
        </w:tabs>
        <w:ind w:left="6118" w:hanging="357"/>
      </w:pPr>
      <w:rPr>
        <w:rFonts w:ascii="Wingdings" w:hAnsi="Wingdings" w:hint="default"/>
      </w:rPr>
    </w:lvl>
  </w:abstractNum>
  <w:abstractNum w:abstractNumId="26" w15:restartNumberingAfterBreak="0">
    <w:nsid w:val="3B5D3067"/>
    <w:multiLevelType w:val="multilevel"/>
    <w:tmpl w:val="2320ECC0"/>
    <w:styleLink w:val="CurrentList7"/>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ind w:left="2160" w:hanging="72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A33E8E"/>
    <w:multiLevelType w:val="hybridMultilevel"/>
    <w:tmpl w:val="2A74F236"/>
    <w:lvl w:ilvl="0" w:tplc="46709276">
      <w:start w:val="1"/>
      <w:numFmt w:val="bullet"/>
      <w:lvlText w:val=""/>
      <w:lvlJc w:val="left"/>
      <w:pPr>
        <w:tabs>
          <w:tab w:val="num" w:pos="927"/>
        </w:tabs>
        <w:ind w:left="927" w:hanging="360"/>
      </w:pPr>
      <w:rPr>
        <w:rFonts w:ascii="Symbol" w:hAnsi="Symbol" w:hint="default"/>
      </w:rPr>
    </w:lvl>
    <w:lvl w:ilvl="1" w:tplc="25DE1260">
      <w:start w:val="1"/>
      <w:numFmt w:val="bullet"/>
      <w:lvlText w:val="o"/>
      <w:lvlJc w:val="left"/>
      <w:pPr>
        <w:tabs>
          <w:tab w:val="num" w:pos="1647"/>
        </w:tabs>
        <w:ind w:left="1647" w:hanging="360"/>
      </w:pPr>
      <w:rPr>
        <w:rFonts w:ascii="Courier New" w:hAnsi="Courier New" w:hint="default"/>
      </w:rPr>
    </w:lvl>
    <w:lvl w:ilvl="2" w:tplc="3064D19E" w:tentative="1">
      <w:start w:val="1"/>
      <w:numFmt w:val="bullet"/>
      <w:lvlText w:val=""/>
      <w:lvlJc w:val="left"/>
      <w:pPr>
        <w:tabs>
          <w:tab w:val="num" w:pos="2367"/>
        </w:tabs>
        <w:ind w:left="2367" w:hanging="360"/>
      </w:pPr>
      <w:rPr>
        <w:rFonts w:ascii="Wingdings" w:hAnsi="Wingdings" w:hint="default"/>
      </w:rPr>
    </w:lvl>
    <w:lvl w:ilvl="3" w:tplc="5814746C" w:tentative="1">
      <w:start w:val="1"/>
      <w:numFmt w:val="bullet"/>
      <w:lvlText w:val=""/>
      <w:lvlJc w:val="left"/>
      <w:pPr>
        <w:tabs>
          <w:tab w:val="num" w:pos="3087"/>
        </w:tabs>
        <w:ind w:left="3087" w:hanging="360"/>
      </w:pPr>
      <w:rPr>
        <w:rFonts w:ascii="Symbol" w:hAnsi="Symbol" w:hint="default"/>
      </w:rPr>
    </w:lvl>
    <w:lvl w:ilvl="4" w:tplc="B6BA703A" w:tentative="1">
      <w:start w:val="1"/>
      <w:numFmt w:val="bullet"/>
      <w:lvlText w:val="o"/>
      <w:lvlJc w:val="left"/>
      <w:pPr>
        <w:tabs>
          <w:tab w:val="num" w:pos="3807"/>
        </w:tabs>
        <w:ind w:left="3807" w:hanging="360"/>
      </w:pPr>
      <w:rPr>
        <w:rFonts w:ascii="Courier New" w:hAnsi="Courier New" w:hint="default"/>
      </w:rPr>
    </w:lvl>
    <w:lvl w:ilvl="5" w:tplc="BB0EB08E" w:tentative="1">
      <w:start w:val="1"/>
      <w:numFmt w:val="bullet"/>
      <w:lvlText w:val=""/>
      <w:lvlJc w:val="left"/>
      <w:pPr>
        <w:tabs>
          <w:tab w:val="num" w:pos="4527"/>
        </w:tabs>
        <w:ind w:left="4527" w:hanging="360"/>
      </w:pPr>
      <w:rPr>
        <w:rFonts w:ascii="Wingdings" w:hAnsi="Wingdings" w:hint="default"/>
      </w:rPr>
    </w:lvl>
    <w:lvl w:ilvl="6" w:tplc="E4182772" w:tentative="1">
      <w:start w:val="1"/>
      <w:numFmt w:val="bullet"/>
      <w:lvlText w:val=""/>
      <w:lvlJc w:val="left"/>
      <w:pPr>
        <w:tabs>
          <w:tab w:val="num" w:pos="5247"/>
        </w:tabs>
        <w:ind w:left="5247" w:hanging="360"/>
      </w:pPr>
      <w:rPr>
        <w:rFonts w:ascii="Symbol" w:hAnsi="Symbol" w:hint="default"/>
      </w:rPr>
    </w:lvl>
    <w:lvl w:ilvl="7" w:tplc="856C0F04" w:tentative="1">
      <w:start w:val="1"/>
      <w:numFmt w:val="bullet"/>
      <w:lvlText w:val="o"/>
      <w:lvlJc w:val="left"/>
      <w:pPr>
        <w:tabs>
          <w:tab w:val="num" w:pos="5967"/>
        </w:tabs>
        <w:ind w:left="5967" w:hanging="360"/>
      </w:pPr>
      <w:rPr>
        <w:rFonts w:ascii="Courier New" w:hAnsi="Courier New" w:hint="default"/>
      </w:rPr>
    </w:lvl>
    <w:lvl w:ilvl="8" w:tplc="890AE48C" w:tentative="1">
      <w:start w:val="1"/>
      <w:numFmt w:val="bullet"/>
      <w:lvlText w:val=""/>
      <w:lvlJc w:val="left"/>
      <w:pPr>
        <w:tabs>
          <w:tab w:val="num" w:pos="6687"/>
        </w:tabs>
        <w:ind w:left="6687" w:hanging="360"/>
      </w:pPr>
      <w:rPr>
        <w:rFonts w:ascii="Wingdings" w:hAnsi="Wingdings" w:hint="default"/>
      </w:rPr>
    </w:lvl>
  </w:abstractNum>
  <w:abstractNum w:abstractNumId="28" w15:restartNumberingAfterBreak="0">
    <w:nsid w:val="44F53ABF"/>
    <w:multiLevelType w:val="multilevel"/>
    <w:tmpl w:val="B59CD3EC"/>
    <w:lvl w:ilvl="0">
      <w:start w:val="1"/>
      <w:numFmt w:val="upperLetter"/>
      <w:pStyle w:val="AppendixHeading1"/>
      <w:lvlText w:val="Anhang %1:"/>
      <w:lvlJc w:val="left"/>
      <w:pPr>
        <w:ind w:left="432" w:hanging="432"/>
      </w:pPr>
      <w:rPr>
        <w:rFonts w:ascii="Times New Roman" w:hAnsi="Times New Roman" w:hint="default"/>
        <w:b/>
        <w:i w:val="0"/>
        <w:sz w:val="3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B695198"/>
    <w:multiLevelType w:val="multilevel"/>
    <w:tmpl w:val="E3166142"/>
    <w:styleLink w:val="CurrentList1"/>
    <w:lvl w:ilvl="0">
      <w:start w:val="1"/>
      <w:numFmt w:val="decimal"/>
      <w:lvlText w:val="%1"/>
      <w:lvlJc w:val="left"/>
      <w:pPr>
        <w:ind w:left="432" w:hanging="432"/>
      </w:pPr>
      <w:rPr>
        <w:rFonts w:ascii="Times New Roman" w:hAnsi="Times New Roman" w:hint="default"/>
        <w:b w:val="0"/>
        <w:i w:val="0"/>
        <w:sz w:val="3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5CC3115"/>
    <w:multiLevelType w:val="multilevel"/>
    <w:tmpl w:val="35B250A4"/>
    <w:styleLink w:val="CurrentList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0654F6"/>
    <w:multiLevelType w:val="hybridMultilevel"/>
    <w:tmpl w:val="331881F0"/>
    <w:lvl w:ilvl="0" w:tplc="0C07000F">
      <w:start w:val="1"/>
      <w:numFmt w:val="decimal"/>
      <w:lvlText w:val="%1."/>
      <w:lvlJc w:val="left"/>
      <w:pPr>
        <w:ind w:left="927" w:hanging="360"/>
      </w:pPr>
      <w:rPr>
        <w:rFonts w:cs="Times New Roman"/>
      </w:rPr>
    </w:lvl>
    <w:lvl w:ilvl="1" w:tplc="0C070019" w:tentative="1">
      <w:start w:val="1"/>
      <w:numFmt w:val="lowerLetter"/>
      <w:lvlText w:val="%2."/>
      <w:lvlJc w:val="left"/>
      <w:pPr>
        <w:ind w:left="1647" w:hanging="360"/>
      </w:pPr>
      <w:rPr>
        <w:rFonts w:cs="Times New Roman"/>
      </w:rPr>
    </w:lvl>
    <w:lvl w:ilvl="2" w:tplc="0C07001B" w:tentative="1">
      <w:start w:val="1"/>
      <w:numFmt w:val="lowerRoman"/>
      <w:lvlText w:val="%3."/>
      <w:lvlJc w:val="right"/>
      <w:pPr>
        <w:ind w:left="2367" w:hanging="180"/>
      </w:pPr>
      <w:rPr>
        <w:rFonts w:cs="Times New Roman"/>
      </w:rPr>
    </w:lvl>
    <w:lvl w:ilvl="3" w:tplc="0C07000F" w:tentative="1">
      <w:start w:val="1"/>
      <w:numFmt w:val="decimal"/>
      <w:lvlText w:val="%4."/>
      <w:lvlJc w:val="left"/>
      <w:pPr>
        <w:ind w:left="3087" w:hanging="360"/>
      </w:pPr>
      <w:rPr>
        <w:rFonts w:cs="Times New Roman"/>
      </w:rPr>
    </w:lvl>
    <w:lvl w:ilvl="4" w:tplc="0C070019" w:tentative="1">
      <w:start w:val="1"/>
      <w:numFmt w:val="lowerLetter"/>
      <w:lvlText w:val="%5."/>
      <w:lvlJc w:val="left"/>
      <w:pPr>
        <w:ind w:left="3807" w:hanging="360"/>
      </w:pPr>
      <w:rPr>
        <w:rFonts w:cs="Times New Roman"/>
      </w:rPr>
    </w:lvl>
    <w:lvl w:ilvl="5" w:tplc="0C07001B" w:tentative="1">
      <w:start w:val="1"/>
      <w:numFmt w:val="lowerRoman"/>
      <w:lvlText w:val="%6."/>
      <w:lvlJc w:val="right"/>
      <w:pPr>
        <w:ind w:left="4527" w:hanging="180"/>
      </w:pPr>
      <w:rPr>
        <w:rFonts w:cs="Times New Roman"/>
      </w:rPr>
    </w:lvl>
    <w:lvl w:ilvl="6" w:tplc="0C07000F" w:tentative="1">
      <w:start w:val="1"/>
      <w:numFmt w:val="decimal"/>
      <w:lvlText w:val="%7."/>
      <w:lvlJc w:val="left"/>
      <w:pPr>
        <w:ind w:left="5247" w:hanging="360"/>
      </w:pPr>
      <w:rPr>
        <w:rFonts w:cs="Times New Roman"/>
      </w:rPr>
    </w:lvl>
    <w:lvl w:ilvl="7" w:tplc="0C070019" w:tentative="1">
      <w:start w:val="1"/>
      <w:numFmt w:val="lowerLetter"/>
      <w:lvlText w:val="%8."/>
      <w:lvlJc w:val="left"/>
      <w:pPr>
        <w:ind w:left="5967" w:hanging="360"/>
      </w:pPr>
      <w:rPr>
        <w:rFonts w:cs="Times New Roman"/>
      </w:rPr>
    </w:lvl>
    <w:lvl w:ilvl="8" w:tplc="0C07001B" w:tentative="1">
      <w:start w:val="1"/>
      <w:numFmt w:val="lowerRoman"/>
      <w:lvlText w:val="%9."/>
      <w:lvlJc w:val="right"/>
      <w:pPr>
        <w:ind w:left="6687" w:hanging="180"/>
      </w:pPr>
      <w:rPr>
        <w:rFonts w:cs="Times New Roman"/>
      </w:rPr>
    </w:lvl>
  </w:abstractNum>
  <w:abstractNum w:abstractNumId="32" w15:restartNumberingAfterBreak="0">
    <w:nsid w:val="60ED1D7D"/>
    <w:multiLevelType w:val="multilevel"/>
    <w:tmpl w:val="7FD212D0"/>
    <w:styleLink w:val="CurrentList20"/>
    <w:lvl w:ilvl="0">
      <w:start w:val="1"/>
      <w:numFmt w:val="decimal"/>
      <w:lvlText w:val="%1"/>
      <w:lvlJc w:val="left"/>
      <w:pPr>
        <w:ind w:left="432" w:hanging="432"/>
      </w:pPr>
      <w:rPr>
        <w:rFonts w:ascii="Times New Roman" w:hAnsi="Times New Roman" w:hint="default"/>
        <w:b/>
        <w:i w:val="0"/>
        <w:sz w:val="3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14A1861"/>
    <w:multiLevelType w:val="multilevel"/>
    <w:tmpl w:val="AC10704A"/>
    <w:styleLink w:val="CurrentList17"/>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tabs>
          <w:tab w:val="num" w:pos="3958"/>
        </w:tabs>
        <w:ind w:left="3958" w:hanging="358"/>
      </w:pPr>
      <w:rPr>
        <w:rFonts w:ascii="Wingdings" w:hAnsi="Wingdings" w:hint="default"/>
      </w:rPr>
    </w:lvl>
    <w:lvl w:ilvl="6">
      <w:start w:val="1"/>
      <w:numFmt w:val="bullet"/>
      <w:lvlText w:val=""/>
      <w:lvlJc w:val="left"/>
      <w:pPr>
        <w:tabs>
          <w:tab w:val="num" w:pos="14175"/>
        </w:tabs>
        <w:ind w:left="4678" w:hanging="357"/>
      </w:pPr>
      <w:rPr>
        <w:rFonts w:ascii="Symbol" w:hAnsi="Symbol" w:hint="default"/>
      </w:rPr>
    </w:lvl>
    <w:lvl w:ilvl="7">
      <w:start w:val="1"/>
      <w:numFmt w:val="bullet"/>
      <w:lvlText w:val="o"/>
      <w:lvlJc w:val="left"/>
      <w:pPr>
        <w:tabs>
          <w:tab w:val="num" w:pos="5608"/>
        </w:tabs>
        <w:ind w:left="5398" w:hanging="357"/>
      </w:pPr>
      <w:rPr>
        <w:rFonts w:ascii="Courier New" w:hAnsi="Courier New" w:hint="default"/>
      </w:rPr>
    </w:lvl>
    <w:lvl w:ilvl="8">
      <w:start w:val="1"/>
      <w:numFmt w:val="bullet"/>
      <w:lvlText w:val=""/>
      <w:lvlJc w:val="left"/>
      <w:pPr>
        <w:tabs>
          <w:tab w:val="num" w:pos="6180"/>
        </w:tabs>
        <w:ind w:left="6118" w:hanging="357"/>
      </w:pPr>
      <w:rPr>
        <w:rFonts w:ascii="Wingdings" w:hAnsi="Wingdings" w:hint="default"/>
      </w:rPr>
    </w:lvl>
  </w:abstractNum>
  <w:abstractNum w:abstractNumId="34" w15:restartNumberingAfterBreak="0">
    <w:nsid w:val="6B7A793A"/>
    <w:multiLevelType w:val="multilevel"/>
    <w:tmpl w:val="6CF8D6BA"/>
    <w:styleLink w:val="CurrentList18"/>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tabs>
          <w:tab w:val="num" w:pos="3958"/>
        </w:tabs>
        <w:ind w:left="3958" w:hanging="358"/>
      </w:pPr>
      <w:rPr>
        <w:rFonts w:ascii="Wingdings" w:hAnsi="Wingdings" w:hint="default"/>
      </w:rPr>
    </w:lvl>
    <w:lvl w:ilvl="6">
      <w:start w:val="1"/>
      <w:numFmt w:val="bullet"/>
      <w:lvlText w:val=""/>
      <w:lvlJc w:val="left"/>
      <w:pPr>
        <w:tabs>
          <w:tab w:val="num" w:pos="14175"/>
        </w:tabs>
        <w:ind w:left="4678" w:hanging="357"/>
      </w:pPr>
      <w:rPr>
        <w:rFonts w:ascii="Symbol" w:hAnsi="Symbol" w:hint="default"/>
      </w:rPr>
    </w:lvl>
    <w:lvl w:ilvl="7">
      <w:start w:val="1"/>
      <w:numFmt w:val="bullet"/>
      <w:lvlText w:val="o"/>
      <w:lvlJc w:val="left"/>
      <w:pPr>
        <w:tabs>
          <w:tab w:val="num" w:pos="5608"/>
        </w:tabs>
        <w:ind w:left="5398" w:hanging="357"/>
      </w:pPr>
      <w:rPr>
        <w:rFonts w:ascii="Courier New" w:hAnsi="Courier New" w:hint="default"/>
      </w:rPr>
    </w:lvl>
    <w:lvl w:ilvl="8">
      <w:start w:val="1"/>
      <w:numFmt w:val="bullet"/>
      <w:lvlText w:val=""/>
      <w:lvlJc w:val="left"/>
      <w:pPr>
        <w:tabs>
          <w:tab w:val="num" w:pos="6180"/>
        </w:tabs>
        <w:ind w:left="6118" w:hanging="357"/>
      </w:pPr>
      <w:rPr>
        <w:rFonts w:ascii="Wingdings" w:hAnsi="Wingdings" w:hint="default"/>
      </w:rPr>
    </w:lvl>
  </w:abstractNum>
  <w:abstractNum w:abstractNumId="35" w15:restartNumberingAfterBreak="0">
    <w:nsid w:val="74291D2F"/>
    <w:multiLevelType w:val="multilevel"/>
    <w:tmpl w:val="C0AC1750"/>
    <w:styleLink w:val="CurrentList4"/>
    <w:lvl w:ilvl="0">
      <w:start w:val="1"/>
      <w:numFmt w:val="bullet"/>
      <w:lvlText w:val=""/>
      <w:lvlJc w:val="left"/>
      <w:pPr>
        <w:ind w:left="357" w:hanging="3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372956"/>
    <w:multiLevelType w:val="multilevel"/>
    <w:tmpl w:val="4FE8DE4C"/>
    <w:styleLink w:val="CurrentList11"/>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243651"/>
    <w:multiLevelType w:val="multilevel"/>
    <w:tmpl w:val="D6DA10A6"/>
    <w:styleLink w:val="CurrentList9"/>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54059AE"/>
    <w:multiLevelType w:val="multilevel"/>
    <w:tmpl w:val="E182EED6"/>
    <w:styleLink w:val="CurrentList1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tabs>
          <w:tab w:val="num" w:pos="3958"/>
        </w:tabs>
        <w:ind w:left="3958" w:hanging="358"/>
      </w:pPr>
      <w:rPr>
        <w:rFonts w:ascii="Wingdings" w:hAnsi="Wingdings" w:hint="default"/>
      </w:rPr>
    </w:lvl>
    <w:lvl w:ilvl="6">
      <w:start w:val="1"/>
      <w:numFmt w:val="bullet"/>
      <w:lvlText w:val=""/>
      <w:lvlJc w:val="left"/>
      <w:pPr>
        <w:tabs>
          <w:tab w:val="num" w:pos="14175"/>
        </w:tabs>
        <w:ind w:left="4678" w:hanging="357"/>
      </w:pPr>
      <w:rPr>
        <w:rFonts w:ascii="Symbol" w:hAnsi="Symbol" w:hint="default"/>
      </w:rPr>
    </w:lvl>
    <w:lvl w:ilvl="7">
      <w:start w:val="1"/>
      <w:numFmt w:val="bullet"/>
      <w:lvlText w:val="o"/>
      <w:lvlJc w:val="left"/>
      <w:pPr>
        <w:tabs>
          <w:tab w:val="num" w:pos="5608"/>
        </w:tabs>
        <w:ind w:left="5398" w:hanging="357"/>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A16A6B"/>
    <w:multiLevelType w:val="multilevel"/>
    <w:tmpl w:val="08090023"/>
    <w:styleLink w:val="ArtikelAbschnitt"/>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A235D54"/>
    <w:multiLevelType w:val="multilevel"/>
    <w:tmpl w:val="6E44C2EE"/>
    <w:lvl w:ilvl="0">
      <w:start w:val="1"/>
      <w:numFmt w:val="upperLetter"/>
      <w:lvlText w:val="Anhang %1:"/>
      <w:lvlJc w:val="left"/>
      <w:pPr>
        <w:ind w:left="432" w:hanging="432"/>
      </w:pPr>
      <w:rPr>
        <w:rFonts w:ascii="Times New Roman" w:hAnsi="Times New Roman" w:hint="default"/>
        <w:b/>
        <w:i w:val="0"/>
        <w:sz w:val="38"/>
      </w:rPr>
    </w:lvl>
    <w:lvl w:ilvl="1">
      <w:start w:val="1"/>
      <w:numFmt w:val="decimal"/>
      <w:pStyle w:val="Appendix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B733F8F"/>
    <w:multiLevelType w:val="multilevel"/>
    <w:tmpl w:val="0B2CF9FE"/>
    <w:styleLink w:val="CurrentList13"/>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077"/>
        </w:tabs>
        <w:ind w:left="1077" w:hanging="357"/>
      </w:pPr>
      <w:rPr>
        <w:rFonts w:ascii="Courier New" w:hAnsi="Courier New" w:hint="default"/>
      </w:rPr>
    </w:lvl>
    <w:lvl w:ilvl="2">
      <w:start w:val="1"/>
      <w:numFmt w:val="bullet"/>
      <w:lvlText w:val=""/>
      <w:lvlJc w:val="left"/>
      <w:pPr>
        <w:tabs>
          <w:tab w:val="num" w:pos="1797"/>
        </w:tabs>
        <w:ind w:left="1797" w:hanging="357"/>
      </w:pPr>
      <w:rPr>
        <w:rFonts w:ascii="Wingdings" w:hAnsi="Wingdings" w:hint="default"/>
      </w:rPr>
    </w:lvl>
    <w:lvl w:ilvl="3">
      <w:start w:val="1"/>
      <w:numFmt w:val="bullet"/>
      <w:lvlText w:val=""/>
      <w:lvlJc w:val="left"/>
      <w:pPr>
        <w:tabs>
          <w:tab w:val="num" w:pos="2517"/>
        </w:tabs>
        <w:ind w:left="2517" w:hanging="357"/>
      </w:pPr>
      <w:rPr>
        <w:rFonts w:ascii="Symbol" w:hAnsi="Symbol" w:hint="default"/>
      </w:rPr>
    </w:lvl>
    <w:lvl w:ilvl="4">
      <w:start w:val="1"/>
      <w:numFmt w:val="bullet"/>
      <w:lvlText w:val="o"/>
      <w:lvlJc w:val="left"/>
      <w:pPr>
        <w:tabs>
          <w:tab w:val="num" w:pos="3238"/>
        </w:tabs>
        <w:ind w:left="3238" w:hanging="358"/>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9"/>
  </w:num>
  <w:num w:numId="13">
    <w:abstractNumId w:val="24"/>
  </w:num>
  <w:num w:numId="14">
    <w:abstractNumId w:val="27"/>
  </w:num>
  <w:num w:numId="15">
    <w:abstractNumId w:val="11"/>
  </w:num>
  <w:num w:numId="16">
    <w:abstractNumId w:val="20"/>
  </w:num>
  <w:num w:numId="17">
    <w:abstractNumId w:val="22"/>
  </w:num>
  <w:num w:numId="18">
    <w:abstractNumId w:val="35"/>
  </w:num>
  <w:num w:numId="19">
    <w:abstractNumId w:val="14"/>
  </w:num>
  <w:num w:numId="20">
    <w:abstractNumId w:val="17"/>
  </w:num>
  <w:num w:numId="21">
    <w:abstractNumId w:val="30"/>
  </w:num>
  <w:num w:numId="22">
    <w:abstractNumId w:val="26"/>
  </w:num>
  <w:num w:numId="23">
    <w:abstractNumId w:val="18"/>
  </w:num>
  <w:num w:numId="24">
    <w:abstractNumId w:val="37"/>
  </w:num>
  <w:num w:numId="25">
    <w:abstractNumId w:val="19"/>
  </w:num>
  <w:num w:numId="26">
    <w:abstractNumId w:val="36"/>
  </w:num>
  <w:num w:numId="27">
    <w:abstractNumId w:val="15"/>
  </w:num>
  <w:num w:numId="28">
    <w:abstractNumId w:val="41"/>
  </w:num>
  <w:num w:numId="29">
    <w:abstractNumId w:val="12"/>
  </w:num>
  <w:num w:numId="30">
    <w:abstractNumId w:val="16"/>
  </w:num>
  <w:num w:numId="31">
    <w:abstractNumId w:val="38"/>
  </w:num>
  <w:num w:numId="32">
    <w:abstractNumId w:val="23"/>
  </w:num>
  <w:num w:numId="33">
    <w:abstractNumId w:val="33"/>
  </w:num>
  <w:num w:numId="34">
    <w:abstractNumId w:val="14"/>
    <w:lvlOverride w:ilvl="0">
      <w:startOverride w:val="1"/>
    </w:lvlOverride>
  </w:num>
  <w:num w:numId="35">
    <w:abstractNumId w:val="34"/>
  </w:num>
  <w:num w:numId="36">
    <w:abstractNumId w:val="39"/>
  </w:num>
  <w:num w:numId="37">
    <w:abstractNumId w:val="31"/>
  </w:num>
  <w:num w:numId="38">
    <w:abstractNumId w:val="8"/>
    <w:lvlOverride w:ilvl="0">
      <w:startOverride w:val="1"/>
    </w:lvlOverride>
  </w:num>
  <w:num w:numId="39">
    <w:abstractNumId w:val="25"/>
  </w:num>
  <w:num w:numId="40">
    <w:abstractNumId w:val="32"/>
  </w:num>
  <w:num w:numId="41">
    <w:abstractNumId w:val="28"/>
  </w:num>
  <w:num w:numId="42">
    <w:abstractNumId w:val="10"/>
  </w:num>
  <w:num w:numId="43">
    <w:abstractNumId w:val="40"/>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NjAzsDQ3NjSzMDJW0lEKTi0uzszPAykwqQUAzobJ8CwAAAA="/>
  </w:docVars>
  <w:rsids>
    <w:rsidRoot w:val="0086636E"/>
    <w:rsid w:val="000013AC"/>
    <w:rsid w:val="00007E0E"/>
    <w:rsid w:val="000103A1"/>
    <w:rsid w:val="00020991"/>
    <w:rsid w:val="0002153F"/>
    <w:rsid w:val="000217DD"/>
    <w:rsid w:val="00025454"/>
    <w:rsid w:val="00026028"/>
    <w:rsid w:val="0004304E"/>
    <w:rsid w:val="00055524"/>
    <w:rsid w:val="00061657"/>
    <w:rsid w:val="000616CE"/>
    <w:rsid w:val="00062713"/>
    <w:rsid w:val="00070E7F"/>
    <w:rsid w:val="00072617"/>
    <w:rsid w:val="000748F6"/>
    <w:rsid w:val="00080957"/>
    <w:rsid w:val="00080D5E"/>
    <w:rsid w:val="0008220F"/>
    <w:rsid w:val="00093C79"/>
    <w:rsid w:val="00095F96"/>
    <w:rsid w:val="00097E72"/>
    <w:rsid w:val="000A23F0"/>
    <w:rsid w:val="000A6A74"/>
    <w:rsid w:val="000C28EB"/>
    <w:rsid w:val="000D7046"/>
    <w:rsid w:val="000F7D87"/>
    <w:rsid w:val="00104214"/>
    <w:rsid w:val="001326A1"/>
    <w:rsid w:val="00135F47"/>
    <w:rsid w:val="00136F33"/>
    <w:rsid w:val="001478AB"/>
    <w:rsid w:val="00161823"/>
    <w:rsid w:val="0016659C"/>
    <w:rsid w:val="00183ED9"/>
    <w:rsid w:val="001A2CB7"/>
    <w:rsid w:val="001C4EE1"/>
    <w:rsid w:val="001C7453"/>
    <w:rsid w:val="001E4828"/>
    <w:rsid w:val="001F042B"/>
    <w:rsid w:val="001F3A1D"/>
    <w:rsid w:val="002175D8"/>
    <w:rsid w:val="00246C7A"/>
    <w:rsid w:val="00252003"/>
    <w:rsid w:val="00260D4C"/>
    <w:rsid w:val="00265D24"/>
    <w:rsid w:val="0027738E"/>
    <w:rsid w:val="002B2F43"/>
    <w:rsid w:val="002C110F"/>
    <w:rsid w:val="002C197A"/>
    <w:rsid w:val="002D3B14"/>
    <w:rsid w:val="002F28D8"/>
    <w:rsid w:val="003042C6"/>
    <w:rsid w:val="0030769C"/>
    <w:rsid w:val="00321173"/>
    <w:rsid w:val="00325B6C"/>
    <w:rsid w:val="00333C47"/>
    <w:rsid w:val="00340376"/>
    <w:rsid w:val="00350D7E"/>
    <w:rsid w:val="00360289"/>
    <w:rsid w:val="00366173"/>
    <w:rsid w:val="00372C9F"/>
    <w:rsid w:val="00374E62"/>
    <w:rsid w:val="00377FD6"/>
    <w:rsid w:val="0038436E"/>
    <w:rsid w:val="0039205D"/>
    <w:rsid w:val="003A1BD3"/>
    <w:rsid w:val="003A2638"/>
    <w:rsid w:val="003C192C"/>
    <w:rsid w:val="003F6CB6"/>
    <w:rsid w:val="004016A9"/>
    <w:rsid w:val="00416A74"/>
    <w:rsid w:val="00432C5A"/>
    <w:rsid w:val="004353B0"/>
    <w:rsid w:val="004435CB"/>
    <w:rsid w:val="00450682"/>
    <w:rsid w:val="00451372"/>
    <w:rsid w:val="0047288F"/>
    <w:rsid w:val="004839AD"/>
    <w:rsid w:val="00494E1E"/>
    <w:rsid w:val="00497787"/>
    <w:rsid w:val="004A203E"/>
    <w:rsid w:val="004A26B1"/>
    <w:rsid w:val="004A2AA2"/>
    <w:rsid w:val="004A5E58"/>
    <w:rsid w:val="004B0D2E"/>
    <w:rsid w:val="004B2A86"/>
    <w:rsid w:val="004B4BFA"/>
    <w:rsid w:val="004C4F7E"/>
    <w:rsid w:val="004C7830"/>
    <w:rsid w:val="004D5D8D"/>
    <w:rsid w:val="004D74C9"/>
    <w:rsid w:val="004E3C00"/>
    <w:rsid w:val="004E6226"/>
    <w:rsid w:val="004F7342"/>
    <w:rsid w:val="004F7FA9"/>
    <w:rsid w:val="0050324B"/>
    <w:rsid w:val="0051233B"/>
    <w:rsid w:val="00513ED8"/>
    <w:rsid w:val="00522838"/>
    <w:rsid w:val="00523505"/>
    <w:rsid w:val="00526678"/>
    <w:rsid w:val="00526A92"/>
    <w:rsid w:val="00530B1A"/>
    <w:rsid w:val="00531827"/>
    <w:rsid w:val="005365EE"/>
    <w:rsid w:val="00547780"/>
    <w:rsid w:val="00554621"/>
    <w:rsid w:val="00555CF7"/>
    <w:rsid w:val="00557698"/>
    <w:rsid w:val="00560059"/>
    <w:rsid w:val="0056567D"/>
    <w:rsid w:val="00565DBA"/>
    <w:rsid w:val="00571622"/>
    <w:rsid w:val="00572C4E"/>
    <w:rsid w:val="0057486C"/>
    <w:rsid w:val="00577B70"/>
    <w:rsid w:val="00580B9E"/>
    <w:rsid w:val="00590304"/>
    <w:rsid w:val="005B4DA2"/>
    <w:rsid w:val="005B5098"/>
    <w:rsid w:val="005B6FF7"/>
    <w:rsid w:val="005D41D2"/>
    <w:rsid w:val="005E494B"/>
    <w:rsid w:val="005F009A"/>
    <w:rsid w:val="005F2146"/>
    <w:rsid w:val="00613F51"/>
    <w:rsid w:val="00620E2D"/>
    <w:rsid w:val="00626ED5"/>
    <w:rsid w:val="00627D79"/>
    <w:rsid w:val="0063171F"/>
    <w:rsid w:val="006343DF"/>
    <w:rsid w:val="00652F83"/>
    <w:rsid w:val="00674EB2"/>
    <w:rsid w:val="00676AEA"/>
    <w:rsid w:val="00682F41"/>
    <w:rsid w:val="00683904"/>
    <w:rsid w:val="00683F72"/>
    <w:rsid w:val="006849BE"/>
    <w:rsid w:val="00684F40"/>
    <w:rsid w:val="00691EA4"/>
    <w:rsid w:val="00694A69"/>
    <w:rsid w:val="006B0F7F"/>
    <w:rsid w:val="006B4279"/>
    <w:rsid w:val="006D03BE"/>
    <w:rsid w:val="006D158A"/>
    <w:rsid w:val="006D38A7"/>
    <w:rsid w:val="006F0CA5"/>
    <w:rsid w:val="006F45C5"/>
    <w:rsid w:val="007019BF"/>
    <w:rsid w:val="007025FC"/>
    <w:rsid w:val="007166A4"/>
    <w:rsid w:val="00724296"/>
    <w:rsid w:val="00740983"/>
    <w:rsid w:val="007478DB"/>
    <w:rsid w:val="00762046"/>
    <w:rsid w:val="0076401C"/>
    <w:rsid w:val="00786221"/>
    <w:rsid w:val="00791330"/>
    <w:rsid w:val="007921A0"/>
    <w:rsid w:val="00792EE6"/>
    <w:rsid w:val="007B6C51"/>
    <w:rsid w:val="007C2F9A"/>
    <w:rsid w:val="007F40B1"/>
    <w:rsid w:val="008018D9"/>
    <w:rsid w:val="00810949"/>
    <w:rsid w:val="008178D2"/>
    <w:rsid w:val="00840EF3"/>
    <w:rsid w:val="008411D4"/>
    <w:rsid w:val="00851E3C"/>
    <w:rsid w:val="0086330E"/>
    <w:rsid w:val="00864703"/>
    <w:rsid w:val="00866241"/>
    <w:rsid w:val="0086636E"/>
    <w:rsid w:val="00872E6C"/>
    <w:rsid w:val="008908F4"/>
    <w:rsid w:val="008B0B03"/>
    <w:rsid w:val="008B7C22"/>
    <w:rsid w:val="008E76E6"/>
    <w:rsid w:val="008F76D4"/>
    <w:rsid w:val="009017FA"/>
    <w:rsid w:val="009018BF"/>
    <w:rsid w:val="00910C7A"/>
    <w:rsid w:val="0093113F"/>
    <w:rsid w:val="00937712"/>
    <w:rsid w:val="00943089"/>
    <w:rsid w:val="00943BFC"/>
    <w:rsid w:val="00977DDE"/>
    <w:rsid w:val="00994490"/>
    <w:rsid w:val="009A1675"/>
    <w:rsid w:val="009B19D4"/>
    <w:rsid w:val="009B2B12"/>
    <w:rsid w:val="009B2B1D"/>
    <w:rsid w:val="009B3F35"/>
    <w:rsid w:val="009B4960"/>
    <w:rsid w:val="009B673C"/>
    <w:rsid w:val="009C07C6"/>
    <w:rsid w:val="009C1EDF"/>
    <w:rsid w:val="009D70EC"/>
    <w:rsid w:val="009E7873"/>
    <w:rsid w:val="009F0FD1"/>
    <w:rsid w:val="00A0157D"/>
    <w:rsid w:val="00A03910"/>
    <w:rsid w:val="00A1094A"/>
    <w:rsid w:val="00A2789B"/>
    <w:rsid w:val="00A449C2"/>
    <w:rsid w:val="00A60BC3"/>
    <w:rsid w:val="00A77451"/>
    <w:rsid w:val="00A87E4D"/>
    <w:rsid w:val="00AA4270"/>
    <w:rsid w:val="00AA5D2B"/>
    <w:rsid w:val="00AA7EB5"/>
    <w:rsid w:val="00AC3FA1"/>
    <w:rsid w:val="00AC41B4"/>
    <w:rsid w:val="00AC517D"/>
    <w:rsid w:val="00AD0A78"/>
    <w:rsid w:val="00AD1B5D"/>
    <w:rsid w:val="00AE5B47"/>
    <w:rsid w:val="00AF4ABF"/>
    <w:rsid w:val="00AF5BA3"/>
    <w:rsid w:val="00B05651"/>
    <w:rsid w:val="00B07233"/>
    <w:rsid w:val="00B14880"/>
    <w:rsid w:val="00B3642A"/>
    <w:rsid w:val="00B513B5"/>
    <w:rsid w:val="00B7318A"/>
    <w:rsid w:val="00B7663E"/>
    <w:rsid w:val="00BA011F"/>
    <w:rsid w:val="00BA04D7"/>
    <w:rsid w:val="00BA110E"/>
    <w:rsid w:val="00BA12CB"/>
    <w:rsid w:val="00BA1CFF"/>
    <w:rsid w:val="00BB6025"/>
    <w:rsid w:val="00BD3579"/>
    <w:rsid w:val="00BE5513"/>
    <w:rsid w:val="00BE5D28"/>
    <w:rsid w:val="00BE7F35"/>
    <w:rsid w:val="00BF34AF"/>
    <w:rsid w:val="00BF3CED"/>
    <w:rsid w:val="00C17E81"/>
    <w:rsid w:val="00C20326"/>
    <w:rsid w:val="00C2344B"/>
    <w:rsid w:val="00C276D0"/>
    <w:rsid w:val="00C30754"/>
    <w:rsid w:val="00C30ECC"/>
    <w:rsid w:val="00C37412"/>
    <w:rsid w:val="00C56656"/>
    <w:rsid w:val="00C56686"/>
    <w:rsid w:val="00C57B28"/>
    <w:rsid w:val="00C627BD"/>
    <w:rsid w:val="00C820EB"/>
    <w:rsid w:val="00C863CE"/>
    <w:rsid w:val="00C963BB"/>
    <w:rsid w:val="00C96551"/>
    <w:rsid w:val="00C965BD"/>
    <w:rsid w:val="00CA21EB"/>
    <w:rsid w:val="00CA5AEC"/>
    <w:rsid w:val="00CB3D7D"/>
    <w:rsid w:val="00CC2EEB"/>
    <w:rsid w:val="00CD7FE1"/>
    <w:rsid w:val="00D01F53"/>
    <w:rsid w:val="00D036D1"/>
    <w:rsid w:val="00D20359"/>
    <w:rsid w:val="00D25F19"/>
    <w:rsid w:val="00D41E8A"/>
    <w:rsid w:val="00D42AAB"/>
    <w:rsid w:val="00D4784E"/>
    <w:rsid w:val="00D53BF9"/>
    <w:rsid w:val="00D6558D"/>
    <w:rsid w:val="00D73959"/>
    <w:rsid w:val="00D800ED"/>
    <w:rsid w:val="00D802D0"/>
    <w:rsid w:val="00D84D22"/>
    <w:rsid w:val="00D93144"/>
    <w:rsid w:val="00D95DCB"/>
    <w:rsid w:val="00DA19DB"/>
    <w:rsid w:val="00DA1C72"/>
    <w:rsid w:val="00DA3C4B"/>
    <w:rsid w:val="00DA7D5E"/>
    <w:rsid w:val="00DB0633"/>
    <w:rsid w:val="00DD2F39"/>
    <w:rsid w:val="00DD5326"/>
    <w:rsid w:val="00DD571C"/>
    <w:rsid w:val="00DE0945"/>
    <w:rsid w:val="00DE105D"/>
    <w:rsid w:val="00DE5B7C"/>
    <w:rsid w:val="00DE66B2"/>
    <w:rsid w:val="00E06849"/>
    <w:rsid w:val="00E20FEC"/>
    <w:rsid w:val="00E23080"/>
    <w:rsid w:val="00E241B6"/>
    <w:rsid w:val="00E318E1"/>
    <w:rsid w:val="00E34482"/>
    <w:rsid w:val="00E356D6"/>
    <w:rsid w:val="00E61EB0"/>
    <w:rsid w:val="00E66EBD"/>
    <w:rsid w:val="00E66EF1"/>
    <w:rsid w:val="00E67023"/>
    <w:rsid w:val="00E81BDE"/>
    <w:rsid w:val="00E94DC8"/>
    <w:rsid w:val="00EA1784"/>
    <w:rsid w:val="00EA6DE2"/>
    <w:rsid w:val="00ED0F1D"/>
    <w:rsid w:val="00ED752A"/>
    <w:rsid w:val="00EE567B"/>
    <w:rsid w:val="00EF0746"/>
    <w:rsid w:val="00F02D43"/>
    <w:rsid w:val="00F1433B"/>
    <w:rsid w:val="00F14F0B"/>
    <w:rsid w:val="00F242F9"/>
    <w:rsid w:val="00F2518F"/>
    <w:rsid w:val="00F25777"/>
    <w:rsid w:val="00F42516"/>
    <w:rsid w:val="00F71497"/>
    <w:rsid w:val="00F804F2"/>
    <w:rsid w:val="00F85BC0"/>
    <w:rsid w:val="00F87F92"/>
    <w:rsid w:val="00FA427C"/>
    <w:rsid w:val="00FB53B7"/>
    <w:rsid w:val="00FC2FBD"/>
    <w:rsid w:val="00FD3202"/>
    <w:rsid w:val="00FD5E4E"/>
    <w:rsid w:val="00FF408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BB470"/>
  <w15:chartTrackingRefBased/>
  <w15:docId w15:val="{7B0311DC-488A-6248-8FC3-F3340CF21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F3A1D"/>
    <w:pPr>
      <w:spacing w:after="120" w:line="288" w:lineRule="auto"/>
      <w:jc w:val="both"/>
    </w:pPr>
    <w:rPr>
      <w:rFonts w:ascii="Times New Roman" w:hAnsi="Times New Roman" w:cs="Times New Roman"/>
    </w:rPr>
  </w:style>
  <w:style w:type="paragraph" w:styleId="berschrift1">
    <w:name w:val="heading 1"/>
    <w:basedOn w:val="Standard"/>
    <w:next w:val="Standard"/>
    <w:link w:val="berschrift1Zchn"/>
    <w:uiPriority w:val="9"/>
    <w:qFormat/>
    <w:rsid w:val="00E66EF1"/>
    <w:pPr>
      <w:keepNext/>
      <w:pageBreakBefore/>
      <w:numPr>
        <w:numId w:val="11"/>
      </w:numPr>
      <w:spacing w:before="240" w:after="240"/>
      <w:ind w:left="431" w:hanging="431"/>
      <w:jc w:val="left"/>
      <w:outlineLvl w:val="0"/>
    </w:pPr>
    <w:rPr>
      <w:b/>
      <w:bCs/>
      <w:sz w:val="38"/>
      <w:szCs w:val="38"/>
      <w:lang w:val="de-DE"/>
    </w:rPr>
  </w:style>
  <w:style w:type="paragraph" w:styleId="berschrift2">
    <w:name w:val="heading 2"/>
    <w:basedOn w:val="Standard"/>
    <w:next w:val="Standard"/>
    <w:link w:val="berschrift2Zchn"/>
    <w:uiPriority w:val="9"/>
    <w:unhideWhenUsed/>
    <w:qFormat/>
    <w:rsid w:val="004D5D8D"/>
    <w:pPr>
      <w:keepNext/>
      <w:keepLines/>
      <w:numPr>
        <w:ilvl w:val="1"/>
        <w:numId w:val="11"/>
      </w:numPr>
      <w:spacing w:before="360" w:after="0"/>
      <w:ind w:left="578" w:hanging="578"/>
      <w:outlineLvl w:val="1"/>
    </w:pPr>
    <w:rPr>
      <w:rFonts w:eastAsiaTheme="majorEastAsia" w:cstheme="majorBidi"/>
      <w:b/>
      <w:sz w:val="34"/>
      <w:szCs w:val="34"/>
    </w:rPr>
  </w:style>
  <w:style w:type="paragraph" w:styleId="berschrift3">
    <w:name w:val="heading 3"/>
    <w:basedOn w:val="Standard"/>
    <w:next w:val="Standard"/>
    <w:link w:val="berschrift3Zchn"/>
    <w:uiPriority w:val="9"/>
    <w:unhideWhenUsed/>
    <w:qFormat/>
    <w:rsid w:val="00FD3202"/>
    <w:pPr>
      <w:keepNext/>
      <w:keepLines/>
      <w:numPr>
        <w:ilvl w:val="2"/>
        <w:numId w:val="11"/>
      </w:numPr>
      <w:spacing w:before="240" w:after="0"/>
      <w:outlineLvl w:val="2"/>
    </w:pPr>
    <w:rPr>
      <w:rFonts w:eastAsiaTheme="majorEastAsia" w:cstheme="majorBidi"/>
      <w:b/>
      <w:sz w:val="30"/>
      <w:szCs w:val="30"/>
      <w:lang w:val="de-DE"/>
    </w:rPr>
  </w:style>
  <w:style w:type="paragraph" w:styleId="berschrift4">
    <w:name w:val="heading 4"/>
    <w:basedOn w:val="Standard"/>
    <w:next w:val="Standard"/>
    <w:link w:val="berschrift4Zchn"/>
    <w:uiPriority w:val="9"/>
    <w:unhideWhenUsed/>
    <w:qFormat/>
    <w:rsid w:val="00FD3202"/>
    <w:pPr>
      <w:keepNext/>
      <w:keepLines/>
      <w:numPr>
        <w:ilvl w:val="3"/>
        <w:numId w:val="11"/>
      </w:numPr>
      <w:spacing w:before="240" w:after="0"/>
      <w:ind w:left="862" w:hanging="862"/>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rsid w:val="000748F6"/>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748F6"/>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748F6"/>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748F6"/>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748F6"/>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C30ECC"/>
    <w:pPr>
      <w:jc w:val="center"/>
    </w:pPr>
    <w:rPr>
      <w:b/>
      <w:iCs/>
      <w:sz w:val="40"/>
      <w:szCs w:val="40"/>
      <w:lang w:val="de-DE"/>
    </w:rPr>
  </w:style>
  <w:style w:type="character" w:customStyle="1" w:styleId="TitelZchn">
    <w:name w:val="Titel Zchn"/>
    <w:basedOn w:val="Absatz-Standardschriftart"/>
    <w:link w:val="Titel"/>
    <w:uiPriority w:val="10"/>
    <w:rsid w:val="00C30ECC"/>
    <w:rPr>
      <w:rFonts w:ascii="Times New Roman" w:hAnsi="Times New Roman" w:cs="Times New Roman"/>
      <w:b/>
      <w:iCs/>
      <w:sz w:val="40"/>
      <w:szCs w:val="40"/>
      <w:lang w:val="de-DE"/>
    </w:rPr>
  </w:style>
  <w:style w:type="paragraph" w:styleId="Untertitel">
    <w:name w:val="Subtitle"/>
    <w:basedOn w:val="Standard"/>
    <w:next w:val="Standard"/>
    <w:link w:val="UntertitelZchn"/>
    <w:uiPriority w:val="11"/>
    <w:rsid w:val="00C30ECC"/>
    <w:pPr>
      <w:jc w:val="center"/>
    </w:pPr>
    <w:rPr>
      <w:b/>
      <w:sz w:val="28"/>
      <w:szCs w:val="28"/>
      <w:lang w:val="de-DE"/>
    </w:rPr>
  </w:style>
  <w:style w:type="character" w:customStyle="1" w:styleId="UntertitelZchn">
    <w:name w:val="Untertitel Zchn"/>
    <w:basedOn w:val="Absatz-Standardschriftart"/>
    <w:link w:val="Untertitel"/>
    <w:uiPriority w:val="11"/>
    <w:rsid w:val="00C30ECC"/>
    <w:rPr>
      <w:rFonts w:ascii="Times New Roman" w:hAnsi="Times New Roman" w:cs="Times New Roman"/>
      <w:b/>
      <w:sz w:val="28"/>
      <w:szCs w:val="28"/>
      <w:lang w:val="de-DE"/>
    </w:rPr>
  </w:style>
  <w:style w:type="character" w:customStyle="1" w:styleId="berschrift1Zchn">
    <w:name w:val="Überschrift 1 Zchn"/>
    <w:basedOn w:val="Absatz-Standardschriftart"/>
    <w:link w:val="berschrift1"/>
    <w:uiPriority w:val="9"/>
    <w:rsid w:val="00E66EF1"/>
    <w:rPr>
      <w:rFonts w:ascii="Times New Roman" w:hAnsi="Times New Roman" w:cs="Times New Roman"/>
      <w:b/>
      <w:bCs/>
      <w:sz w:val="38"/>
      <w:szCs w:val="38"/>
      <w:lang w:val="de-DE"/>
    </w:rPr>
  </w:style>
  <w:style w:type="paragraph" w:styleId="Textkrper">
    <w:name w:val="Body Text"/>
    <w:basedOn w:val="Standard"/>
    <w:link w:val="TextkrperZchn"/>
    <w:uiPriority w:val="99"/>
    <w:unhideWhenUsed/>
    <w:rsid w:val="003A1BD3"/>
    <w:pPr>
      <w:jc w:val="center"/>
    </w:pPr>
    <w:rPr>
      <w:sz w:val="28"/>
      <w:szCs w:val="28"/>
      <w:lang w:val="de-DE"/>
    </w:rPr>
  </w:style>
  <w:style w:type="character" w:customStyle="1" w:styleId="TextkrperZchn">
    <w:name w:val="Textkörper Zchn"/>
    <w:basedOn w:val="Absatz-Standardschriftart"/>
    <w:link w:val="Textkrper"/>
    <w:uiPriority w:val="99"/>
    <w:rsid w:val="003A1BD3"/>
    <w:rPr>
      <w:rFonts w:ascii="Times New Roman" w:hAnsi="Times New Roman" w:cs="Times New Roman"/>
      <w:sz w:val="28"/>
      <w:szCs w:val="28"/>
      <w:lang w:val="de-DE"/>
    </w:rPr>
  </w:style>
  <w:style w:type="paragraph" w:customStyle="1" w:styleId="Heading">
    <w:name w:val="Heading"/>
    <w:basedOn w:val="berschrift1"/>
    <w:next w:val="Standard"/>
    <w:rsid w:val="00C37412"/>
    <w:pPr>
      <w:framePr w:wrap="notBeside" w:hAnchor="text"/>
      <w:numPr>
        <w:numId w:val="0"/>
      </w:numPr>
    </w:pPr>
  </w:style>
  <w:style w:type="character" w:customStyle="1" w:styleId="berschrift2Zchn">
    <w:name w:val="Überschrift 2 Zchn"/>
    <w:basedOn w:val="Absatz-Standardschriftart"/>
    <w:link w:val="berschrift2"/>
    <w:uiPriority w:val="9"/>
    <w:rsid w:val="004D5D8D"/>
    <w:rPr>
      <w:rFonts w:ascii="Times New Roman" w:eastAsiaTheme="majorEastAsia" w:hAnsi="Times New Roman" w:cstheme="majorBidi"/>
      <w:b/>
      <w:sz w:val="34"/>
      <w:szCs w:val="34"/>
    </w:rPr>
  </w:style>
  <w:style w:type="character" w:customStyle="1" w:styleId="berschrift3Zchn">
    <w:name w:val="Überschrift 3 Zchn"/>
    <w:basedOn w:val="Absatz-Standardschriftart"/>
    <w:link w:val="berschrift3"/>
    <w:uiPriority w:val="9"/>
    <w:rsid w:val="00FD3202"/>
    <w:rPr>
      <w:rFonts w:ascii="Times New Roman" w:eastAsiaTheme="majorEastAsia" w:hAnsi="Times New Roman" w:cstheme="majorBidi"/>
      <w:b/>
      <w:sz w:val="30"/>
      <w:szCs w:val="30"/>
      <w:lang w:val="de-DE"/>
    </w:rPr>
  </w:style>
  <w:style w:type="character" w:customStyle="1" w:styleId="berschrift4Zchn">
    <w:name w:val="Überschrift 4 Zchn"/>
    <w:basedOn w:val="Absatz-Standardschriftart"/>
    <w:link w:val="berschrift4"/>
    <w:uiPriority w:val="9"/>
    <w:rsid w:val="00FD3202"/>
    <w:rPr>
      <w:rFonts w:ascii="Times New Roman" w:eastAsiaTheme="majorEastAsia" w:hAnsi="Times New Roman" w:cstheme="majorBidi"/>
      <w:b/>
      <w:iCs/>
      <w:color w:val="000000" w:themeColor="text1"/>
    </w:rPr>
  </w:style>
  <w:style w:type="character" w:customStyle="1" w:styleId="berschrift5Zchn">
    <w:name w:val="Überschrift 5 Zchn"/>
    <w:basedOn w:val="Absatz-Standardschriftart"/>
    <w:link w:val="berschrift5"/>
    <w:uiPriority w:val="9"/>
    <w:semiHidden/>
    <w:rsid w:val="000748F6"/>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0748F6"/>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0748F6"/>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0748F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0748F6"/>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0748F6"/>
    <w:pPr>
      <w:numPr>
        <w:numId w:val="12"/>
      </w:numPr>
    </w:pPr>
  </w:style>
  <w:style w:type="paragraph" w:customStyle="1" w:styleId="HeadingnotinTOC">
    <w:name w:val="Heading not in TOC"/>
    <w:basedOn w:val="Heading"/>
    <w:next w:val="Standard"/>
    <w:rsid w:val="00062713"/>
    <w:pPr>
      <w:framePr w:wrap="notBeside"/>
    </w:pPr>
    <w:rPr>
      <w:bCs w:val="0"/>
    </w:rPr>
  </w:style>
  <w:style w:type="numbering" w:customStyle="1" w:styleId="CurrentList2">
    <w:name w:val="Current List2"/>
    <w:uiPriority w:val="99"/>
    <w:rsid w:val="00547780"/>
    <w:pPr>
      <w:numPr>
        <w:numId w:val="13"/>
      </w:numPr>
    </w:pPr>
  </w:style>
  <w:style w:type="character" w:styleId="Hyperlink">
    <w:name w:val="Hyperlink"/>
    <w:basedOn w:val="Absatz-Standardschriftart"/>
    <w:uiPriority w:val="99"/>
    <w:unhideWhenUsed/>
    <w:rsid w:val="004B4BFA"/>
    <w:rPr>
      <w:color w:val="0563C1" w:themeColor="hyperlink"/>
      <w:u w:val="single"/>
    </w:rPr>
  </w:style>
  <w:style w:type="character" w:styleId="NichtaufgelsteErwhnung">
    <w:name w:val="Unresolved Mention"/>
    <w:basedOn w:val="Absatz-Standardschriftart"/>
    <w:uiPriority w:val="99"/>
    <w:semiHidden/>
    <w:unhideWhenUsed/>
    <w:rsid w:val="004B4BFA"/>
    <w:rPr>
      <w:color w:val="605E5C"/>
      <w:shd w:val="clear" w:color="auto" w:fill="E1DFDD"/>
    </w:rPr>
  </w:style>
  <w:style w:type="character" w:styleId="BesuchterLink">
    <w:name w:val="FollowedHyperlink"/>
    <w:basedOn w:val="Absatz-Standardschriftart"/>
    <w:uiPriority w:val="99"/>
    <w:semiHidden/>
    <w:unhideWhenUsed/>
    <w:rsid w:val="004B4BFA"/>
    <w:rPr>
      <w:color w:val="954F72" w:themeColor="followedHyperlink"/>
      <w:u w:val="single"/>
    </w:rPr>
  </w:style>
  <w:style w:type="paragraph" w:styleId="Listenabsatz">
    <w:name w:val="List Paragraph"/>
    <w:basedOn w:val="Standard"/>
    <w:uiPriority w:val="34"/>
    <w:rsid w:val="00BF34AF"/>
    <w:pPr>
      <w:numPr>
        <w:numId w:val="19"/>
      </w:numPr>
    </w:pPr>
    <w:rPr>
      <w:lang w:val="de-DE"/>
    </w:rPr>
  </w:style>
  <w:style w:type="numbering" w:customStyle="1" w:styleId="CurrentList3">
    <w:name w:val="Current List3"/>
    <w:uiPriority w:val="99"/>
    <w:rsid w:val="004E3C00"/>
    <w:pPr>
      <w:numPr>
        <w:numId w:val="16"/>
      </w:numPr>
    </w:pPr>
  </w:style>
  <w:style w:type="numbering" w:customStyle="1" w:styleId="CurrentList4">
    <w:name w:val="Current List4"/>
    <w:uiPriority w:val="99"/>
    <w:rsid w:val="004E3C00"/>
    <w:pPr>
      <w:numPr>
        <w:numId w:val="18"/>
      </w:numPr>
    </w:pPr>
  </w:style>
  <w:style w:type="numbering" w:customStyle="1" w:styleId="CurrentList5">
    <w:name w:val="Current List5"/>
    <w:uiPriority w:val="99"/>
    <w:rsid w:val="004A5E58"/>
    <w:pPr>
      <w:numPr>
        <w:numId w:val="20"/>
      </w:numPr>
    </w:pPr>
  </w:style>
  <w:style w:type="numbering" w:customStyle="1" w:styleId="CurrentList6">
    <w:name w:val="Current List6"/>
    <w:uiPriority w:val="99"/>
    <w:rsid w:val="009B2B12"/>
    <w:pPr>
      <w:numPr>
        <w:numId w:val="21"/>
      </w:numPr>
    </w:pPr>
  </w:style>
  <w:style w:type="numbering" w:customStyle="1" w:styleId="CurrentList7">
    <w:name w:val="Current List7"/>
    <w:uiPriority w:val="99"/>
    <w:rsid w:val="009B2B12"/>
    <w:pPr>
      <w:numPr>
        <w:numId w:val="22"/>
      </w:numPr>
    </w:pPr>
  </w:style>
  <w:style w:type="numbering" w:customStyle="1" w:styleId="CurrentList8">
    <w:name w:val="Current List8"/>
    <w:uiPriority w:val="99"/>
    <w:rsid w:val="009B2B12"/>
    <w:pPr>
      <w:numPr>
        <w:numId w:val="23"/>
      </w:numPr>
    </w:pPr>
  </w:style>
  <w:style w:type="numbering" w:customStyle="1" w:styleId="CurrentList9">
    <w:name w:val="Current List9"/>
    <w:uiPriority w:val="99"/>
    <w:rsid w:val="009B2B12"/>
    <w:pPr>
      <w:numPr>
        <w:numId w:val="24"/>
      </w:numPr>
    </w:pPr>
  </w:style>
  <w:style w:type="numbering" w:customStyle="1" w:styleId="CurrentList10">
    <w:name w:val="Current List10"/>
    <w:uiPriority w:val="99"/>
    <w:rsid w:val="009B2B12"/>
    <w:pPr>
      <w:numPr>
        <w:numId w:val="25"/>
      </w:numPr>
    </w:pPr>
  </w:style>
  <w:style w:type="numbering" w:customStyle="1" w:styleId="CurrentList11">
    <w:name w:val="Current List11"/>
    <w:uiPriority w:val="99"/>
    <w:rsid w:val="009B2B12"/>
    <w:pPr>
      <w:numPr>
        <w:numId w:val="26"/>
      </w:numPr>
    </w:pPr>
  </w:style>
  <w:style w:type="numbering" w:customStyle="1" w:styleId="CurrentList12">
    <w:name w:val="Current List12"/>
    <w:uiPriority w:val="99"/>
    <w:rsid w:val="009B2B12"/>
    <w:pPr>
      <w:numPr>
        <w:numId w:val="27"/>
      </w:numPr>
    </w:pPr>
  </w:style>
  <w:style w:type="numbering" w:customStyle="1" w:styleId="CurrentList13">
    <w:name w:val="Current List13"/>
    <w:uiPriority w:val="99"/>
    <w:rsid w:val="009B2B12"/>
    <w:pPr>
      <w:numPr>
        <w:numId w:val="28"/>
      </w:numPr>
    </w:pPr>
  </w:style>
  <w:style w:type="numbering" w:customStyle="1" w:styleId="CurrentList14">
    <w:name w:val="Current List14"/>
    <w:uiPriority w:val="99"/>
    <w:rsid w:val="009B2B12"/>
    <w:pPr>
      <w:numPr>
        <w:numId w:val="29"/>
      </w:numPr>
    </w:pPr>
  </w:style>
  <w:style w:type="numbering" w:customStyle="1" w:styleId="CurrentList15">
    <w:name w:val="Current List15"/>
    <w:uiPriority w:val="99"/>
    <w:rsid w:val="009B2B12"/>
    <w:pPr>
      <w:numPr>
        <w:numId w:val="30"/>
      </w:numPr>
    </w:pPr>
  </w:style>
  <w:style w:type="numbering" w:customStyle="1" w:styleId="CurrentList16">
    <w:name w:val="Current List16"/>
    <w:uiPriority w:val="99"/>
    <w:rsid w:val="009B2B12"/>
    <w:pPr>
      <w:numPr>
        <w:numId w:val="31"/>
      </w:numPr>
    </w:pPr>
  </w:style>
  <w:style w:type="numbering" w:customStyle="1" w:styleId="CurrentList17">
    <w:name w:val="Current List17"/>
    <w:uiPriority w:val="99"/>
    <w:rsid w:val="00497787"/>
    <w:pPr>
      <w:numPr>
        <w:numId w:val="33"/>
      </w:numPr>
    </w:pPr>
  </w:style>
  <w:style w:type="numbering" w:customStyle="1" w:styleId="CurrentList18">
    <w:name w:val="Current List18"/>
    <w:uiPriority w:val="99"/>
    <w:rsid w:val="00BF34AF"/>
    <w:pPr>
      <w:numPr>
        <w:numId w:val="35"/>
      </w:numPr>
    </w:pPr>
  </w:style>
  <w:style w:type="paragraph" w:styleId="Kopfzeile">
    <w:name w:val="header"/>
    <w:basedOn w:val="Standard"/>
    <w:link w:val="KopfzeileZchn"/>
    <w:uiPriority w:val="99"/>
    <w:unhideWhenUsed/>
    <w:rsid w:val="008E76E6"/>
    <w:pPr>
      <w:tabs>
        <w:tab w:val="right" w:pos="9072"/>
      </w:tabs>
      <w:spacing w:after="0" w:line="240" w:lineRule="auto"/>
    </w:pPr>
    <w:rPr>
      <w:u w:val="single"/>
    </w:rPr>
  </w:style>
  <w:style w:type="character" w:customStyle="1" w:styleId="KopfzeileZchn">
    <w:name w:val="Kopfzeile Zchn"/>
    <w:basedOn w:val="Absatz-Standardschriftart"/>
    <w:link w:val="Kopfzeile"/>
    <w:uiPriority w:val="99"/>
    <w:rsid w:val="008E76E6"/>
    <w:rPr>
      <w:rFonts w:ascii="Times New Roman" w:hAnsi="Times New Roman" w:cs="Times New Roman"/>
      <w:u w:val="single"/>
    </w:rPr>
  </w:style>
  <w:style w:type="paragraph" w:styleId="Fuzeile">
    <w:name w:val="footer"/>
    <w:basedOn w:val="Standard"/>
    <w:link w:val="FuzeileZchn"/>
    <w:uiPriority w:val="99"/>
    <w:unhideWhenUsed/>
    <w:rsid w:val="0006271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062713"/>
    <w:rPr>
      <w:rFonts w:ascii="Times New Roman" w:hAnsi="Times New Roman" w:cs="Times New Roman"/>
    </w:rPr>
  </w:style>
  <w:style w:type="character" w:styleId="Seitenzahl">
    <w:name w:val="page number"/>
    <w:basedOn w:val="Absatz-Standardschriftart"/>
    <w:uiPriority w:val="99"/>
    <w:semiHidden/>
    <w:unhideWhenUsed/>
    <w:rsid w:val="00A449C2"/>
    <w:rPr>
      <w:rFonts w:ascii="Times New Roman" w:hAnsi="Times New Roman"/>
    </w:rPr>
  </w:style>
  <w:style w:type="paragraph" w:styleId="Verzeichnis1">
    <w:name w:val="toc 1"/>
    <w:basedOn w:val="Standard"/>
    <w:next w:val="Standard"/>
    <w:autoRedefine/>
    <w:uiPriority w:val="39"/>
    <w:unhideWhenUsed/>
    <w:rsid w:val="00BA12CB"/>
    <w:pPr>
      <w:tabs>
        <w:tab w:val="left" w:pos="480"/>
        <w:tab w:val="right" w:leader="dot" w:pos="9055"/>
      </w:tabs>
      <w:spacing w:before="120"/>
      <w:ind w:left="522" w:hanging="522"/>
      <w:jc w:val="left"/>
    </w:pPr>
    <w:rPr>
      <w:rFonts w:cs="Calibri (Body)"/>
      <w:b/>
      <w:bCs/>
      <w:szCs w:val="20"/>
      <w:lang w:val="de-DE"/>
    </w:rPr>
  </w:style>
  <w:style w:type="paragraph" w:styleId="Verzeichnis2">
    <w:name w:val="toc 2"/>
    <w:basedOn w:val="Standard"/>
    <w:next w:val="Standard"/>
    <w:autoRedefine/>
    <w:uiPriority w:val="39"/>
    <w:unhideWhenUsed/>
    <w:rsid w:val="00AF5BA3"/>
    <w:pPr>
      <w:spacing w:before="60" w:after="60"/>
      <w:ind w:left="958" w:hanging="720"/>
      <w:jc w:val="left"/>
    </w:pPr>
    <w:rPr>
      <w:rFonts w:cs="Calibri (Body)"/>
      <w:szCs w:val="20"/>
    </w:rPr>
  </w:style>
  <w:style w:type="paragraph" w:styleId="Verzeichnis3">
    <w:name w:val="toc 3"/>
    <w:basedOn w:val="Standard"/>
    <w:next w:val="Standard"/>
    <w:autoRedefine/>
    <w:uiPriority w:val="39"/>
    <w:unhideWhenUsed/>
    <w:rsid w:val="00AF5BA3"/>
    <w:pPr>
      <w:spacing w:before="60" w:after="60"/>
      <w:ind w:left="1202" w:hanging="720"/>
      <w:jc w:val="left"/>
    </w:pPr>
    <w:rPr>
      <w:rFonts w:cstheme="minorHAnsi"/>
      <w:iCs/>
      <w:szCs w:val="20"/>
    </w:rPr>
  </w:style>
  <w:style w:type="paragraph" w:styleId="Verzeichnis4">
    <w:name w:val="toc 4"/>
    <w:basedOn w:val="Standard"/>
    <w:next w:val="Standard"/>
    <w:autoRedefine/>
    <w:uiPriority w:val="39"/>
    <w:unhideWhenUsed/>
    <w:rsid w:val="00AF5BA3"/>
    <w:pPr>
      <w:spacing w:before="60" w:after="60"/>
      <w:ind w:left="1440" w:hanging="720"/>
      <w:jc w:val="left"/>
    </w:pPr>
    <w:rPr>
      <w:rFonts w:cstheme="minorHAnsi"/>
      <w:szCs w:val="18"/>
    </w:rPr>
  </w:style>
  <w:style w:type="paragraph" w:styleId="Verzeichnis5">
    <w:name w:val="toc 5"/>
    <w:basedOn w:val="Standard"/>
    <w:next w:val="Standard"/>
    <w:autoRedefine/>
    <w:uiPriority w:val="39"/>
    <w:unhideWhenUsed/>
    <w:rsid w:val="004F7FA9"/>
    <w:pPr>
      <w:spacing w:after="0"/>
      <w:ind w:left="960"/>
      <w:jc w:val="left"/>
    </w:pPr>
    <w:rPr>
      <w:rFonts w:asciiTheme="minorHAnsi" w:hAnsiTheme="minorHAnsi" w:cstheme="minorHAnsi"/>
      <w:sz w:val="18"/>
      <w:szCs w:val="18"/>
    </w:rPr>
  </w:style>
  <w:style w:type="paragraph" w:styleId="Verzeichnis6">
    <w:name w:val="toc 6"/>
    <w:basedOn w:val="Standard"/>
    <w:next w:val="Standard"/>
    <w:autoRedefine/>
    <w:uiPriority w:val="39"/>
    <w:unhideWhenUsed/>
    <w:rsid w:val="004F7FA9"/>
    <w:pPr>
      <w:spacing w:after="0"/>
      <w:ind w:left="1200"/>
      <w:jc w:val="left"/>
    </w:pPr>
    <w:rPr>
      <w:rFonts w:asciiTheme="minorHAnsi" w:hAnsiTheme="minorHAnsi" w:cstheme="minorHAnsi"/>
      <w:sz w:val="18"/>
      <w:szCs w:val="18"/>
    </w:rPr>
  </w:style>
  <w:style w:type="paragraph" w:styleId="Verzeichnis7">
    <w:name w:val="toc 7"/>
    <w:basedOn w:val="Standard"/>
    <w:next w:val="Standard"/>
    <w:autoRedefine/>
    <w:uiPriority w:val="39"/>
    <w:unhideWhenUsed/>
    <w:rsid w:val="004F7FA9"/>
    <w:pPr>
      <w:spacing w:after="0"/>
      <w:ind w:left="1440"/>
      <w:jc w:val="left"/>
    </w:pPr>
    <w:rPr>
      <w:rFonts w:asciiTheme="minorHAnsi" w:hAnsiTheme="minorHAnsi" w:cstheme="minorHAnsi"/>
      <w:sz w:val="18"/>
      <w:szCs w:val="18"/>
    </w:rPr>
  </w:style>
  <w:style w:type="paragraph" w:styleId="Verzeichnis8">
    <w:name w:val="toc 8"/>
    <w:basedOn w:val="Standard"/>
    <w:next w:val="Standard"/>
    <w:autoRedefine/>
    <w:uiPriority w:val="39"/>
    <w:unhideWhenUsed/>
    <w:rsid w:val="004F7FA9"/>
    <w:pPr>
      <w:spacing w:after="0"/>
      <w:ind w:left="1680"/>
      <w:jc w:val="left"/>
    </w:pPr>
    <w:rPr>
      <w:rFonts w:asciiTheme="minorHAnsi" w:hAnsiTheme="minorHAnsi" w:cstheme="minorHAnsi"/>
      <w:sz w:val="18"/>
      <w:szCs w:val="18"/>
    </w:rPr>
  </w:style>
  <w:style w:type="paragraph" w:styleId="Verzeichnis9">
    <w:name w:val="toc 9"/>
    <w:basedOn w:val="Standard"/>
    <w:next w:val="Standard"/>
    <w:autoRedefine/>
    <w:uiPriority w:val="39"/>
    <w:unhideWhenUsed/>
    <w:rsid w:val="004F7FA9"/>
    <w:pPr>
      <w:spacing w:after="0"/>
      <w:ind w:left="1920"/>
      <w:jc w:val="left"/>
    </w:pPr>
    <w:rPr>
      <w:rFonts w:asciiTheme="minorHAnsi" w:hAnsiTheme="minorHAnsi" w:cstheme="minorHAnsi"/>
      <w:sz w:val="18"/>
      <w:szCs w:val="18"/>
    </w:rPr>
  </w:style>
  <w:style w:type="paragraph" w:styleId="Abbildungsverzeichnis">
    <w:name w:val="table of figures"/>
    <w:basedOn w:val="Standard"/>
    <w:next w:val="Standard"/>
    <w:uiPriority w:val="99"/>
    <w:rsid w:val="008F76D4"/>
    <w:rPr>
      <w:rFonts w:eastAsia="Times New Roman"/>
      <w:szCs w:val="20"/>
      <w:lang w:val="de-DE" w:eastAsia="de-DE"/>
    </w:rPr>
  </w:style>
  <w:style w:type="paragraph" w:customStyle="1" w:styleId="Figure">
    <w:name w:val="Figure"/>
    <w:basedOn w:val="Standard"/>
    <w:next w:val="Beschriftung"/>
    <w:qFormat/>
    <w:rsid w:val="008F76D4"/>
    <w:pPr>
      <w:jc w:val="center"/>
    </w:pPr>
    <w:rPr>
      <w:lang w:val="de-DE"/>
    </w:rPr>
  </w:style>
  <w:style w:type="character" w:styleId="SchwacheHervorhebung">
    <w:name w:val="Subtle Emphasis"/>
    <w:basedOn w:val="Absatz-Standardschriftart"/>
    <w:uiPriority w:val="19"/>
    <w:rsid w:val="008F76D4"/>
    <w:rPr>
      <w:i/>
      <w:iCs/>
      <w:color w:val="404040" w:themeColor="text1" w:themeTint="BF"/>
    </w:rPr>
  </w:style>
  <w:style w:type="paragraph" w:styleId="KeinLeerraum">
    <w:name w:val="No Spacing"/>
    <w:uiPriority w:val="1"/>
    <w:rsid w:val="008F76D4"/>
    <w:pPr>
      <w:jc w:val="both"/>
    </w:pPr>
    <w:rPr>
      <w:rFonts w:ascii="Times New Roman" w:hAnsi="Times New Roman" w:cs="Times New Roman"/>
    </w:rPr>
  </w:style>
  <w:style w:type="character" w:styleId="Buchtitel">
    <w:name w:val="Book Title"/>
    <w:basedOn w:val="Absatz-Standardschriftart"/>
    <w:uiPriority w:val="33"/>
    <w:rsid w:val="008F76D4"/>
    <w:rPr>
      <w:b/>
      <w:bCs/>
      <w:i/>
      <w:iCs/>
      <w:spacing w:val="5"/>
    </w:rPr>
  </w:style>
  <w:style w:type="paragraph" w:styleId="Beschriftung">
    <w:name w:val="caption"/>
    <w:basedOn w:val="Standard"/>
    <w:next w:val="Standard"/>
    <w:uiPriority w:val="35"/>
    <w:unhideWhenUsed/>
    <w:qFormat/>
    <w:rsid w:val="007478DB"/>
    <w:pPr>
      <w:spacing w:before="180" w:after="200" w:line="240" w:lineRule="auto"/>
      <w:jc w:val="center"/>
    </w:pPr>
    <w:rPr>
      <w:i/>
      <w:iCs/>
      <w:sz w:val="26"/>
      <w:szCs w:val="18"/>
    </w:rPr>
  </w:style>
  <w:style w:type="character" w:styleId="Hervorhebung">
    <w:name w:val="Emphasis"/>
    <w:basedOn w:val="Absatz-Standardschriftart"/>
    <w:uiPriority w:val="20"/>
    <w:rsid w:val="004839AD"/>
    <w:rPr>
      <w:i/>
      <w:iCs/>
    </w:rPr>
  </w:style>
  <w:style w:type="character" w:styleId="IntensiveHervorhebung">
    <w:name w:val="Intense Emphasis"/>
    <w:basedOn w:val="Absatz-Standardschriftart"/>
    <w:uiPriority w:val="21"/>
    <w:rsid w:val="004839AD"/>
    <w:rPr>
      <w:i/>
      <w:iCs/>
      <w:color w:val="4472C4" w:themeColor="accent1"/>
    </w:rPr>
  </w:style>
  <w:style w:type="paragraph" w:styleId="IntensivesZitat">
    <w:name w:val="Intense Quote"/>
    <w:basedOn w:val="Standard"/>
    <w:next w:val="Standard"/>
    <w:link w:val="IntensivesZitatZchn"/>
    <w:uiPriority w:val="30"/>
    <w:rsid w:val="004839A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4839AD"/>
    <w:rPr>
      <w:rFonts w:ascii="Times New Roman" w:hAnsi="Times New Roman" w:cs="Times New Roman"/>
      <w:i/>
      <w:iCs/>
      <w:color w:val="4472C4" w:themeColor="accent1"/>
    </w:rPr>
  </w:style>
  <w:style w:type="character" w:styleId="SchwacherVerweis">
    <w:name w:val="Subtle Reference"/>
    <w:basedOn w:val="Absatz-Standardschriftart"/>
    <w:uiPriority w:val="31"/>
    <w:rsid w:val="004839AD"/>
    <w:rPr>
      <w:smallCaps/>
      <w:color w:val="5A5A5A" w:themeColor="text1" w:themeTint="A5"/>
    </w:rPr>
  </w:style>
  <w:style w:type="character" w:styleId="IntensiverVerweis">
    <w:name w:val="Intense Reference"/>
    <w:basedOn w:val="Absatz-Standardschriftart"/>
    <w:uiPriority w:val="32"/>
    <w:rsid w:val="004839AD"/>
    <w:rPr>
      <w:b/>
      <w:bCs/>
      <w:smallCaps/>
      <w:color w:val="4472C4" w:themeColor="accent1"/>
      <w:spacing w:val="5"/>
    </w:rPr>
  </w:style>
  <w:style w:type="paragraph" w:styleId="Zitat">
    <w:name w:val="Quote"/>
    <w:basedOn w:val="Standard"/>
    <w:next w:val="Standard"/>
    <w:link w:val="ZitatZchn"/>
    <w:uiPriority w:val="29"/>
    <w:rsid w:val="007C2F9A"/>
    <w:pPr>
      <w:spacing w:before="200" w:after="160"/>
      <w:ind w:left="864" w:right="864"/>
      <w:jc w:val="center"/>
    </w:pPr>
    <w:rPr>
      <w:i/>
      <w:iCs/>
      <w:color w:val="404040" w:themeColor="text1" w:themeTint="BF"/>
    </w:rPr>
  </w:style>
  <w:style w:type="numbering" w:styleId="ArtikelAbschnitt">
    <w:name w:val="Outline List 3"/>
    <w:basedOn w:val="KeineListe"/>
    <w:uiPriority w:val="99"/>
    <w:semiHidden/>
    <w:unhideWhenUsed/>
    <w:rsid w:val="004839AD"/>
    <w:pPr>
      <w:numPr>
        <w:numId w:val="36"/>
      </w:numPr>
    </w:pPr>
  </w:style>
  <w:style w:type="character" w:customStyle="1" w:styleId="ZitatZchn">
    <w:name w:val="Zitat Zchn"/>
    <w:basedOn w:val="Absatz-Standardschriftart"/>
    <w:link w:val="Zitat"/>
    <w:uiPriority w:val="29"/>
    <w:rsid w:val="007C2F9A"/>
    <w:rPr>
      <w:rFonts w:ascii="Times New Roman" w:hAnsi="Times New Roman" w:cs="Times New Roman"/>
      <w:i/>
      <w:iCs/>
      <w:color w:val="404040" w:themeColor="text1" w:themeTint="BF"/>
    </w:rPr>
  </w:style>
  <w:style w:type="table" w:styleId="Tabellenraster">
    <w:name w:val="Table Grid"/>
    <w:basedOn w:val="NormaleTabelle"/>
    <w:uiPriority w:val="39"/>
    <w:rsid w:val="000217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Standard"/>
    <w:qFormat/>
    <w:rsid w:val="000217DD"/>
    <w:pPr>
      <w:keepNext/>
      <w:spacing w:before="80" w:after="80" w:line="240" w:lineRule="auto"/>
    </w:pPr>
  </w:style>
  <w:style w:type="character" w:styleId="Fett">
    <w:name w:val="Strong"/>
    <w:basedOn w:val="Absatz-Standardschriftart"/>
    <w:uiPriority w:val="22"/>
    <w:rsid w:val="0076401C"/>
    <w:rPr>
      <w:b/>
      <w:bCs/>
    </w:rPr>
  </w:style>
  <w:style w:type="paragraph" w:styleId="Listennummer">
    <w:name w:val="List Number"/>
    <w:basedOn w:val="Standard"/>
    <w:uiPriority w:val="99"/>
    <w:unhideWhenUsed/>
    <w:rsid w:val="009B3F35"/>
    <w:pPr>
      <w:numPr>
        <w:numId w:val="5"/>
      </w:numPr>
    </w:pPr>
  </w:style>
  <w:style w:type="paragraph" w:styleId="Listennummer2">
    <w:name w:val="List Number 2"/>
    <w:basedOn w:val="Standard"/>
    <w:uiPriority w:val="99"/>
    <w:unhideWhenUsed/>
    <w:rsid w:val="00BF3CED"/>
    <w:pPr>
      <w:numPr>
        <w:numId w:val="4"/>
      </w:numPr>
    </w:pPr>
  </w:style>
  <w:style w:type="paragraph" w:styleId="Listennummer3">
    <w:name w:val="List Number 3"/>
    <w:basedOn w:val="Standard"/>
    <w:uiPriority w:val="99"/>
    <w:unhideWhenUsed/>
    <w:rsid w:val="00BF3CED"/>
    <w:pPr>
      <w:numPr>
        <w:numId w:val="3"/>
      </w:numPr>
    </w:pPr>
  </w:style>
  <w:style w:type="paragraph" w:styleId="Listennummer4">
    <w:name w:val="List Number 4"/>
    <w:basedOn w:val="Standard"/>
    <w:uiPriority w:val="99"/>
    <w:semiHidden/>
    <w:unhideWhenUsed/>
    <w:rsid w:val="00BF3CED"/>
    <w:pPr>
      <w:numPr>
        <w:numId w:val="2"/>
      </w:numPr>
    </w:pPr>
  </w:style>
  <w:style w:type="paragraph" w:styleId="Listennummer5">
    <w:name w:val="List Number 5"/>
    <w:basedOn w:val="Standard"/>
    <w:uiPriority w:val="99"/>
    <w:semiHidden/>
    <w:unhideWhenUsed/>
    <w:rsid w:val="00BF3CED"/>
    <w:pPr>
      <w:numPr>
        <w:numId w:val="1"/>
      </w:numPr>
    </w:pPr>
  </w:style>
  <w:style w:type="numbering" w:customStyle="1" w:styleId="CurrentList19">
    <w:name w:val="Current List19"/>
    <w:uiPriority w:val="99"/>
    <w:rsid w:val="00BF3CED"/>
    <w:pPr>
      <w:numPr>
        <w:numId w:val="39"/>
      </w:numPr>
    </w:pPr>
  </w:style>
  <w:style w:type="paragraph" w:styleId="Funotentext">
    <w:name w:val="footnote text"/>
    <w:basedOn w:val="Standard"/>
    <w:link w:val="FunotentextZchn"/>
    <w:uiPriority w:val="99"/>
    <w:semiHidden/>
    <w:unhideWhenUsed/>
    <w:rsid w:val="00C963B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C963BB"/>
    <w:rPr>
      <w:rFonts w:ascii="Times New Roman" w:hAnsi="Times New Roman" w:cs="Times New Roman"/>
      <w:sz w:val="20"/>
      <w:szCs w:val="20"/>
    </w:rPr>
  </w:style>
  <w:style w:type="character" w:styleId="Funotenzeichen">
    <w:name w:val="footnote reference"/>
    <w:basedOn w:val="Absatz-Standardschriftart"/>
    <w:uiPriority w:val="99"/>
    <w:semiHidden/>
    <w:unhideWhenUsed/>
    <w:rsid w:val="00C963BB"/>
    <w:rPr>
      <w:vertAlign w:val="superscript"/>
    </w:rPr>
  </w:style>
  <w:style w:type="character" w:styleId="Kommentarzeichen">
    <w:name w:val="annotation reference"/>
    <w:basedOn w:val="Absatz-Standardschriftart"/>
    <w:uiPriority w:val="99"/>
    <w:semiHidden/>
    <w:unhideWhenUsed/>
    <w:rsid w:val="00AC3FA1"/>
    <w:rPr>
      <w:sz w:val="16"/>
      <w:szCs w:val="16"/>
    </w:rPr>
  </w:style>
  <w:style w:type="paragraph" w:styleId="Kommentartext">
    <w:name w:val="annotation text"/>
    <w:basedOn w:val="Standard"/>
    <w:link w:val="KommentartextZchn"/>
    <w:uiPriority w:val="99"/>
    <w:semiHidden/>
    <w:unhideWhenUsed/>
    <w:rsid w:val="00AC3FA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C3FA1"/>
    <w:rPr>
      <w:rFonts w:ascii="Times New Roman"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AC3FA1"/>
    <w:rPr>
      <w:b/>
      <w:bCs/>
    </w:rPr>
  </w:style>
  <w:style w:type="character" w:customStyle="1" w:styleId="KommentarthemaZchn">
    <w:name w:val="Kommentarthema Zchn"/>
    <w:basedOn w:val="KommentartextZchn"/>
    <w:link w:val="Kommentarthema"/>
    <w:uiPriority w:val="99"/>
    <w:semiHidden/>
    <w:rsid w:val="00AC3FA1"/>
    <w:rPr>
      <w:rFonts w:ascii="Times New Roman" w:hAnsi="Times New Roman" w:cs="Times New Roman"/>
      <w:b/>
      <w:bCs/>
      <w:sz w:val="20"/>
      <w:szCs w:val="20"/>
    </w:rPr>
  </w:style>
  <w:style w:type="paragraph" w:customStyle="1" w:styleId="AppendixHeading1">
    <w:name w:val="Appendix Heading 1"/>
    <w:basedOn w:val="berschrift1"/>
    <w:next w:val="Standard"/>
    <w:qFormat/>
    <w:rsid w:val="000C28EB"/>
    <w:pPr>
      <w:numPr>
        <w:numId w:val="41"/>
      </w:numPr>
    </w:pPr>
  </w:style>
  <w:style w:type="paragraph" w:customStyle="1" w:styleId="AppendixHeading2">
    <w:name w:val="Appendix Heading 2"/>
    <w:basedOn w:val="berschrift2"/>
    <w:next w:val="Standard"/>
    <w:qFormat/>
    <w:rsid w:val="004B0D2E"/>
    <w:pPr>
      <w:numPr>
        <w:numId w:val="43"/>
      </w:numPr>
    </w:pPr>
    <w:rPr>
      <w:lang w:val="de-DE"/>
    </w:rPr>
  </w:style>
  <w:style w:type="numbering" w:customStyle="1" w:styleId="CurrentList20">
    <w:name w:val="Current List20"/>
    <w:uiPriority w:val="99"/>
    <w:rsid w:val="002F28D8"/>
    <w:pPr>
      <w:numPr>
        <w:numId w:val="40"/>
      </w:numPr>
    </w:pPr>
  </w:style>
  <w:style w:type="numbering" w:customStyle="1" w:styleId="CurrentList21">
    <w:name w:val="Current List21"/>
    <w:uiPriority w:val="99"/>
    <w:rsid w:val="004B0D2E"/>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uibk.ac.at/fakultaeten-servicestelle/pruefungsreferate/einreichung_da_ma_01.11.2023_aktuelles.html.de" TargetMode="External"/><Relationship Id="rId26" Type="http://schemas.openxmlformats.org/officeDocument/2006/relationships/hyperlink" Target="https://iisuibk.sharepoint.com/sites/Hiwi_Monty/Shared%20Documents/General/Studien-Organisation/Masterarbeitsvorlage/books.google.at"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uibk.ac.at/leopoldine/sprache.html" TargetMode="External"/><Relationship Id="rId25" Type="http://schemas.openxmlformats.org/officeDocument/2006/relationships/hyperlink" Target="https://iisuibk.sharepoint.com/sites/Hiwi_Monty/Shared%20Documents/General/Studien-Organisation/Masterarbeitsvorlage/scholar.google.a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iisuibk.sharepoint.com/sites/Hiwi_Monty/Shared%20Documents/General/Studien-Organisation/Masterarbeitsvorlage/ezb.ur.d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uibk.ac.at/ulb" TargetMode="External"/><Relationship Id="rId28" Type="http://schemas.openxmlformats.org/officeDocument/2006/relationships/hyperlink" Target="http://apastyle.apa.org/"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uibk.ac.at/ulb" TargetMode="External"/><Relationship Id="rId27" Type="http://schemas.openxmlformats.org/officeDocument/2006/relationships/image" Target="media/image1.png"/><Relationship Id="rId30" Type="http://schemas.openxmlformats.org/officeDocument/2006/relationships/hyperlink" Target="https://www.uibk.ac.at/de/betriebswirtschaft/studies/umgang-mit-ki/"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E9049197DB7E29469BF68C51727728E2" ma:contentTypeVersion="12" ma:contentTypeDescription="Ein neues Dokument erstellen." ma:contentTypeScope="" ma:versionID="e6fe55934a2929ca307f728ef6c4f6b1">
  <xsd:schema xmlns:xsd="http://www.w3.org/2001/XMLSchema" xmlns:xs="http://www.w3.org/2001/XMLSchema" xmlns:p="http://schemas.microsoft.com/office/2006/metadata/properties" xmlns:ns2="6baff6dd-b685-4b24-8d3a-5a09ad1ae071" xmlns:ns3="951fac92-8c97-4ddd-b1dd-94cad68685a8" targetNamespace="http://schemas.microsoft.com/office/2006/metadata/properties" ma:root="true" ma:fieldsID="ae3eccaf6991c69a2190ce922a0eacc6" ns2:_="" ns3:_="">
    <xsd:import namespace="6baff6dd-b685-4b24-8d3a-5a09ad1ae071"/>
    <xsd:import namespace="951fac92-8c97-4ddd-b1dd-94cad68685a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aff6dd-b685-4b24-8d3a-5a09ad1ae0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f57a5112-922e-42fa-b012-3a1c48d1acf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1fac92-8c97-4ddd-b1dd-94cad68685a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6b3036-9b20-4d38-b7f5-36f9ff2bb52f}" ma:internalName="TaxCatchAll" ma:showField="CatchAllData" ma:web="951fac92-8c97-4ddd-b1dd-94cad68685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baff6dd-b685-4b24-8d3a-5a09ad1ae071">
      <Terms xmlns="http://schemas.microsoft.com/office/infopath/2007/PartnerControls"/>
    </lcf76f155ced4ddcb4097134ff3c332f>
    <TaxCatchAll xmlns="951fac92-8c97-4ddd-b1dd-94cad68685a8" xsi:nil="true"/>
  </documentManagement>
</p:properties>
</file>

<file path=customXml/itemProps1.xml><?xml version="1.0" encoding="utf-8"?>
<ds:datastoreItem xmlns:ds="http://schemas.openxmlformats.org/officeDocument/2006/customXml" ds:itemID="{37D2BD6A-0235-6148-BF6A-862CD5DD10E5}">
  <ds:schemaRefs>
    <ds:schemaRef ds:uri="http://schemas.openxmlformats.org/officeDocument/2006/bibliography"/>
  </ds:schemaRefs>
</ds:datastoreItem>
</file>

<file path=customXml/itemProps2.xml><?xml version="1.0" encoding="utf-8"?>
<ds:datastoreItem xmlns:ds="http://schemas.openxmlformats.org/officeDocument/2006/customXml" ds:itemID="{79EC4350-2983-4F4B-841D-243B8F19B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aff6dd-b685-4b24-8d3a-5a09ad1ae071"/>
    <ds:schemaRef ds:uri="951fac92-8c97-4ddd-b1dd-94cad6868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97A61-55B9-45C5-B172-80B6CA7046BE}">
  <ds:schemaRefs>
    <ds:schemaRef ds:uri="http://schemas.microsoft.com/sharepoint/v3/contenttype/forms"/>
  </ds:schemaRefs>
</ds:datastoreItem>
</file>

<file path=customXml/itemProps4.xml><?xml version="1.0" encoding="utf-8"?>
<ds:datastoreItem xmlns:ds="http://schemas.openxmlformats.org/officeDocument/2006/customXml" ds:itemID="{8172499D-8471-416B-A707-684015F3C355}">
  <ds:schemaRefs>
    <ds:schemaRef ds:uri="http://schemas.microsoft.com/office/2006/metadata/properties"/>
    <ds:schemaRef ds:uri="http://schemas.microsoft.com/office/infopath/2007/PartnerControls"/>
    <ds:schemaRef ds:uri="6baff6dd-b685-4b24-8d3a-5a09ad1ae071"/>
    <ds:schemaRef ds:uri="951fac92-8c97-4ddd-b1dd-94cad68685a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297</Words>
  <Characters>19821</Characters>
  <Application>Microsoft Office Word</Application>
  <DocSecurity>0</DocSecurity>
  <Lines>619</Lines>
  <Paragraphs>491</Paragraphs>
  <ScaleCrop>false</ScaleCrop>
  <Company/>
  <LinksUpToDate>false</LinksUpToDate>
  <CharactersWithSpaces>2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y Lukas Meier</dc:creator>
  <cp:keywords/>
  <dc:description/>
  <cp:lastModifiedBy>Maximilian Schreieck</cp:lastModifiedBy>
  <cp:revision>56</cp:revision>
  <dcterms:created xsi:type="dcterms:W3CDTF">2024-09-16T14:28:00Z</dcterms:created>
  <dcterms:modified xsi:type="dcterms:W3CDTF">2024-09-2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049197DB7E29469BF68C51727728E2</vt:lpwstr>
  </property>
  <property fmtid="{D5CDD505-2E9C-101B-9397-08002B2CF9AE}" pid="3" name="MediaServiceImageTags">
    <vt:lpwstr/>
  </property>
</Properties>
</file>